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3C3BC" w14:textId="50F06A05" w:rsidR="007B5834" w:rsidRPr="00C32A32" w:rsidRDefault="007B5834" w:rsidP="007D3363">
      <w:pPr>
        <w:jc w:val="center"/>
        <w:rPr>
          <w:u w:val="single"/>
        </w:rPr>
      </w:pPr>
      <w:r w:rsidRPr="00C32A32">
        <w:rPr>
          <w:u w:val="single"/>
        </w:rPr>
        <w:t>Bansilal</w:t>
      </w:r>
      <w:r w:rsidR="00E62B52">
        <w:rPr>
          <w:u w:val="single"/>
        </w:rPr>
        <w:t xml:space="preserve"> </w:t>
      </w:r>
      <w:r w:rsidRPr="00C32A32">
        <w:rPr>
          <w:u w:val="single"/>
        </w:rPr>
        <w:t>Ramnath</w:t>
      </w:r>
      <w:r w:rsidR="00E62B52">
        <w:rPr>
          <w:u w:val="single"/>
        </w:rPr>
        <w:t xml:space="preserve"> </w:t>
      </w:r>
      <w:r w:rsidRPr="00C32A32">
        <w:rPr>
          <w:u w:val="single"/>
        </w:rPr>
        <w:t>Agarwal Charitable Trust’s</w:t>
      </w:r>
    </w:p>
    <w:p w14:paraId="1788D100" w14:textId="77777777" w:rsidR="007B5834" w:rsidRDefault="007B5834" w:rsidP="007D3363">
      <w:pPr>
        <w:jc w:val="center"/>
        <w:rPr>
          <w:sz w:val="40"/>
          <w:szCs w:val="40"/>
          <w:u w:val="single"/>
        </w:rPr>
      </w:pPr>
      <w:r>
        <w:rPr>
          <w:sz w:val="40"/>
          <w:szCs w:val="40"/>
          <w:u w:val="single"/>
        </w:rPr>
        <w:t>Vishwakarma Institute of Information Technology</w:t>
      </w:r>
    </w:p>
    <w:p w14:paraId="76C6AE56" w14:textId="77777777" w:rsidR="007B5834" w:rsidRDefault="007B5834" w:rsidP="007D3363">
      <w:pPr>
        <w:jc w:val="center"/>
        <w:rPr>
          <w:i/>
          <w:sz w:val="32"/>
          <w:szCs w:val="32"/>
        </w:rPr>
      </w:pPr>
      <w:r>
        <w:rPr>
          <w:i/>
          <w:sz w:val="32"/>
          <w:szCs w:val="32"/>
        </w:rPr>
        <w:t>(Dep</w:t>
      </w:r>
      <w:r w:rsidR="002944A1">
        <w:rPr>
          <w:i/>
          <w:sz w:val="32"/>
          <w:szCs w:val="32"/>
        </w:rPr>
        <w:t>ar</w:t>
      </w:r>
      <w:r>
        <w:rPr>
          <w:i/>
          <w:sz w:val="32"/>
          <w:szCs w:val="32"/>
        </w:rPr>
        <w:t>t</w:t>
      </w:r>
      <w:r w:rsidR="002944A1">
        <w:rPr>
          <w:i/>
          <w:sz w:val="32"/>
          <w:szCs w:val="32"/>
        </w:rPr>
        <w:t>ment</w:t>
      </w:r>
      <w:r>
        <w:rPr>
          <w:i/>
          <w:sz w:val="32"/>
          <w:szCs w:val="32"/>
        </w:rPr>
        <w:t xml:space="preserve"> of Electronics &amp; Telecommunication)</w:t>
      </w:r>
    </w:p>
    <w:p w14:paraId="3F1B0211" w14:textId="77777777" w:rsidR="00A151EE" w:rsidRDefault="00A151EE" w:rsidP="007D3363">
      <w:pPr>
        <w:jc w:val="center"/>
        <w:rPr>
          <w:i/>
          <w:sz w:val="32"/>
          <w:szCs w:val="32"/>
        </w:rPr>
      </w:pPr>
    </w:p>
    <w:p w14:paraId="0A2B2484" w14:textId="77777777" w:rsidR="007B5834" w:rsidRDefault="00137895" w:rsidP="00354432">
      <w:pPr>
        <w:jc w:val="center"/>
        <w:rPr>
          <w:i/>
          <w:sz w:val="32"/>
          <w:szCs w:val="32"/>
        </w:rPr>
      </w:pPr>
      <w:r>
        <w:rPr>
          <w:i/>
          <w:noProof/>
          <w:sz w:val="28"/>
          <w:szCs w:val="28"/>
          <w:lang w:val="en-US"/>
        </w:rPr>
        <w:drawing>
          <wp:anchor distT="0" distB="0" distL="114300" distR="114300" simplePos="0" relativeHeight="251657728" behindDoc="0" locked="0" layoutInCell="1" allowOverlap="1" wp14:anchorId="4D2049F3" wp14:editId="6AC1DD6C">
            <wp:simplePos x="0" y="0"/>
            <wp:positionH relativeFrom="column">
              <wp:posOffset>2019300</wp:posOffset>
            </wp:positionH>
            <wp:positionV relativeFrom="paragraph">
              <wp:posOffset>217805</wp:posOffset>
            </wp:positionV>
            <wp:extent cx="1485900" cy="1485900"/>
            <wp:effectExtent l="19050" t="0" r="0" b="0"/>
            <wp:wrapNone/>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6"/>
                    <a:srcRect/>
                    <a:stretch>
                      <a:fillRect/>
                    </a:stretch>
                  </pic:blipFill>
                  <pic:spPr bwMode="auto">
                    <a:xfrm>
                      <a:off x="0" y="0"/>
                      <a:ext cx="1485900" cy="1485900"/>
                    </a:xfrm>
                    <a:prstGeom prst="rect">
                      <a:avLst/>
                    </a:prstGeom>
                    <a:noFill/>
                  </pic:spPr>
                </pic:pic>
              </a:graphicData>
            </a:graphic>
          </wp:anchor>
        </w:drawing>
      </w:r>
    </w:p>
    <w:p w14:paraId="3424835E" w14:textId="77777777" w:rsidR="00354432" w:rsidRDefault="00354432" w:rsidP="00354432">
      <w:pPr>
        <w:jc w:val="center"/>
        <w:rPr>
          <w:i/>
          <w:sz w:val="32"/>
          <w:szCs w:val="32"/>
        </w:rPr>
      </w:pPr>
    </w:p>
    <w:p w14:paraId="77D07573" w14:textId="77777777" w:rsidR="007B5834" w:rsidRDefault="007B5834" w:rsidP="007D3363">
      <w:pPr>
        <w:jc w:val="center"/>
        <w:rPr>
          <w:i/>
          <w:sz w:val="28"/>
          <w:szCs w:val="28"/>
        </w:rPr>
      </w:pPr>
    </w:p>
    <w:p w14:paraId="1336C7D9" w14:textId="77777777" w:rsidR="007B5834" w:rsidRDefault="007B5834" w:rsidP="007D3363">
      <w:pPr>
        <w:jc w:val="center"/>
        <w:rPr>
          <w:i/>
          <w:sz w:val="28"/>
          <w:szCs w:val="28"/>
        </w:rPr>
      </w:pPr>
    </w:p>
    <w:p w14:paraId="379D881B" w14:textId="77777777" w:rsidR="007B5834" w:rsidRDefault="007B5834" w:rsidP="007D3363">
      <w:pPr>
        <w:jc w:val="center"/>
        <w:rPr>
          <w:i/>
          <w:sz w:val="28"/>
          <w:szCs w:val="28"/>
        </w:rPr>
      </w:pPr>
    </w:p>
    <w:p w14:paraId="317B3718" w14:textId="77777777" w:rsidR="007B5834" w:rsidRDefault="007B5834" w:rsidP="007D3363">
      <w:pPr>
        <w:jc w:val="center"/>
        <w:rPr>
          <w:i/>
          <w:sz w:val="28"/>
          <w:szCs w:val="28"/>
        </w:rPr>
      </w:pPr>
    </w:p>
    <w:p w14:paraId="5EFD71E7" w14:textId="77777777" w:rsidR="007B5834" w:rsidRDefault="007B5834" w:rsidP="007D3363">
      <w:pPr>
        <w:jc w:val="center"/>
        <w:rPr>
          <w:i/>
          <w:sz w:val="28"/>
          <w:szCs w:val="28"/>
        </w:rPr>
      </w:pPr>
    </w:p>
    <w:p w14:paraId="3C07911F" w14:textId="77777777" w:rsidR="007B5834" w:rsidRDefault="007B5834" w:rsidP="007D3363">
      <w:pPr>
        <w:jc w:val="center"/>
        <w:rPr>
          <w:i/>
          <w:sz w:val="28"/>
          <w:szCs w:val="28"/>
        </w:rPr>
      </w:pPr>
      <w:bookmarkStart w:id="0" w:name="_GoBack"/>
      <w:bookmarkEnd w:id="0"/>
    </w:p>
    <w:p w14:paraId="095722D0" w14:textId="77777777" w:rsidR="007B5834" w:rsidRDefault="007B5834" w:rsidP="007D3363">
      <w:pPr>
        <w:jc w:val="center"/>
        <w:rPr>
          <w:i/>
          <w:sz w:val="28"/>
          <w:szCs w:val="28"/>
        </w:rPr>
      </w:pPr>
    </w:p>
    <w:p w14:paraId="6EDF4327" w14:textId="77777777" w:rsidR="007B5834" w:rsidRDefault="007B5834" w:rsidP="007D3363">
      <w:pPr>
        <w:jc w:val="center"/>
        <w:rPr>
          <w:i/>
          <w:sz w:val="28"/>
          <w:szCs w:val="28"/>
        </w:rPr>
      </w:pPr>
      <w:r>
        <w:rPr>
          <w:i/>
          <w:sz w:val="28"/>
          <w:szCs w:val="28"/>
        </w:rPr>
        <w:t>A</w:t>
      </w:r>
    </w:p>
    <w:p w14:paraId="062014D9" w14:textId="77777777" w:rsidR="007B5834" w:rsidRDefault="007B5834" w:rsidP="007D3363">
      <w:pPr>
        <w:jc w:val="center"/>
        <w:rPr>
          <w:i/>
          <w:sz w:val="28"/>
          <w:szCs w:val="28"/>
        </w:rPr>
      </w:pPr>
      <w:r>
        <w:rPr>
          <w:i/>
          <w:sz w:val="28"/>
          <w:szCs w:val="28"/>
        </w:rPr>
        <w:t>Project entitled</w:t>
      </w:r>
    </w:p>
    <w:p w14:paraId="17CC8F0B" w14:textId="77777777" w:rsidR="00A151EE" w:rsidRDefault="00A151EE" w:rsidP="007D3363">
      <w:pPr>
        <w:jc w:val="center"/>
        <w:rPr>
          <w:i/>
          <w:sz w:val="36"/>
          <w:szCs w:val="36"/>
        </w:rPr>
      </w:pPr>
    </w:p>
    <w:p w14:paraId="1D98540B" w14:textId="77777777" w:rsidR="007B5834" w:rsidRDefault="00A151EE" w:rsidP="007D3363">
      <w:pPr>
        <w:jc w:val="center"/>
        <w:rPr>
          <w:i/>
          <w:sz w:val="36"/>
          <w:szCs w:val="36"/>
          <w:u w:val="single"/>
        </w:rPr>
      </w:pPr>
      <w:r>
        <w:rPr>
          <w:i/>
          <w:sz w:val="36"/>
          <w:szCs w:val="36"/>
        </w:rPr>
        <w:t>“</w:t>
      </w:r>
      <w:r w:rsidR="00A319A5">
        <w:rPr>
          <w:i/>
          <w:sz w:val="36"/>
          <w:szCs w:val="36"/>
          <w:u w:val="single"/>
        </w:rPr>
        <w:t>DOOR LOCKING SYSTEM</w:t>
      </w:r>
      <w:r w:rsidR="007B5834">
        <w:rPr>
          <w:b/>
          <w:i/>
          <w:sz w:val="36"/>
          <w:szCs w:val="36"/>
        </w:rPr>
        <w:t>”.</w:t>
      </w:r>
    </w:p>
    <w:p w14:paraId="77DCE290" w14:textId="77777777" w:rsidR="007B5834" w:rsidRDefault="007B5834" w:rsidP="007D3363">
      <w:pPr>
        <w:jc w:val="center"/>
        <w:rPr>
          <w:sz w:val="28"/>
          <w:szCs w:val="28"/>
        </w:rPr>
      </w:pPr>
    </w:p>
    <w:p w14:paraId="6FECB3D5" w14:textId="77777777" w:rsidR="007B5834" w:rsidRDefault="007B5834" w:rsidP="007D3363">
      <w:pPr>
        <w:jc w:val="center"/>
        <w:rPr>
          <w:i/>
          <w:sz w:val="28"/>
          <w:szCs w:val="28"/>
        </w:rPr>
      </w:pPr>
      <w:r>
        <w:rPr>
          <w:i/>
          <w:sz w:val="28"/>
          <w:szCs w:val="28"/>
        </w:rPr>
        <w:t>Submitted by</w:t>
      </w:r>
    </w:p>
    <w:p w14:paraId="66BBE697" w14:textId="77777777" w:rsidR="007B5834" w:rsidRDefault="007B5834" w:rsidP="007D3363">
      <w:pPr>
        <w:jc w:val="center"/>
        <w:rPr>
          <w:i/>
          <w:sz w:val="28"/>
          <w:szCs w:val="28"/>
        </w:rPr>
      </w:pPr>
    </w:p>
    <w:p w14:paraId="518A2491" w14:textId="77777777" w:rsidR="007B5834" w:rsidRDefault="007B5834" w:rsidP="007D3363">
      <w:pPr>
        <w:jc w:val="center"/>
        <w:rPr>
          <w:i/>
        </w:rPr>
      </w:pPr>
    </w:p>
    <w:p w14:paraId="3BA9B63A" w14:textId="77777777" w:rsidR="007B5834" w:rsidRDefault="00A319A5" w:rsidP="007D3363">
      <w:pPr>
        <w:jc w:val="center"/>
        <w:rPr>
          <w:i/>
        </w:rPr>
      </w:pPr>
      <w:r>
        <w:rPr>
          <w:i/>
        </w:rPr>
        <w:t>Yash Kamate  (T120393086</w:t>
      </w:r>
      <w:r w:rsidR="007B5834">
        <w:rPr>
          <w:i/>
        </w:rPr>
        <w:t>)</w:t>
      </w:r>
    </w:p>
    <w:p w14:paraId="78C0A9F5" w14:textId="77777777" w:rsidR="007B5834" w:rsidRDefault="00A319A5" w:rsidP="007D3363">
      <w:pPr>
        <w:jc w:val="center"/>
        <w:rPr>
          <w:i/>
        </w:rPr>
      </w:pPr>
      <w:r>
        <w:rPr>
          <w:i/>
        </w:rPr>
        <w:t xml:space="preserve">Kaustubh </w:t>
      </w:r>
      <w:proofErr w:type="spellStart"/>
      <w:r>
        <w:rPr>
          <w:i/>
        </w:rPr>
        <w:t>Karlekar</w:t>
      </w:r>
      <w:proofErr w:type="spellEnd"/>
      <w:r>
        <w:rPr>
          <w:i/>
        </w:rPr>
        <w:t xml:space="preserve"> (T120393093</w:t>
      </w:r>
      <w:r w:rsidR="002944A1">
        <w:rPr>
          <w:i/>
        </w:rPr>
        <w:t>)</w:t>
      </w:r>
    </w:p>
    <w:p w14:paraId="12450282" w14:textId="77777777" w:rsidR="007D3363" w:rsidRDefault="00A319A5" w:rsidP="002944A1">
      <w:pPr>
        <w:jc w:val="center"/>
        <w:rPr>
          <w:i/>
        </w:rPr>
      </w:pPr>
      <w:r>
        <w:rPr>
          <w:i/>
        </w:rPr>
        <w:t xml:space="preserve">Aditya </w:t>
      </w:r>
      <w:proofErr w:type="spellStart"/>
      <w:r>
        <w:rPr>
          <w:i/>
        </w:rPr>
        <w:t>Ketkar</w:t>
      </w:r>
      <w:proofErr w:type="spellEnd"/>
      <w:r>
        <w:rPr>
          <w:i/>
        </w:rPr>
        <w:t xml:space="preserve"> (T120393096</w:t>
      </w:r>
      <w:r w:rsidR="007B5834">
        <w:rPr>
          <w:i/>
        </w:rPr>
        <w:t>)</w:t>
      </w:r>
    </w:p>
    <w:p w14:paraId="7C7DFB48" w14:textId="77777777" w:rsidR="003B53F8" w:rsidRPr="007D3363" w:rsidRDefault="003B53F8" w:rsidP="007D3363">
      <w:pPr>
        <w:jc w:val="center"/>
        <w:rPr>
          <w:i/>
        </w:rPr>
      </w:pPr>
    </w:p>
    <w:p w14:paraId="081DF2FE" w14:textId="77777777" w:rsidR="007B5834" w:rsidRPr="002520A6" w:rsidRDefault="007B5834" w:rsidP="007D3363">
      <w:pPr>
        <w:jc w:val="center"/>
        <w:rPr>
          <w:i/>
        </w:rPr>
      </w:pPr>
    </w:p>
    <w:p w14:paraId="7FFFBB3C" w14:textId="77777777" w:rsidR="007D3363" w:rsidRDefault="007D3363" w:rsidP="007D3363">
      <w:pPr>
        <w:jc w:val="center"/>
      </w:pPr>
      <w:r>
        <w:t>M</w:t>
      </w:r>
      <w:r w:rsidR="008540D6">
        <w:t>ini</w:t>
      </w:r>
      <w:r>
        <w:t xml:space="preserve"> P</w:t>
      </w:r>
      <w:r w:rsidR="008540D6">
        <w:t>roject &amp; Seminar</w:t>
      </w:r>
    </w:p>
    <w:p w14:paraId="10BED925" w14:textId="77777777" w:rsidR="008540D6" w:rsidRDefault="008540D6" w:rsidP="007D3363">
      <w:pPr>
        <w:jc w:val="center"/>
      </w:pPr>
    </w:p>
    <w:p w14:paraId="049D2D19" w14:textId="77777777" w:rsidR="007D3363" w:rsidRDefault="008540D6" w:rsidP="007D3363">
      <w:pPr>
        <w:jc w:val="center"/>
      </w:pPr>
      <w:r>
        <w:t>T.E</w:t>
      </w:r>
      <w:r w:rsidR="00D01DA8">
        <w:t>.</w:t>
      </w:r>
      <w:r w:rsidR="007D3363">
        <w:t xml:space="preserve"> E</w:t>
      </w:r>
      <w:r w:rsidR="00D01DA8">
        <w:t xml:space="preserve">lectronics </w:t>
      </w:r>
      <w:r w:rsidR="007D3363">
        <w:t>&amp;</w:t>
      </w:r>
      <w:r w:rsidR="00D01DA8">
        <w:t xml:space="preserve"> </w:t>
      </w:r>
      <w:r w:rsidR="007D3363">
        <w:t>T</w:t>
      </w:r>
      <w:r w:rsidR="00D01DA8">
        <w:t>ele-</w:t>
      </w:r>
      <w:r w:rsidR="007D3363">
        <w:t>C</w:t>
      </w:r>
      <w:r w:rsidR="00D01DA8">
        <w:t>ommunication</w:t>
      </w:r>
    </w:p>
    <w:p w14:paraId="1CD7C498" w14:textId="77777777" w:rsidR="007B5834" w:rsidRPr="002520A6" w:rsidRDefault="007B5834" w:rsidP="007D3363">
      <w:pPr>
        <w:rPr>
          <w:i/>
        </w:rPr>
      </w:pPr>
    </w:p>
    <w:p w14:paraId="1C9DAAA7" w14:textId="77777777" w:rsidR="007B5834" w:rsidRPr="002520A6" w:rsidRDefault="002944A1" w:rsidP="007D3363">
      <w:pPr>
        <w:jc w:val="center"/>
        <w:rPr>
          <w:i/>
        </w:rPr>
      </w:pPr>
      <w:r>
        <w:rPr>
          <w:i/>
        </w:rPr>
        <w:t>o</w:t>
      </w:r>
      <w:r w:rsidR="007B5834" w:rsidRPr="002520A6">
        <w:rPr>
          <w:i/>
        </w:rPr>
        <w:t>f</w:t>
      </w:r>
    </w:p>
    <w:p w14:paraId="67A87B51" w14:textId="77777777" w:rsidR="007B5834" w:rsidRPr="002520A6" w:rsidRDefault="007B5834" w:rsidP="007D3363">
      <w:pPr>
        <w:jc w:val="center"/>
        <w:rPr>
          <w:i/>
        </w:rPr>
      </w:pPr>
    </w:p>
    <w:p w14:paraId="458FCA89" w14:textId="77777777" w:rsidR="007B5834" w:rsidRPr="002520A6" w:rsidRDefault="007B5834" w:rsidP="007D3363">
      <w:pPr>
        <w:jc w:val="center"/>
        <w:rPr>
          <w:i/>
        </w:rPr>
      </w:pPr>
      <w:smartTag w:uri="urn:schemas-microsoft-com:office:smarttags" w:element="place">
        <w:smartTag w:uri="urn:schemas-microsoft-com:office:smarttags" w:element="PlaceType">
          <w:r w:rsidRPr="002520A6">
            <w:rPr>
              <w:i/>
            </w:rPr>
            <w:t>University</w:t>
          </w:r>
        </w:smartTag>
        <w:r w:rsidRPr="002520A6">
          <w:rPr>
            <w:i/>
          </w:rPr>
          <w:t xml:space="preserve"> of </w:t>
        </w:r>
        <w:smartTag w:uri="urn:schemas-microsoft-com:office:smarttags" w:element="PlaceName">
          <w:r w:rsidRPr="002520A6">
            <w:rPr>
              <w:i/>
            </w:rPr>
            <w:t>Pune</w:t>
          </w:r>
        </w:smartTag>
      </w:smartTag>
    </w:p>
    <w:p w14:paraId="3859CA21" w14:textId="77777777" w:rsidR="007B5834" w:rsidRPr="002520A6" w:rsidRDefault="007B5834" w:rsidP="007D3363">
      <w:pPr>
        <w:jc w:val="center"/>
        <w:rPr>
          <w:b/>
          <w:i/>
        </w:rPr>
      </w:pPr>
    </w:p>
    <w:p w14:paraId="67AC1E17" w14:textId="77777777" w:rsidR="007B5834" w:rsidRDefault="007B5834" w:rsidP="007D3363">
      <w:pPr>
        <w:jc w:val="center"/>
        <w:rPr>
          <w:i/>
        </w:rPr>
      </w:pPr>
      <w:r w:rsidRPr="002520A6">
        <w:rPr>
          <w:i/>
        </w:rPr>
        <w:t>Under</w:t>
      </w:r>
      <w:r w:rsidR="00A151EE">
        <w:rPr>
          <w:i/>
        </w:rPr>
        <w:t xml:space="preserve"> the</w:t>
      </w:r>
      <w:r w:rsidRPr="002520A6">
        <w:rPr>
          <w:i/>
        </w:rPr>
        <w:t xml:space="preserve"> supervision of</w:t>
      </w:r>
    </w:p>
    <w:p w14:paraId="510B4AD8" w14:textId="77777777" w:rsidR="00A151EE" w:rsidRDefault="00A151EE" w:rsidP="007D3363">
      <w:pPr>
        <w:jc w:val="center"/>
        <w:rPr>
          <w:i/>
        </w:rPr>
      </w:pPr>
    </w:p>
    <w:p w14:paraId="39432F4A" w14:textId="77777777" w:rsidR="007B5834" w:rsidRPr="002520A6" w:rsidRDefault="00A319A5" w:rsidP="007D3363">
      <w:pPr>
        <w:jc w:val="center"/>
        <w:rPr>
          <w:i/>
        </w:rPr>
      </w:pPr>
      <w:proofErr w:type="spellStart"/>
      <w:r>
        <w:rPr>
          <w:i/>
        </w:rPr>
        <w:t>ProR.S.Talware</w:t>
      </w:r>
      <w:proofErr w:type="spellEnd"/>
    </w:p>
    <w:p w14:paraId="6179F628" w14:textId="77777777" w:rsidR="007B5834" w:rsidRPr="008E7008" w:rsidRDefault="007B5834" w:rsidP="007D3363">
      <w:pPr>
        <w:jc w:val="center"/>
        <w:rPr>
          <w:b/>
        </w:rPr>
      </w:pPr>
      <w:r w:rsidRPr="008E7008">
        <w:rPr>
          <w:b/>
        </w:rPr>
        <w:t>(Project Guide Name)</w:t>
      </w:r>
    </w:p>
    <w:p w14:paraId="1EE5594A" w14:textId="77777777" w:rsidR="007B5834" w:rsidRPr="002520A6" w:rsidRDefault="007B5834" w:rsidP="007D3363">
      <w:pPr>
        <w:jc w:val="center"/>
        <w:rPr>
          <w:i/>
        </w:rPr>
      </w:pPr>
    </w:p>
    <w:p w14:paraId="5F9F2FEB" w14:textId="77777777" w:rsidR="007B5834" w:rsidRDefault="00B67318" w:rsidP="007D3363">
      <w:pPr>
        <w:jc w:val="center"/>
        <w:rPr>
          <w:i/>
        </w:rPr>
      </w:pPr>
      <w:r>
        <w:rPr>
          <w:i/>
        </w:rPr>
        <w:t>Year 2014</w:t>
      </w:r>
      <w:r w:rsidR="00777A97">
        <w:rPr>
          <w:i/>
        </w:rPr>
        <w:t xml:space="preserve"> – 20</w:t>
      </w:r>
      <w:r w:rsidR="00473D49">
        <w:rPr>
          <w:i/>
        </w:rPr>
        <w:t>1</w:t>
      </w:r>
      <w:r>
        <w:rPr>
          <w:i/>
        </w:rPr>
        <w:t>5</w:t>
      </w:r>
    </w:p>
    <w:p w14:paraId="78FE2182" w14:textId="77777777" w:rsidR="007B5834" w:rsidRDefault="007B5834" w:rsidP="007B5834">
      <w:pPr>
        <w:jc w:val="center"/>
        <w:rPr>
          <w:i/>
        </w:rPr>
      </w:pPr>
    </w:p>
    <w:p w14:paraId="485881F2" w14:textId="77777777" w:rsidR="007B5834" w:rsidRDefault="007B5834" w:rsidP="007B5834">
      <w:pPr>
        <w:jc w:val="center"/>
        <w:rPr>
          <w:i/>
        </w:rPr>
      </w:pPr>
    </w:p>
    <w:p w14:paraId="067DF55D" w14:textId="77777777" w:rsidR="007B5834" w:rsidRDefault="007B5834" w:rsidP="007B5834">
      <w:pPr>
        <w:jc w:val="center"/>
        <w:rPr>
          <w:i/>
        </w:rPr>
      </w:pPr>
    </w:p>
    <w:p w14:paraId="293A9919" w14:textId="77777777" w:rsidR="00385114" w:rsidRPr="00C32A32" w:rsidRDefault="00385114" w:rsidP="00385114">
      <w:pPr>
        <w:jc w:val="center"/>
        <w:rPr>
          <w:u w:val="single"/>
        </w:rPr>
      </w:pPr>
      <w:proofErr w:type="spellStart"/>
      <w:r w:rsidRPr="00C32A32">
        <w:rPr>
          <w:u w:val="single"/>
        </w:rPr>
        <w:t>BansilalRamnathAgarwal</w:t>
      </w:r>
      <w:proofErr w:type="spellEnd"/>
      <w:r w:rsidRPr="00C32A32">
        <w:rPr>
          <w:u w:val="single"/>
        </w:rPr>
        <w:t xml:space="preserve"> Charitable Trust’s</w:t>
      </w:r>
    </w:p>
    <w:p w14:paraId="48102348" w14:textId="77777777" w:rsidR="00D843CC" w:rsidRDefault="00D843CC" w:rsidP="00385114">
      <w:pPr>
        <w:jc w:val="center"/>
        <w:rPr>
          <w:sz w:val="40"/>
          <w:szCs w:val="40"/>
          <w:u w:val="single"/>
        </w:rPr>
      </w:pPr>
      <w:r>
        <w:rPr>
          <w:sz w:val="40"/>
          <w:szCs w:val="40"/>
          <w:u w:val="single"/>
        </w:rPr>
        <w:t>Vishwakarma Institute of Information Technology</w:t>
      </w:r>
    </w:p>
    <w:p w14:paraId="2E265AC6" w14:textId="77777777" w:rsidR="00D843CC" w:rsidRDefault="00D843CC" w:rsidP="00D843CC">
      <w:pPr>
        <w:jc w:val="center"/>
        <w:rPr>
          <w:i/>
          <w:sz w:val="32"/>
          <w:szCs w:val="32"/>
        </w:rPr>
      </w:pPr>
      <w:r>
        <w:rPr>
          <w:i/>
          <w:sz w:val="32"/>
          <w:szCs w:val="32"/>
        </w:rPr>
        <w:t>(Dep</w:t>
      </w:r>
      <w:r w:rsidR="002944A1">
        <w:rPr>
          <w:i/>
          <w:sz w:val="32"/>
          <w:szCs w:val="32"/>
        </w:rPr>
        <w:t>ar</w:t>
      </w:r>
      <w:r>
        <w:rPr>
          <w:i/>
          <w:sz w:val="32"/>
          <w:szCs w:val="32"/>
        </w:rPr>
        <w:t>t</w:t>
      </w:r>
      <w:r w:rsidR="002944A1">
        <w:rPr>
          <w:i/>
          <w:sz w:val="32"/>
          <w:szCs w:val="32"/>
        </w:rPr>
        <w:t>ment</w:t>
      </w:r>
      <w:r>
        <w:rPr>
          <w:i/>
          <w:sz w:val="32"/>
          <w:szCs w:val="32"/>
        </w:rPr>
        <w:t xml:space="preserve"> of Electronics &amp; Telecommunication)</w:t>
      </w:r>
    </w:p>
    <w:p w14:paraId="10751AB3" w14:textId="77777777" w:rsidR="00D843CC" w:rsidRDefault="00D843CC" w:rsidP="007B5834"/>
    <w:p w14:paraId="778E046A" w14:textId="77777777" w:rsidR="00D843CC" w:rsidRDefault="00D843CC" w:rsidP="00D843CC">
      <w:pPr>
        <w:jc w:val="center"/>
        <w:rPr>
          <w:b/>
          <w:u w:val="single"/>
        </w:rPr>
      </w:pPr>
    </w:p>
    <w:p w14:paraId="1E4C49FA" w14:textId="77777777" w:rsidR="00D843CC" w:rsidRPr="00D843CC" w:rsidRDefault="00D843CC" w:rsidP="00D843CC">
      <w:pPr>
        <w:jc w:val="center"/>
        <w:rPr>
          <w:b/>
          <w:u w:val="single"/>
        </w:rPr>
      </w:pPr>
      <w:r w:rsidRPr="00D843CC">
        <w:rPr>
          <w:b/>
          <w:u w:val="single"/>
        </w:rPr>
        <w:t>CERTIFICATE</w:t>
      </w:r>
    </w:p>
    <w:p w14:paraId="6FBEABD9" w14:textId="77777777" w:rsidR="00D843CC" w:rsidRDefault="00D843CC" w:rsidP="007B5834"/>
    <w:p w14:paraId="00D38E3C" w14:textId="77777777" w:rsidR="00075567" w:rsidRDefault="00D843CC" w:rsidP="00D01DA8">
      <w:pPr>
        <w:jc w:val="both"/>
      </w:pPr>
      <w:r w:rsidRPr="00A60216">
        <w:t xml:space="preserve">This is to certify that the </w:t>
      </w:r>
      <w:r>
        <w:t>project “</w:t>
      </w:r>
      <w:r w:rsidR="006A7F63">
        <w:rPr>
          <w:b/>
        </w:rPr>
        <w:t>DOOR LOCKING SYSTEM</w:t>
      </w:r>
      <w:r>
        <w:rPr>
          <w:b/>
        </w:rPr>
        <w:t>”</w:t>
      </w:r>
      <w:r w:rsidR="00D01DA8">
        <w:rPr>
          <w:b/>
        </w:rPr>
        <w:t xml:space="preserve"> </w:t>
      </w:r>
      <w:r w:rsidR="002944A1">
        <w:t>h</w:t>
      </w:r>
      <w:r w:rsidR="00075567">
        <w:t>as</w:t>
      </w:r>
      <w:r w:rsidR="00075567" w:rsidRPr="002560BC">
        <w:t xml:space="preserve"> been successfully completed by</w:t>
      </w:r>
    </w:p>
    <w:p w14:paraId="4F044493" w14:textId="77777777" w:rsidR="00D01DA8" w:rsidRDefault="00D01DA8" w:rsidP="00D01DA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2"/>
        <w:gridCol w:w="1692"/>
        <w:gridCol w:w="2088"/>
        <w:gridCol w:w="1692"/>
        <w:gridCol w:w="1692"/>
      </w:tblGrid>
      <w:tr w:rsidR="00D01DA8" w14:paraId="5A533075" w14:textId="77777777" w:rsidTr="00D01DA8">
        <w:tc>
          <w:tcPr>
            <w:tcW w:w="2102" w:type="dxa"/>
          </w:tcPr>
          <w:p w14:paraId="71C79EC1" w14:textId="77777777" w:rsidR="00D01DA8" w:rsidRDefault="00D01DA8" w:rsidP="00D01DA8">
            <w:pPr>
              <w:jc w:val="both"/>
            </w:pPr>
          </w:p>
        </w:tc>
        <w:tc>
          <w:tcPr>
            <w:tcW w:w="2102" w:type="dxa"/>
          </w:tcPr>
          <w:p w14:paraId="1222583D" w14:textId="77777777" w:rsidR="00D01DA8" w:rsidRDefault="00D01DA8" w:rsidP="00D01DA8">
            <w:pPr>
              <w:jc w:val="both"/>
            </w:pPr>
          </w:p>
        </w:tc>
        <w:tc>
          <w:tcPr>
            <w:tcW w:w="2102" w:type="dxa"/>
          </w:tcPr>
          <w:p w14:paraId="4A9FD508" w14:textId="77777777" w:rsidR="00D01DA8" w:rsidRDefault="00A319A5" w:rsidP="00D01DA8">
            <w:pPr>
              <w:jc w:val="both"/>
            </w:pPr>
            <w:r>
              <w:t>Yash Kamate</w:t>
            </w:r>
          </w:p>
        </w:tc>
        <w:tc>
          <w:tcPr>
            <w:tcW w:w="2103" w:type="dxa"/>
          </w:tcPr>
          <w:p w14:paraId="70BC6893" w14:textId="77777777" w:rsidR="00D01DA8" w:rsidRDefault="00D01DA8" w:rsidP="00D01DA8">
            <w:pPr>
              <w:jc w:val="both"/>
            </w:pPr>
          </w:p>
        </w:tc>
        <w:tc>
          <w:tcPr>
            <w:tcW w:w="2103" w:type="dxa"/>
          </w:tcPr>
          <w:p w14:paraId="0704B2FC" w14:textId="77777777" w:rsidR="00D01DA8" w:rsidRDefault="00D01DA8" w:rsidP="00D01DA8">
            <w:pPr>
              <w:jc w:val="both"/>
            </w:pPr>
          </w:p>
        </w:tc>
      </w:tr>
      <w:tr w:rsidR="00D01DA8" w14:paraId="0396C1A7" w14:textId="77777777" w:rsidTr="00D01DA8">
        <w:tc>
          <w:tcPr>
            <w:tcW w:w="2102" w:type="dxa"/>
          </w:tcPr>
          <w:p w14:paraId="4476DA36" w14:textId="77777777" w:rsidR="00D01DA8" w:rsidRDefault="00D01DA8" w:rsidP="00D01DA8">
            <w:pPr>
              <w:jc w:val="both"/>
            </w:pPr>
          </w:p>
        </w:tc>
        <w:tc>
          <w:tcPr>
            <w:tcW w:w="2102" w:type="dxa"/>
          </w:tcPr>
          <w:p w14:paraId="1E9E1E10" w14:textId="77777777" w:rsidR="00D01DA8" w:rsidRDefault="00D01DA8" w:rsidP="00D01DA8">
            <w:pPr>
              <w:jc w:val="both"/>
            </w:pPr>
          </w:p>
        </w:tc>
        <w:tc>
          <w:tcPr>
            <w:tcW w:w="2102" w:type="dxa"/>
          </w:tcPr>
          <w:p w14:paraId="32F41A7D" w14:textId="77777777" w:rsidR="00D01DA8" w:rsidRDefault="005F6CDE" w:rsidP="00D01DA8">
            <w:pPr>
              <w:jc w:val="both"/>
            </w:pPr>
            <w:proofErr w:type="spellStart"/>
            <w:r>
              <w:t>Kaustubh.</w:t>
            </w:r>
            <w:r w:rsidR="00A319A5">
              <w:t>Karlekar</w:t>
            </w:r>
            <w:proofErr w:type="spellEnd"/>
          </w:p>
        </w:tc>
        <w:tc>
          <w:tcPr>
            <w:tcW w:w="2103" w:type="dxa"/>
          </w:tcPr>
          <w:p w14:paraId="59A8FC9C" w14:textId="77777777" w:rsidR="00D01DA8" w:rsidRDefault="00D01DA8" w:rsidP="00D01DA8">
            <w:pPr>
              <w:jc w:val="both"/>
            </w:pPr>
          </w:p>
        </w:tc>
        <w:tc>
          <w:tcPr>
            <w:tcW w:w="2103" w:type="dxa"/>
          </w:tcPr>
          <w:p w14:paraId="42EFC649" w14:textId="77777777" w:rsidR="00D01DA8" w:rsidRDefault="00D01DA8" w:rsidP="00D01DA8">
            <w:pPr>
              <w:jc w:val="both"/>
            </w:pPr>
          </w:p>
        </w:tc>
      </w:tr>
      <w:tr w:rsidR="00D01DA8" w14:paraId="312EDC62" w14:textId="77777777" w:rsidTr="00D01DA8">
        <w:tc>
          <w:tcPr>
            <w:tcW w:w="2102" w:type="dxa"/>
          </w:tcPr>
          <w:p w14:paraId="498FE30F" w14:textId="77777777" w:rsidR="00D01DA8" w:rsidRDefault="00D01DA8" w:rsidP="00D01DA8">
            <w:pPr>
              <w:jc w:val="both"/>
            </w:pPr>
          </w:p>
        </w:tc>
        <w:tc>
          <w:tcPr>
            <w:tcW w:w="2102" w:type="dxa"/>
          </w:tcPr>
          <w:p w14:paraId="3006838D" w14:textId="77777777" w:rsidR="00D01DA8" w:rsidRDefault="00D01DA8" w:rsidP="00D01DA8">
            <w:pPr>
              <w:jc w:val="both"/>
            </w:pPr>
          </w:p>
        </w:tc>
        <w:tc>
          <w:tcPr>
            <w:tcW w:w="2102" w:type="dxa"/>
          </w:tcPr>
          <w:p w14:paraId="04F18E8B" w14:textId="77777777" w:rsidR="00D01DA8" w:rsidRDefault="00A319A5" w:rsidP="00D01DA8">
            <w:pPr>
              <w:jc w:val="both"/>
            </w:pPr>
            <w:r>
              <w:t xml:space="preserve">Aditya </w:t>
            </w:r>
            <w:proofErr w:type="spellStart"/>
            <w:r w:rsidR="005F6CDE">
              <w:t>K</w:t>
            </w:r>
            <w:r>
              <w:t>etkar</w:t>
            </w:r>
            <w:proofErr w:type="spellEnd"/>
          </w:p>
        </w:tc>
        <w:tc>
          <w:tcPr>
            <w:tcW w:w="2103" w:type="dxa"/>
          </w:tcPr>
          <w:p w14:paraId="41F62790" w14:textId="77777777" w:rsidR="00D01DA8" w:rsidRDefault="00D01DA8" w:rsidP="00D01DA8">
            <w:pPr>
              <w:jc w:val="both"/>
            </w:pPr>
          </w:p>
        </w:tc>
        <w:tc>
          <w:tcPr>
            <w:tcW w:w="2103" w:type="dxa"/>
          </w:tcPr>
          <w:p w14:paraId="1B589A94" w14:textId="77777777" w:rsidR="00D01DA8" w:rsidRDefault="00D01DA8" w:rsidP="00D01DA8">
            <w:pPr>
              <w:jc w:val="both"/>
            </w:pPr>
          </w:p>
        </w:tc>
      </w:tr>
    </w:tbl>
    <w:p w14:paraId="6DC9736A" w14:textId="77777777" w:rsidR="00D01DA8" w:rsidRDefault="00D01DA8" w:rsidP="00D01DA8">
      <w:pPr>
        <w:jc w:val="both"/>
      </w:pPr>
    </w:p>
    <w:p w14:paraId="645DA536" w14:textId="77777777" w:rsidR="00D843CC" w:rsidRDefault="00D843CC" w:rsidP="007B5834"/>
    <w:p w14:paraId="7798049F" w14:textId="77777777" w:rsidR="00075567" w:rsidRDefault="002944A1" w:rsidP="00D01DA8">
      <w:pPr>
        <w:tabs>
          <w:tab w:val="left" w:pos="10440"/>
        </w:tabs>
        <w:spacing w:line="360" w:lineRule="auto"/>
        <w:ind w:right="-54"/>
        <w:jc w:val="both"/>
      </w:pPr>
      <w:r>
        <w:t>It i</w:t>
      </w:r>
      <w:r w:rsidR="00075567">
        <w:t xml:space="preserve">s an original work done by the students and has not been submitted previously by any other student/students for the award of any other degree of same or other university.  </w:t>
      </w:r>
    </w:p>
    <w:p w14:paraId="1DF63935" w14:textId="77777777" w:rsidR="00075567" w:rsidRDefault="00075567" w:rsidP="00D01DA8">
      <w:pPr>
        <w:tabs>
          <w:tab w:val="left" w:pos="10440"/>
        </w:tabs>
        <w:spacing w:line="360" w:lineRule="auto"/>
        <w:ind w:right="-54"/>
        <w:jc w:val="both"/>
      </w:pPr>
    </w:p>
    <w:p w14:paraId="09FD5A08" w14:textId="77777777" w:rsidR="00075567" w:rsidRDefault="00075567" w:rsidP="00D01DA8">
      <w:pPr>
        <w:spacing w:line="360" w:lineRule="auto"/>
        <w:ind w:right="-54"/>
        <w:jc w:val="both"/>
      </w:pPr>
      <w:r>
        <w:t xml:space="preserve">The work is done, on the basis of the work allotted to these students, based on various Project ideas presented by them. </w:t>
      </w:r>
    </w:p>
    <w:p w14:paraId="5773AC16" w14:textId="77777777" w:rsidR="00075567" w:rsidRDefault="00075567" w:rsidP="00D01DA8">
      <w:pPr>
        <w:spacing w:line="360" w:lineRule="auto"/>
        <w:ind w:right="-54"/>
        <w:jc w:val="both"/>
      </w:pPr>
    </w:p>
    <w:p w14:paraId="0B9DB744" w14:textId="77777777" w:rsidR="00075567" w:rsidRDefault="00075567" w:rsidP="00D01DA8">
      <w:pPr>
        <w:spacing w:line="360" w:lineRule="auto"/>
        <w:ind w:right="-54"/>
        <w:jc w:val="both"/>
      </w:pPr>
      <w:r>
        <w:t>This project report is being submit</w:t>
      </w:r>
      <w:r w:rsidR="002944A1">
        <w:t xml:space="preserve">ted as a part of the subject </w:t>
      </w:r>
      <w:r>
        <w:t>Mini Project and Seminar at</w:t>
      </w:r>
      <w:r w:rsidR="00D01DA8">
        <w:t xml:space="preserve"> </w:t>
      </w:r>
      <w:r>
        <w:t>T.E</w:t>
      </w:r>
      <w:r w:rsidR="00D01DA8">
        <w:t>.-E&amp;TC</w:t>
      </w:r>
      <w:r w:rsidR="00094E97">
        <w:t>/T.E Electronics.</w:t>
      </w:r>
    </w:p>
    <w:p w14:paraId="3C8C5510" w14:textId="77777777" w:rsidR="00075567" w:rsidRDefault="00075567" w:rsidP="00075567">
      <w:pPr>
        <w:spacing w:line="360" w:lineRule="auto"/>
        <w:ind w:right="720"/>
      </w:pPr>
    </w:p>
    <w:p w14:paraId="6EA82AD7" w14:textId="77777777" w:rsidR="00075567" w:rsidRDefault="00075567" w:rsidP="00075567">
      <w:pPr>
        <w:tabs>
          <w:tab w:val="left" w:pos="10440"/>
        </w:tabs>
        <w:spacing w:line="360" w:lineRule="auto"/>
        <w:ind w:right="720"/>
        <w:jc w:val="both"/>
      </w:pPr>
    </w:p>
    <w:p w14:paraId="448066C0" w14:textId="77777777" w:rsidR="00D843CC" w:rsidRDefault="00D843CC" w:rsidP="007B5834"/>
    <w:p w14:paraId="0CF2BC47" w14:textId="77777777" w:rsidR="00D843CC" w:rsidRDefault="00D843CC" w:rsidP="007B5834"/>
    <w:p w14:paraId="572DB22E" w14:textId="77777777" w:rsidR="00D843CC" w:rsidRDefault="00D843CC" w:rsidP="007B5834"/>
    <w:p w14:paraId="0F196601" w14:textId="77777777" w:rsidR="00354432" w:rsidRDefault="00094E97" w:rsidP="00075567">
      <w:r w:rsidRPr="008E7008">
        <w:t>(</w:t>
      </w:r>
      <w:r w:rsidR="006A7F63">
        <w:t xml:space="preserve">Prof  </w:t>
      </w:r>
      <w:proofErr w:type="spellStart"/>
      <w:r w:rsidR="006A7F63">
        <w:t>R.S.Talware</w:t>
      </w:r>
      <w:proofErr w:type="spellEnd"/>
      <w:r w:rsidR="006A7F63">
        <w:t>.</w:t>
      </w:r>
      <w:r w:rsidR="00354432">
        <w:t>)</w:t>
      </w:r>
      <w:r w:rsidR="00354432">
        <w:tab/>
      </w:r>
      <w:r w:rsidR="00354432">
        <w:tab/>
      </w:r>
      <w:r w:rsidR="00354432">
        <w:tab/>
        <w:t xml:space="preserve">                                                  </w:t>
      </w:r>
      <w:r w:rsidR="00354432" w:rsidRPr="008E7008">
        <w:t>(</w:t>
      </w:r>
      <w:proofErr w:type="spellStart"/>
      <w:r w:rsidR="00354432">
        <w:t>Dr.P.D.Khandekar</w:t>
      </w:r>
      <w:proofErr w:type="spellEnd"/>
      <w:r w:rsidR="00354432">
        <w:t>.)</w:t>
      </w:r>
      <w:r w:rsidR="00354432">
        <w:tab/>
      </w:r>
      <w:r w:rsidR="00354432">
        <w:tab/>
      </w:r>
      <w:r w:rsidR="00354432">
        <w:tab/>
      </w:r>
      <w:r w:rsidR="00354432">
        <w:tab/>
        <w:t xml:space="preserve"> </w:t>
      </w:r>
    </w:p>
    <w:p w14:paraId="5C6AFF4A" w14:textId="77777777" w:rsidR="00075567" w:rsidRPr="00354432" w:rsidRDefault="00354432" w:rsidP="00075567">
      <w:r>
        <w:rPr>
          <w:lang w:val="fr-FR"/>
        </w:rPr>
        <w:t xml:space="preserve">   </w:t>
      </w:r>
      <w:r w:rsidR="00094E97">
        <w:rPr>
          <w:lang w:val="fr-FR"/>
        </w:rPr>
        <w:t>Project Guide</w:t>
      </w:r>
      <w:r w:rsidR="00094E97">
        <w:rPr>
          <w:lang w:val="fr-FR"/>
        </w:rPr>
        <w:tab/>
      </w:r>
      <w:r w:rsidR="00094E97">
        <w:rPr>
          <w:lang w:val="fr-FR"/>
        </w:rPr>
        <w:tab/>
      </w:r>
      <w:r w:rsidR="00094E97">
        <w:rPr>
          <w:lang w:val="fr-FR"/>
        </w:rPr>
        <w:tab/>
      </w:r>
      <w:r>
        <w:rPr>
          <w:lang w:val="fr-FR"/>
        </w:rPr>
        <w:tab/>
      </w:r>
      <w:r>
        <w:rPr>
          <w:lang w:val="fr-FR"/>
        </w:rPr>
        <w:tab/>
      </w:r>
      <w:r>
        <w:rPr>
          <w:lang w:val="fr-FR"/>
        </w:rPr>
        <w:tab/>
        <w:t xml:space="preserve">                   </w:t>
      </w:r>
      <w:r w:rsidR="00075567" w:rsidRPr="00075567">
        <w:rPr>
          <w:lang w:val="fr-FR"/>
        </w:rPr>
        <w:t>H.O.D- E&amp; TC</w:t>
      </w:r>
      <w:r w:rsidR="00075567" w:rsidRPr="00075567">
        <w:rPr>
          <w:lang w:val="fr-FR"/>
        </w:rPr>
        <w:tab/>
      </w:r>
      <w:r w:rsidR="00075567" w:rsidRPr="00075567">
        <w:rPr>
          <w:lang w:val="fr-FR"/>
        </w:rPr>
        <w:tab/>
      </w:r>
      <w:r w:rsidR="00075567" w:rsidRPr="00075567">
        <w:rPr>
          <w:lang w:val="fr-FR"/>
        </w:rPr>
        <w:tab/>
        <w:t xml:space="preserve">                  </w:t>
      </w:r>
    </w:p>
    <w:p w14:paraId="0FD0AC4D" w14:textId="77777777" w:rsidR="00D843CC" w:rsidRPr="00075567" w:rsidRDefault="00D843CC" w:rsidP="007B5834">
      <w:pPr>
        <w:rPr>
          <w:lang w:val="fr-FR"/>
        </w:rPr>
      </w:pPr>
    </w:p>
    <w:p w14:paraId="536EC776" w14:textId="77777777" w:rsidR="00075567" w:rsidRDefault="00075567" w:rsidP="007B5834"/>
    <w:p w14:paraId="5BE6CA44" w14:textId="77777777" w:rsidR="00D843CC" w:rsidRDefault="00D843CC" w:rsidP="007B5834"/>
    <w:p w14:paraId="3FEA68B9" w14:textId="77777777" w:rsidR="00D843CC" w:rsidRDefault="00D843CC" w:rsidP="007B5834"/>
    <w:p w14:paraId="1EC048C4" w14:textId="77777777" w:rsidR="00D01DA8" w:rsidRDefault="00D01DA8" w:rsidP="00E53B57">
      <w:pPr>
        <w:pStyle w:val="Heading3"/>
      </w:pPr>
    </w:p>
    <w:p w14:paraId="51B44C96" w14:textId="77777777" w:rsidR="00D01DA8" w:rsidRDefault="00D01DA8" w:rsidP="00E53B57">
      <w:pPr>
        <w:pStyle w:val="Heading3"/>
      </w:pPr>
    </w:p>
    <w:p w14:paraId="0CEAF7FA" w14:textId="77777777" w:rsidR="00A151EE" w:rsidRPr="00A151EE" w:rsidRDefault="00A151EE" w:rsidP="00A151EE">
      <w:pPr>
        <w:rPr>
          <w:lang w:val="en-US"/>
        </w:rPr>
      </w:pPr>
    </w:p>
    <w:p w14:paraId="2D37F15C" w14:textId="77777777" w:rsidR="00A151EE" w:rsidRDefault="00A151EE" w:rsidP="00E53B57">
      <w:pPr>
        <w:pStyle w:val="Heading3"/>
      </w:pPr>
    </w:p>
    <w:p w14:paraId="56333175" w14:textId="77777777" w:rsidR="00E53B57" w:rsidRPr="00E53B57" w:rsidRDefault="00E53B57" w:rsidP="00E53B57">
      <w:pPr>
        <w:pStyle w:val="Heading3"/>
      </w:pPr>
      <w:r w:rsidRPr="00E53B57">
        <w:t>ACKNOWLEDGEMENT</w:t>
      </w:r>
    </w:p>
    <w:p w14:paraId="04FD49F2" w14:textId="77777777" w:rsidR="00D843CC" w:rsidRDefault="00D843CC" w:rsidP="007B5834"/>
    <w:p w14:paraId="040A86BC" w14:textId="77777777" w:rsidR="00E53B57" w:rsidRDefault="000F31D2" w:rsidP="007B5834">
      <w:r>
        <w:tab/>
        <w:t>Presenting this project would have been difficu</w:t>
      </w:r>
      <w:r w:rsidR="005F6CDE">
        <w:t xml:space="preserve">lt without the guidance of Prof R S </w:t>
      </w:r>
      <w:proofErr w:type="spellStart"/>
      <w:r>
        <w:t>Talware</w:t>
      </w:r>
      <w:proofErr w:type="spellEnd"/>
      <w:r>
        <w:t xml:space="preserve">. His </w:t>
      </w:r>
      <w:r w:rsidR="008A4E72">
        <w:t>vast experience and knowledge helped us in completing the project. We would also lik</w:t>
      </w:r>
      <w:r w:rsidR="005F6CDE">
        <w:t xml:space="preserve">e to thank Prof Dr R B </w:t>
      </w:r>
      <w:proofErr w:type="spellStart"/>
      <w:r w:rsidR="005F6CDE">
        <w:t>Ghongade</w:t>
      </w:r>
      <w:proofErr w:type="spellEnd"/>
      <w:r w:rsidR="008A4E72">
        <w:t xml:space="preserve"> for his support </w:t>
      </w:r>
      <w:r w:rsidR="008A1BB8">
        <w:t xml:space="preserve">and motivation </w:t>
      </w:r>
      <w:r w:rsidR="008A4E72">
        <w:t xml:space="preserve">which boosted our confidence and helped us throughout the project. </w:t>
      </w:r>
      <w:r w:rsidR="0049142E">
        <w:t xml:space="preserve">We would thank our HOD </w:t>
      </w:r>
      <w:proofErr w:type="spellStart"/>
      <w:r w:rsidR="0049142E">
        <w:t>Dr.P.D.Khandek</w:t>
      </w:r>
      <w:r w:rsidR="005F6CDE">
        <w:t>ar</w:t>
      </w:r>
      <w:proofErr w:type="spellEnd"/>
      <w:r w:rsidR="005F6CDE">
        <w:t xml:space="preserve"> and our college Principal Dr B S </w:t>
      </w:r>
      <w:r w:rsidR="0049142E">
        <w:t>Karkare</w:t>
      </w:r>
      <w:r w:rsidR="008A1BB8">
        <w:t xml:space="preserve"> for providing all the necessary </w:t>
      </w:r>
      <w:proofErr w:type="spellStart"/>
      <w:r w:rsidR="008A1BB8">
        <w:t>facilities</w:t>
      </w:r>
      <w:r w:rsidR="0049142E">
        <w:t>.</w:t>
      </w:r>
      <w:r w:rsidR="00354432">
        <w:t>We</w:t>
      </w:r>
      <w:proofErr w:type="spellEnd"/>
      <w:r w:rsidR="00354432">
        <w:t xml:space="preserve"> would also thank all the teaching as well as non-teaching staff for their help and inputs at crucial times.</w:t>
      </w:r>
    </w:p>
    <w:p w14:paraId="22DF8828" w14:textId="77777777" w:rsidR="00354432" w:rsidRDefault="00354432" w:rsidP="007B5834">
      <w:r>
        <w:tab/>
        <w:t>We would like to express gratitude towards our family and friends for their support which helped us make this project a success. It was a great learning experience which brought us close to practical</w:t>
      </w:r>
      <w:r w:rsidR="0049142E">
        <w:t xml:space="preserve"> implementation of our knowledge. It introduced us to various </w:t>
      </w:r>
      <w:proofErr w:type="spellStart"/>
      <w:r w:rsidR="0049142E">
        <w:t>softwares</w:t>
      </w:r>
      <w:proofErr w:type="spellEnd"/>
      <w:r w:rsidR="0049142E">
        <w:t xml:space="preserve"> used in the industry and gave us exposure to industry practices.</w:t>
      </w:r>
    </w:p>
    <w:p w14:paraId="7477204C" w14:textId="77777777" w:rsidR="00354432" w:rsidRDefault="00354432" w:rsidP="007B5834"/>
    <w:p w14:paraId="191F058A" w14:textId="77777777" w:rsidR="00354432" w:rsidRDefault="00354432" w:rsidP="007B5834"/>
    <w:p w14:paraId="56243169" w14:textId="77777777" w:rsidR="00354432" w:rsidRDefault="00354432" w:rsidP="007B5834"/>
    <w:p w14:paraId="45885E6A" w14:textId="77777777" w:rsidR="00354432" w:rsidRDefault="00354432" w:rsidP="007B5834"/>
    <w:p w14:paraId="1B9AD71C" w14:textId="77777777" w:rsidR="00354432" w:rsidRDefault="00354432" w:rsidP="00354432">
      <w:pPr>
        <w:jc w:val="right"/>
      </w:pPr>
      <w:proofErr w:type="spellStart"/>
      <w:r>
        <w:t>Yash.Kamate</w:t>
      </w:r>
      <w:proofErr w:type="spellEnd"/>
      <w:r>
        <w:t>.</w:t>
      </w:r>
    </w:p>
    <w:p w14:paraId="1E3B1568" w14:textId="77777777" w:rsidR="00354432" w:rsidRDefault="00354432" w:rsidP="00354432">
      <w:pPr>
        <w:jc w:val="right"/>
      </w:pPr>
      <w:proofErr w:type="spellStart"/>
      <w:r>
        <w:t>Kaustubh.Karlekar</w:t>
      </w:r>
      <w:proofErr w:type="spellEnd"/>
      <w:r>
        <w:t>.</w:t>
      </w:r>
    </w:p>
    <w:p w14:paraId="5BB0EE27" w14:textId="77777777" w:rsidR="00354432" w:rsidRDefault="00354432" w:rsidP="00354432">
      <w:pPr>
        <w:jc w:val="right"/>
      </w:pPr>
      <w:proofErr w:type="spellStart"/>
      <w:r>
        <w:t>Aditya.Ketkar</w:t>
      </w:r>
      <w:proofErr w:type="spellEnd"/>
      <w:r>
        <w:t>.</w:t>
      </w:r>
    </w:p>
    <w:p w14:paraId="2DAD30ED" w14:textId="77777777" w:rsidR="00E53B57" w:rsidRDefault="00E53B57" w:rsidP="007B5834"/>
    <w:p w14:paraId="683AB702" w14:textId="77777777" w:rsidR="00E53B57" w:rsidRDefault="00E53B57" w:rsidP="007B5834"/>
    <w:p w14:paraId="2F8BA96F" w14:textId="77777777" w:rsidR="00E53B57" w:rsidRDefault="00E53B57" w:rsidP="007B5834"/>
    <w:p w14:paraId="1BEFDBC5" w14:textId="77777777" w:rsidR="00E53B57" w:rsidRDefault="00E53B57" w:rsidP="007B5834"/>
    <w:p w14:paraId="5BCEE33D" w14:textId="77777777" w:rsidR="00D843CC" w:rsidRDefault="00D843CC" w:rsidP="007B5834"/>
    <w:p w14:paraId="2AF090B9" w14:textId="77777777" w:rsidR="00D843CC" w:rsidRDefault="00D843CC" w:rsidP="007B5834"/>
    <w:p w14:paraId="69ECE2D2" w14:textId="77777777" w:rsidR="00E53B57" w:rsidRDefault="00E53B57" w:rsidP="007B5834"/>
    <w:p w14:paraId="3FC6756B" w14:textId="77777777" w:rsidR="00E53B57" w:rsidRDefault="00E53B57" w:rsidP="007B5834"/>
    <w:p w14:paraId="3B936FA0" w14:textId="77777777" w:rsidR="00E53B57" w:rsidRDefault="00E53B57" w:rsidP="007B5834"/>
    <w:p w14:paraId="222E1A3A" w14:textId="77777777" w:rsidR="00E53B57" w:rsidRDefault="00E53B57" w:rsidP="007B5834"/>
    <w:p w14:paraId="5DB0F963" w14:textId="77777777" w:rsidR="00E53B57" w:rsidRDefault="00E53B57" w:rsidP="007B5834"/>
    <w:p w14:paraId="695C2E64" w14:textId="77777777" w:rsidR="00E53B57" w:rsidRDefault="00E53B57" w:rsidP="007B5834"/>
    <w:p w14:paraId="106CB3F5" w14:textId="77777777" w:rsidR="00E53B57" w:rsidRDefault="00E53B57" w:rsidP="007B5834"/>
    <w:p w14:paraId="35407A9F" w14:textId="77777777" w:rsidR="00E53B57" w:rsidRDefault="00E53B57" w:rsidP="007B5834"/>
    <w:p w14:paraId="05ACFD95" w14:textId="77777777" w:rsidR="00E53B57" w:rsidRDefault="00E53B57" w:rsidP="007B5834"/>
    <w:p w14:paraId="5888EC1C" w14:textId="77777777" w:rsidR="00E53B57" w:rsidRDefault="00E53B57" w:rsidP="007B5834"/>
    <w:p w14:paraId="17D6C3BE" w14:textId="77777777" w:rsidR="00E53B57" w:rsidRDefault="00E53B57" w:rsidP="007B5834"/>
    <w:p w14:paraId="25201423" w14:textId="77777777" w:rsidR="00E53B57" w:rsidRDefault="00E53B57" w:rsidP="007B5834"/>
    <w:p w14:paraId="5AB13A76" w14:textId="77777777" w:rsidR="00E53B57" w:rsidRDefault="00E53B57" w:rsidP="007B5834"/>
    <w:p w14:paraId="5C1CA01A" w14:textId="77777777" w:rsidR="00E53B57" w:rsidRDefault="00E53B57" w:rsidP="007B5834"/>
    <w:p w14:paraId="5136DA1D" w14:textId="77777777" w:rsidR="00E53B57" w:rsidRDefault="00E53B57" w:rsidP="007B5834"/>
    <w:p w14:paraId="405A6E1D" w14:textId="77777777" w:rsidR="0049142E" w:rsidRDefault="0049142E" w:rsidP="0049142E"/>
    <w:p w14:paraId="683F37BB" w14:textId="77777777" w:rsidR="00CD2286" w:rsidRPr="0049142E" w:rsidRDefault="00CD2286" w:rsidP="0049142E">
      <w:pPr>
        <w:jc w:val="center"/>
        <w:rPr>
          <w:sz w:val="28"/>
          <w:szCs w:val="28"/>
        </w:rPr>
      </w:pPr>
      <w:r w:rsidRPr="00A35D8C">
        <w:rPr>
          <w:b/>
          <w:sz w:val="28"/>
          <w:szCs w:val="28"/>
          <w:u w:val="single"/>
        </w:rPr>
        <w:t>INDEX</w:t>
      </w:r>
    </w:p>
    <w:p w14:paraId="5C4A0209" w14:textId="77777777" w:rsidR="002944A1" w:rsidRDefault="002944A1" w:rsidP="002944A1">
      <w:pPr>
        <w:jc w:val="center"/>
        <w:outlineLvl w:val="0"/>
        <w:rPr>
          <w:b/>
          <w:sz w:val="28"/>
          <w:szCs w:val="28"/>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9"/>
        <w:gridCol w:w="6429"/>
        <w:gridCol w:w="1418"/>
      </w:tblGrid>
      <w:tr w:rsidR="0049142E" w:rsidRPr="00AD28BB" w14:paraId="0C9E69B4" w14:textId="77777777" w:rsidTr="00473D49">
        <w:tc>
          <w:tcPr>
            <w:tcW w:w="1155" w:type="dxa"/>
            <w:shd w:val="clear" w:color="auto" w:fill="auto"/>
          </w:tcPr>
          <w:p w14:paraId="1E3CEBD6" w14:textId="77777777" w:rsidR="002944A1" w:rsidRPr="00AD28BB" w:rsidRDefault="0049142E" w:rsidP="00AD28BB">
            <w:pPr>
              <w:spacing w:line="480" w:lineRule="auto"/>
              <w:jc w:val="center"/>
              <w:outlineLvl w:val="0"/>
              <w:rPr>
                <w:b/>
              </w:rPr>
            </w:pPr>
            <w:r>
              <w:rPr>
                <w:b/>
              </w:rPr>
              <w:t>Sr</w:t>
            </w:r>
            <w:r w:rsidR="002944A1" w:rsidRPr="00AD28BB">
              <w:rPr>
                <w:b/>
              </w:rPr>
              <w:t>. No</w:t>
            </w:r>
          </w:p>
        </w:tc>
        <w:tc>
          <w:tcPr>
            <w:tcW w:w="7730" w:type="dxa"/>
            <w:shd w:val="clear" w:color="auto" w:fill="auto"/>
          </w:tcPr>
          <w:p w14:paraId="22303F0B" w14:textId="77777777" w:rsidR="002944A1" w:rsidRPr="00AD28BB" w:rsidRDefault="002944A1" w:rsidP="00AD28BB">
            <w:pPr>
              <w:spacing w:line="480" w:lineRule="auto"/>
              <w:jc w:val="center"/>
              <w:outlineLvl w:val="0"/>
              <w:rPr>
                <w:b/>
              </w:rPr>
            </w:pPr>
            <w:r w:rsidRPr="00AD28BB">
              <w:rPr>
                <w:b/>
              </w:rPr>
              <w:t>Content</w:t>
            </w:r>
            <w:r w:rsidR="0049142E">
              <w:rPr>
                <w:b/>
              </w:rPr>
              <w:t>s</w:t>
            </w:r>
          </w:p>
        </w:tc>
        <w:tc>
          <w:tcPr>
            <w:tcW w:w="1627" w:type="dxa"/>
            <w:shd w:val="clear" w:color="auto" w:fill="auto"/>
          </w:tcPr>
          <w:p w14:paraId="2FEF5BB8" w14:textId="77777777" w:rsidR="002944A1" w:rsidRPr="00AD28BB" w:rsidRDefault="0049142E" w:rsidP="00AD28BB">
            <w:pPr>
              <w:spacing w:line="480" w:lineRule="auto"/>
              <w:jc w:val="center"/>
              <w:outlineLvl w:val="0"/>
              <w:rPr>
                <w:b/>
              </w:rPr>
            </w:pPr>
            <w:r>
              <w:rPr>
                <w:b/>
              </w:rPr>
              <w:t>Pag</w:t>
            </w:r>
            <w:r w:rsidR="002944A1" w:rsidRPr="00AD28BB">
              <w:rPr>
                <w:b/>
              </w:rPr>
              <w:t>e No.</w:t>
            </w:r>
          </w:p>
        </w:tc>
      </w:tr>
      <w:tr w:rsidR="0049142E" w:rsidRPr="00AD28BB" w14:paraId="3010C903" w14:textId="77777777" w:rsidTr="00473D49">
        <w:tc>
          <w:tcPr>
            <w:tcW w:w="1155" w:type="dxa"/>
            <w:shd w:val="clear" w:color="auto" w:fill="auto"/>
          </w:tcPr>
          <w:p w14:paraId="3449D949" w14:textId="77777777" w:rsidR="00AD28BB" w:rsidRPr="00AD28BB" w:rsidRDefault="00AD28BB" w:rsidP="00AD28BB">
            <w:pPr>
              <w:spacing w:line="480" w:lineRule="auto"/>
              <w:jc w:val="center"/>
              <w:outlineLvl w:val="0"/>
            </w:pPr>
            <w:r w:rsidRPr="00AD28BB">
              <w:t>1</w:t>
            </w:r>
            <w:r w:rsidR="002E2F67">
              <w:t>.</w:t>
            </w:r>
          </w:p>
        </w:tc>
        <w:tc>
          <w:tcPr>
            <w:tcW w:w="7730" w:type="dxa"/>
            <w:shd w:val="clear" w:color="auto" w:fill="auto"/>
          </w:tcPr>
          <w:p w14:paraId="10219685" w14:textId="77777777" w:rsidR="00AD28BB" w:rsidRPr="00AD28BB" w:rsidRDefault="002E2F67" w:rsidP="00AD28BB">
            <w:pPr>
              <w:spacing w:line="480" w:lineRule="auto"/>
              <w:outlineLvl w:val="0"/>
            </w:pPr>
            <w:r>
              <w:t>INTRODUCTIO</w:t>
            </w:r>
            <w:r w:rsidR="0049142E">
              <w:t>N</w:t>
            </w:r>
          </w:p>
        </w:tc>
        <w:tc>
          <w:tcPr>
            <w:tcW w:w="1627" w:type="dxa"/>
            <w:shd w:val="clear" w:color="auto" w:fill="auto"/>
          </w:tcPr>
          <w:p w14:paraId="73982D5A" w14:textId="77777777" w:rsidR="00AD28BB" w:rsidRPr="000E7F3D" w:rsidRDefault="00AD28BB" w:rsidP="00AD28BB">
            <w:pPr>
              <w:spacing w:line="480" w:lineRule="auto"/>
              <w:jc w:val="center"/>
              <w:outlineLvl w:val="0"/>
            </w:pPr>
          </w:p>
        </w:tc>
      </w:tr>
      <w:tr w:rsidR="0049142E" w:rsidRPr="00AD28BB" w14:paraId="731E1647" w14:textId="77777777" w:rsidTr="00473D49">
        <w:tc>
          <w:tcPr>
            <w:tcW w:w="1155" w:type="dxa"/>
            <w:shd w:val="clear" w:color="auto" w:fill="auto"/>
          </w:tcPr>
          <w:p w14:paraId="0EFC408C" w14:textId="77777777" w:rsidR="002E2F67" w:rsidRPr="00AD28BB" w:rsidRDefault="002E2F67" w:rsidP="00AD28BB">
            <w:pPr>
              <w:spacing w:line="480" w:lineRule="auto"/>
              <w:jc w:val="center"/>
              <w:outlineLvl w:val="0"/>
            </w:pPr>
            <w:r w:rsidRPr="00AD28BB">
              <w:t>2</w:t>
            </w:r>
            <w:r>
              <w:t>.</w:t>
            </w:r>
          </w:p>
        </w:tc>
        <w:tc>
          <w:tcPr>
            <w:tcW w:w="7730" w:type="dxa"/>
            <w:shd w:val="clear" w:color="auto" w:fill="auto"/>
          </w:tcPr>
          <w:p w14:paraId="7E450722" w14:textId="77777777" w:rsidR="002E2F67" w:rsidRPr="00AD28BB" w:rsidRDefault="002E2F67" w:rsidP="00094DF6">
            <w:pPr>
              <w:spacing w:line="480" w:lineRule="auto"/>
              <w:outlineLvl w:val="0"/>
            </w:pPr>
            <w:r w:rsidRPr="00AD28BB">
              <w:t>BACKGROUN</w:t>
            </w:r>
            <w:r w:rsidR="0049142E">
              <w:t>D</w:t>
            </w:r>
          </w:p>
        </w:tc>
        <w:tc>
          <w:tcPr>
            <w:tcW w:w="1627" w:type="dxa"/>
            <w:shd w:val="clear" w:color="auto" w:fill="auto"/>
          </w:tcPr>
          <w:p w14:paraId="392FA01C" w14:textId="77777777" w:rsidR="002E2F67" w:rsidRPr="000E7F3D" w:rsidRDefault="002E2F67" w:rsidP="0049142E">
            <w:pPr>
              <w:spacing w:line="480" w:lineRule="auto"/>
              <w:outlineLvl w:val="0"/>
            </w:pPr>
          </w:p>
        </w:tc>
      </w:tr>
      <w:tr w:rsidR="0049142E" w:rsidRPr="00AD28BB" w14:paraId="0757794B" w14:textId="77777777" w:rsidTr="00473D49">
        <w:tc>
          <w:tcPr>
            <w:tcW w:w="1155" w:type="dxa"/>
            <w:shd w:val="clear" w:color="auto" w:fill="auto"/>
          </w:tcPr>
          <w:p w14:paraId="6449A644" w14:textId="77777777" w:rsidR="002E2F67" w:rsidRPr="00AD28BB" w:rsidRDefault="002E2F67" w:rsidP="00AD28BB">
            <w:pPr>
              <w:spacing w:line="480" w:lineRule="auto"/>
              <w:jc w:val="center"/>
              <w:outlineLvl w:val="0"/>
            </w:pPr>
            <w:r w:rsidRPr="00AD28BB">
              <w:t>3</w:t>
            </w:r>
            <w:r>
              <w:t>.</w:t>
            </w:r>
          </w:p>
        </w:tc>
        <w:tc>
          <w:tcPr>
            <w:tcW w:w="7730" w:type="dxa"/>
            <w:shd w:val="clear" w:color="auto" w:fill="auto"/>
          </w:tcPr>
          <w:p w14:paraId="787C5DEF" w14:textId="77777777" w:rsidR="002E2F67" w:rsidRPr="00AD28BB" w:rsidRDefault="0049142E" w:rsidP="00094DF6">
            <w:pPr>
              <w:spacing w:line="480" w:lineRule="auto"/>
              <w:outlineLvl w:val="0"/>
            </w:pPr>
            <w:r>
              <w:t xml:space="preserve">BLOCK </w:t>
            </w:r>
            <w:r w:rsidR="002E2F67" w:rsidRPr="00AD28BB">
              <w:t>DIAGRAM</w:t>
            </w:r>
          </w:p>
        </w:tc>
        <w:tc>
          <w:tcPr>
            <w:tcW w:w="1627" w:type="dxa"/>
            <w:shd w:val="clear" w:color="auto" w:fill="auto"/>
          </w:tcPr>
          <w:p w14:paraId="562C94DB" w14:textId="77777777" w:rsidR="002E2F67" w:rsidRPr="000E7F3D" w:rsidRDefault="002E2F67" w:rsidP="00AD28BB">
            <w:pPr>
              <w:spacing w:line="480" w:lineRule="auto"/>
              <w:jc w:val="center"/>
              <w:outlineLvl w:val="0"/>
            </w:pPr>
          </w:p>
        </w:tc>
      </w:tr>
      <w:tr w:rsidR="0049142E" w:rsidRPr="00AD28BB" w14:paraId="673757AD" w14:textId="77777777" w:rsidTr="00473D49">
        <w:tc>
          <w:tcPr>
            <w:tcW w:w="1155" w:type="dxa"/>
            <w:shd w:val="clear" w:color="auto" w:fill="auto"/>
          </w:tcPr>
          <w:p w14:paraId="41D4DCA8" w14:textId="77777777" w:rsidR="002E2F67" w:rsidRPr="00AD28BB" w:rsidRDefault="002E2F67" w:rsidP="00AD28BB">
            <w:pPr>
              <w:spacing w:line="480" w:lineRule="auto"/>
              <w:jc w:val="center"/>
              <w:outlineLvl w:val="0"/>
            </w:pPr>
            <w:r w:rsidRPr="00AD28BB">
              <w:t>4</w:t>
            </w:r>
            <w:r>
              <w:t>.</w:t>
            </w:r>
          </w:p>
        </w:tc>
        <w:tc>
          <w:tcPr>
            <w:tcW w:w="7730" w:type="dxa"/>
            <w:shd w:val="clear" w:color="auto" w:fill="auto"/>
          </w:tcPr>
          <w:p w14:paraId="1E21EB88" w14:textId="77777777" w:rsidR="002E2F67" w:rsidRPr="00AD28BB" w:rsidRDefault="002E2F67" w:rsidP="00094DF6">
            <w:pPr>
              <w:spacing w:line="480" w:lineRule="auto"/>
              <w:outlineLvl w:val="0"/>
            </w:pPr>
            <w:r w:rsidRPr="00AD28BB">
              <w:t>ELECTRONIC AND HARDWARE DESIGN ASPECT</w:t>
            </w:r>
            <w:r w:rsidR="0049142E">
              <w:t>S</w:t>
            </w:r>
          </w:p>
        </w:tc>
        <w:tc>
          <w:tcPr>
            <w:tcW w:w="1627" w:type="dxa"/>
            <w:shd w:val="clear" w:color="auto" w:fill="auto"/>
          </w:tcPr>
          <w:p w14:paraId="1655735C" w14:textId="77777777" w:rsidR="002E2F67" w:rsidRPr="000E7F3D" w:rsidRDefault="002E2F67" w:rsidP="00AD28BB">
            <w:pPr>
              <w:spacing w:line="480" w:lineRule="auto"/>
              <w:jc w:val="center"/>
              <w:outlineLvl w:val="0"/>
            </w:pPr>
          </w:p>
        </w:tc>
      </w:tr>
      <w:tr w:rsidR="0049142E" w:rsidRPr="00AD28BB" w14:paraId="766260E2" w14:textId="77777777" w:rsidTr="00473D49">
        <w:tc>
          <w:tcPr>
            <w:tcW w:w="1155" w:type="dxa"/>
            <w:shd w:val="clear" w:color="auto" w:fill="auto"/>
          </w:tcPr>
          <w:p w14:paraId="512B7E15" w14:textId="77777777" w:rsidR="002E2F67" w:rsidRPr="00AD28BB" w:rsidRDefault="002E2F67" w:rsidP="00AD28BB">
            <w:pPr>
              <w:spacing w:line="480" w:lineRule="auto"/>
              <w:jc w:val="center"/>
              <w:outlineLvl w:val="0"/>
            </w:pPr>
            <w:r w:rsidRPr="00AD28BB">
              <w:t>5</w:t>
            </w:r>
            <w:r>
              <w:t>.</w:t>
            </w:r>
          </w:p>
        </w:tc>
        <w:tc>
          <w:tcPr>
            <w:tcW w:w="7730" w:type="dxa"/>
            <w:shd w:val="clear" w:color="auto" w:fill="auto"/>
          </w:tcPr>
          <w:p w14:paraId="0C90DD99" w14:textId="77777777" w:rsidR="002E2F67" w:rsidRPr="00AD28BB" w:rsidRDefault="002E2F67" w:rsidP="00094DF6">
            <w:pPr>
              <w:spacing w:line="480" w:lineRule="auto"/>
              <w:outlineLvl w:val="0"/>
            </w:pPr>
            <w:r w:rsidRPr="00AD28BB">
              <w:t>SOFTWARE ASPECTS</w:t>
            </w:r>
          </w:p>
        </w:tc>
        <w:tc>
          <w:tcPr>
            <w:tcW w:w="1627" w:type="dxa"/>
            <w:shd w:val="clear" w:color="auto" w:fill="auto"/>
          </w:tcPr>
          <w:p w14:paraId="2C91F4A0" w14:textId="77777777" w:rsidR="002E2F67" w:rsidRPr="000E7F3D" w:rsidRDefault="002E2F67" w:rsidP="00AD28BB">
            <w:pPr>
              <w:spacing w:line="480" w:lineRule="auto"/>
              <w:jc w:val="center"/>
              <w:outlineLvl w:val="0"/>
            </w:pPr>
          </w:p>
        </w:tc>
      </w:tr>
      <w:tr w:rsidR="0049142E" w:rsidRPr="00AD28BB" w14:paraId="6A66567B" w14:textId="77777777" w:rsidTr="00473D49">
        <w:tc>
          <w:tcPr>
            <w:tcW w:w="1155" w:type="dxa"/>
            <w:shd w:val="clear" w:color="auto" w:fill="auto"/>
          </w:tcPr>
          <w:p w14:paraId="372BB83C" w14:textId="77777777" w:rsidR="002E2F67" w:rsidRPr="00AD28BB" w:rsidRDefault="002E2F67" w:rsidP="00AD28BB">
            <w:pPr>
              <w:spacing w:line="480" w:lineRule="auto"/>
              <w:jc w:val="center"/>
              <w:outlineLvl w:val="0"/>
            </w:pPr>
            <w:r w:rsidRPr="00AD28BB">
              <w:t>6</w:t>
            </w:r>
            <w:r>
              <w:t>.</w:t>
            </w:r>
          </w:p>
        </w:tc>
        <w:tc>
          <w:tcPr>
            <w:tcW w:w="7730" w:type="dxa"/>
            <w:shd w:val="clear" w:color="auto" w:fill="auto"/>
          </w:tcPr>
          <w:p w14:paraId="2347B2A3" w14:textId="77777777" w:rsidR="002E2F67" w:rsidRPr="00AD28BB" w:rsidRDefault="002E2F67" w:rsidP="00094DF6">
            <w:pPr>
              <w:spacing w:line="480" w:lineRule="auto"/>
              <w:outlineLvl w:val="0"/>
            </w:pPr>
            <w:r w:rsidRPr="00AD28BB">
              <w:t>CIRCUIT DESIGN</w:t>
            </w:r>
          </w:p>
        </w:tc>
        <w:tc>
          <w:tcPr>
            <w:tcW w:w="1627" w:type="dxa"/>
            <w:shd w:val="clear" w:color="auto" w:fill="auto"/>
          </w:tcPr>
          <w:p w14:paraId="109CCCB8" w14:textId="77777777" w:rsidR="002E2F67" w:rsidRPr="000E7F3D" w:rsidRDefault="002E2F67" w:rsidP="00AD28BB">
            <w:pPr>
              <w:spacing w:line="480" w:lineRule="auto"/>
              <w:jc w:val="center"/>
              <w:outlineLvl w:val="0"/>
            </w:pPr>
          </w:p>
        </w:tc>
      </w:tr>
      <w:tr w:rsidR="0049142E" w:rsidRPr="00AD28BB" w14:paraId="3B778537" w14:textId="77777777" w:rsidTr="00473D49">
        <w:tc>
          <w:tcPr>
            <w:tcW w:w="1155" w:type="dxa"/>
            <w:shd w:val="clear" w:color="auto" w:fill="auto"/>
          </w:tcPr>
          <w:p w14:paraId="731089E4" w14:textId="77777777" w:rsidR="002E2F67" w:rsidRPr="00AD28BB" w:rsidRDefault="002E2F67" w:rsidP="00AD28BB">
            <w:pPr>
              <w:spacing w:line="480" w:lineRule="auto"/>
              <w:jc w:val="center"/>
              <w:outlineLvl w:val="0"/>
            </w:pPr>
            <w:r w:rsidRPr="00AD28BB">
              <w:t>7</w:t>
            </w:r>
            <w:r>
              <w:t>.</w:t>
            </w:r>
          </w:p>
        </w:tc>
        <w:tc>
          <w:tcPr>
            <w:tcW w:w="7730" w:type="dxa"/>
            <w:shd w:val="clear" w:color="auto" w:fill="auto"/>
          </w:tcPr>
          <w:p w14:paraId="5C86EE88" w14:textId="77777777" w:rsidR="002E2F67" w:rsidRPr="00AD28BB" w:rsidRDefault="002E2F67" w:rsidP="00094DF6">
            <w:pPr>
              <w:spacing w:line="480" w:lineRule="auto"/>
              <w:outlineLvl w:val="0"/>
            </w:pPr>
            <w:r>
              <w:t>SIMULATION RESULTS</w:t>
            </w:r>
          </w:p>
        </w:tc>
        <w:tc>
          <w:tcPr>
            <w:tcW w:w="1627" w:type="dxa"/>
            <w:shd w:val="clear" w:color="auto" w:fill="auto"/>
          </w:tcPr>
          <w:p w14:paraId="3F79B73D" w14:textId="77777777" w:rsidR="002E2F67" w:rsidRPr="000E7F3D" w:rsidRDefault="002E2F67" w:rsidP="00AD28BB">
            <w:pPr>
              <w:spacing w:line="480" w:lineRule="auto"/>
              <w:jc w:val="center"/>
              <w:outlineLvl w:val="0"/>
            </w:pPr>
          </w:p>
        </w:tc>
      </w:tr>
      <w:tr w:rsidR="0049142E" w:rsidRPr="00AD28BB" w14:paraId="16F638D9" w14:textId="77777777" w:rsidTr="00473D49">
        <w:tc>
          <w:tcPr>
            <w:tcW w:w="1155" w:type="dxa"/>
            <w:shd w:val="clear" w:color="auto" w:fill="auto"/>
          </w:tcPr>
          <w:p w14:paraId="733E5197" w14:textId="77777777" w:rsidR="00B27985" w:rsidRPr="00AD28BB" w:rsidRDefault="00B27985" w:rsidP="00AD28BB">
            <w:pPr>
              <w:spacing w:line="480" w:lineRule="auto"/>
              <w:jc w:val="center"/>
              <w:outlineLvl w:val="0"/>
            </w:pPr>
            <w:r w:rsidRPr="00AD28BB">
              <w:t>8</w:t>
            </w:r>
            <w:r>
              <w:t>.</w:t>
            </w:r>
          </w:p>
        </w:tc>
        <w:tc>
          <w:tcPr>
            <w:tcW w:w="7730" w:type="dxa"/>
            <w:shd w:val="clear" w:color="auto" w:fill="auto"/>
          </w:tcPr>
          <w:p w14:paraId="38CCFA0D" w14:textId="77777777" w:rsidR="00B27985" w:rsidRPr="00AD28BB" w:rsidRDefault="00B27985" w:rsidP="00DF60FC">
            <w:pPr>
              <w:spacing w:line="480" w:lineRule="auto"/>
              <w:outlineLvl w:val="0"/>
            </w:pPr>
            <w:r w:rsidRPr="00AD28BB">
              <w:t>PCB LAYOUT</w:t>
            </w:r>
          </w:p>
        </w:tc>
        <w:tc>
          <w:tcPr>
            <w:tcW w:w="1627" w:type="dxa"/>
            <w:shd w:val="clear" w:color="auto" w:fill="auto"/>
          </w:tcPr>
          <w:p w14:paraId="2AA1A9A7" w14:textId="77777777" w:rsidR="00B27985" w:rsidRPr="000E7F3D" w:rsidRDefault="00B27985" w:rsidP="00DF60FC">
            <w:pPr>
              <w:spacing w:line="480" w:lineRule="auto"/>
              <w:jc w:val="center"/>
              <w:outlineLvl w:val="0"/>
            </w:pPr>
          </w:p>
        </w:tc>
      </w:tr>
      <w:tr w:rsidR="0049142E" w:rsidRPr="00AD28BB" w14:paraId="366C2E79" w14:textId="77777777" w:rsidTr="00473D49">
        <w:tc>
          <w:tcPr>
            <w:tcW w:w="1155" w:type="dxa"/>
            <w:shd w:val="clear" w:color="auto" w:fill="auto"/>
          </w:tcPr>
          <w:p w14:paraId="7EEF93C0" w14:textId="77777777" w:rsidR="00B27985" w:rsidRPr="00AD28BB" w:rsidRDefault="00B27985" w:rsidP="00AD28BB">
            <w:pPr>
              <w:spacing w:line="480" w:lineRule="auto"/>
              <w:jc w:val="center"/>
              <w:outlineLvl w:val="0"/>
            </w:pPr>
            <w:r w:rsidRPr="00AD28BB">
              <w:t>9</w:t>
            </w:r>
            <w:r>
              <w:t>.</w:t>
            </w:r>
          </w:p>
        </w:tc>
        <w:tc>
          <w:tcPr>
            <w:tcW w:w="7730" w:type="dxa"/>
            <w:shd w:val="clear" w:color="auto" w:fill="auto"/>
          </w:tcPr>
          <w:p w14:paraId="4804326C" w14:textId="77777777" w:rsidR="00B27985" w:rsidRPr="00AD28BB" w:rsidRDefault="00B27985" w:rsidP="00DF60FC">
            <w:pPr>
              <w:spacing w:line="480" w:lineRule="auto"/>
              <w:outlineLvl w:val="0"/>
            </w:pPr>
            <w:r w:rsidRPr="00AD28BB">
              <w:t>TESTING OF MODULES</w:t>
            </w:r>
          </w:p>
        </w:tc>
        <w:tc>
          <w:tcPr>
            <w:tcW w:w="1627" w:type="dxa"/>
            <w:shd w:val="clear" w:color="auto" w:fill="auto"/>
          </w:tcPr>
          <w:p w14:paraId="640F34DF" w14:textId="77777777" w:rsidR="00B27985" w:rsidRPr="000E7F3D" w:rsidRDefault="00B27985" w:rsidP="00AD28BB">
            <w:pPr>
              <w:spacing w:line="480" w:lineRule="auto"/>
              <w:jc w:val="center"/>
              <w:outlineLvl w:val="0"/>
            </w:pPr>
          </w:p>
        </w:tc>
      </w:tr>
      <w:tr w:rsidR="0049142E" w:rsidRPr="00AD28BB" w14:paraId="7C70776C" w14:textId="77777777" w:rsidTr="00473D49">
        <w:tc>
          <w:tcPr>
            <w:tcW w:w="1155" w:type="dxa"/>
            <w:shd w:val="clear" w:color="auto" w:fill="auto"/>
          </w:tcPr>
          <w:p w14:paraId="6F3F9B2A" w14:textId="77777777" w:rsidR="00B27985" w:rsidRPr="00AD28BB" w:rsidRDefault="00B27985" w:rsidP="00AD28BB">
            <w:pPr>
              <w:spacing w:line="480" w:lineRule="auto"/>
              <w:jc w:val="center"/>
              <w:outlineLvl w:val="0"/>
            </w:pPr>
            <w:r w:rsidRPr="00AD28BB">
              <w:t>10</w:t>
            </w:r>
            <w:r>
              <w:t>.</w:t>
            </w:r>
          </w:p>
        </w:tc>
        <w:tc>
          <w:tcPr>
            <w:tcW w:w="7730" w:type="dxa"/>
            <w:shd w:val="clear" w:color="auto" w:fill="auto"/>
          </w:tcPr>
          <w:p w14:paraId="763097D6" w14:textId="77777777" w:rsidR="00B27985" w:rsidRPr="00AD28BB" w:rsidRDefault="00B27985" w:rsidP="00DF60FC">
            <w:pPr>
              <w:spacing w:line="480" w:lineRule="auto"/>
              <w:outlineLvl w:val="0"/>
            </w:pPr>
            <w:r>
              <w:t>CABINET DESIGN AND ASSEMBLY</w:t>
            </w:r>
          </w:p>
        </w:tc>
        <w:tc>
          <w:tcPr>
            <w:tcW w:w="1627" w:type="dxa"/>
            <w:shd w:val="clear" w:color="auto" w:fill="auto"/>
          </w:tcPr>
          <w:p w14:paraId="413DD711" w14:textId="77777777" w:rsidR="00B27985" w:rsidRPr="000E7F3D" w:rsidRDefault="00B27985" w:rsidP="00AD28BB">
            <w:pPr>
              <w:spacing w:line="480" w:lineRule="auto"/>
              <w:jc w:val="center"/>
              <w:outlineLvl w:val="0"/>
            </w:pPr>
          </w:p>
        </w:tc>
      </w:tr>
      <w:tr w:rsidR="0049142E" w:rsidRPr="00AD28BB" w14:paraId="0AB76EFB" w14:textId="77777777" w:rsidTr="00473D49">
        <w:tc>
          <w:tcPr>
            <w:tcW w:w="1155" w:type="dxa"/>
            <w:shd w:val="clear" w:color="auto" w:fill="auto"/>
          </w:tcPr>
          <w:p w14:paraId="01A258AF" w14:textId="77777777" w:rsidR="003B7B79" w:rsidRPr="00AD28BB" w:rsidRDefault="003B7B79" w:rsidP="00AD28BB">
            <w:pPr>
              <w:spacing w:line="480" w:lineRule="auto"/>
              <w:jc w:val="center"/>
              <w:outlineLvl w:val="0"/>
            </w:pPr>
            <w:r w:rsidRPr="00AD28BB">
              <w:t>11</w:t>
            </w:r>
            <w:r>
              <w:t>.</w:t>
            </w:r>
          </w:p>
        </w:tc>
        <w:tc>
          <w:tcPr>
            <w:tcW w:w="7730" w:type="dxa"/>
            <w:shd w:val="clear" w:color="auto" w:fill="auto"/>
          </w:tcPr>
          <w:p w14:paraId="4C30DB29" w14:textId="77777777" w:rsidR="003B7B79" w:rsidRPr="00AD28BB" w:rsidRDefault="003B7B79" w:rsidP="004467E1">
            <w:pPr>
              <w:spacing w:line="480" w:lineRule="auto"/>
              <w:outlineLvl w:val="0"/>
            </w:pPr>
            <w:r w:rsidRPr="00AD28BB">
              <w:t>BILL OF MATERIALS</w:t>
            </w:r>
          </w:p>
        </w:tc>
        <w:tc>
          <w:tcPr>
            <w:tcW w:w="1627" w:type="dxa"/>
            <w:shd w:val="clear" w:color="auto" w:fill="auto"/>
          </w:tcPr>
          <w:p w14:paraId="09548678" w14:textId="77777777" w:rsidR="003B7B79" w:rsidRPr="000E7F3D" w:rsidRDefault="003B7B79" w:rsidP="00AD28BB">
            <w:pPr>
              <w:spacing w:line="480" w:lineRule="auto"/>
              <w:jc w:val="center"/>
              <w:outlineLvl w:val="0"/>
            </w:pPr>
          </w:p>
        </w:tc>
      </w:tr>
      <w:tr w:rsidR="0049142E" w:rsidRPr="00AD28BB" w14:paraId="31E29996" w14:textId="77777777" w:rsidTr="00473D49">
        <w:tc>
          <w:tcPr>
            <w:tcW w:w="1155" w:type="dxa"/>
            <w:shd w:val="clear" w:color="auto" w:fill="auto"/>
          </w:tcPr>
          <w:p w14:paraId="3A294E4D" w14:textId="77777777" w:rsidR="003B7B79" w:rsidRPr="00AD28BB" w:rsidRDefault="003B7B79" w:rsidP="00AD28BB">
            <w:pPr>
              <w:spacing w:line="480" w:lineRule="auto"/>
              <w:jc w:val="center"/>
              <w:outlineLvl w:val="0"/>
            </w:pPr>
            <w:r>
              <w:t>12.</w:t>
            </w:r>
          </w:p>
        </w:tc>
        <w:tc>
          <w:tcPr>
            <w:tcW w:w="7730" w:type="dxa"/>
            <w:shd w:val="clear" w:color="auto" w:fill="auto"/>
          </w:tcPr>
          <w:p w14:paraId="5DADC5E0" w14:textId="77777777" w:rsidR="003B7B79" w:rsidRPr="00AD28BB" w:rsidRDefault="003B7B79" w:rsidP="004467E1">
            <w:pPr>
              <w:spacing w:line="480" w:lineRule="auto"/>
              <w:outlineLvl w:val="0"/>
            </w:pPr>
            <w:r w:rsidRPr="00AD28BB">
              <w:t>REFERENCES</w:t>
            </w:r>
          </w:p>
        </w:tc>
        <w:tc>
          <w:tcPr>
            <w:tcW w:w="1627" w:type="dxa"/>
            <w:shd w:val="clear" w:color="auto" w:fill="auto"/>
          </w:tcPr>
          <w:p w14:paraId="6E8CFD69" w14:textId="77777777" w:rsidR="003B7B79" w:rsidRPr="000E7F3D" w:rsidRDefault="003B7B79" w:rsidP="00AD28BB">
            <w:pPr>
              <w:spacing w:line="480" w:lineRule="auto"/>
              <w:jc w:val="center"/>
              <w:outlineLvl w:val="0"/>
            </w:pPr>
          </w:p>
        </w:tc>
      </w:tr>
      <w:tr w:rsidR="0049142E" w:rsidRPr="00AD28BB" w14:paraId="3078A6D5" w14:textId="77777777" w:rsidTr="00473D49">
        <w:tc>
          <w:tcPr>
            <w:tcW w:w="1155" w:type="dxa"/>
            <w:shd w:val="clear" w:color="auto" w:fill="auto"/>
          </w:tcPr>
          <w:p w14:paraId="5D2ACD75" w14:textId="77777777" w:rsidR="003B7B79" w:rsidRPr="00AD28BB" w:rsidRDefault="003B7B79" w:rsidP="00AD28BB">
            <w:pPr>
              <w:spacing w:line="480" w:lineRule="auto"/>
              <w:jc w:val="center"/>
              <w:outlineLvl w:val="0"/>
            </w:pPr>
            <w:r>
              <w:t>13.</w:t>
            </w:r>
          </w:p>
        </w:tc>
        <w:tc>
          <w:tcPr>
            <w:tcW w:w="7730" w:type="dxa"/>
            <w:shd w:val="clear" w:color="auto" w:fill="auto"/>
          </w:tcPr>
          <w:p w14:paraId="4E18E3A9" w14:textId="77777777" w:rsidR="003B7B79" w:rsidRPr="00AD28BB" w:rsidRDefault="003B7B79" w:rsidP="004467E1">
            <w:pPr>
              <w:spacing w:line="480" w:lineRule="auto"/>
              <w:outlineLvl w:val="0"/>
            </w:pPr>
            <w:r>
              <w:t>PROJECT PHOTO</w:t>
            </w:r>
          </w:p>
        </w:tc>
        <w:tc>
          <w:tcPr>
            <w:tcW w:w="1627" w:type="dxa"/>
            <w:shd w:val="clear" w:color="auto" w:fill="auto"/>
          </w:tcPr>
          <w:p w14:paraId="2BE2A249" w14:textId="77777777" w:rsidR="003B7B79" w:rsidRPr="000E7F3D" w:rsidRDefault="003B7B79" w:rsidP="00AD28BB">
            <w:pPr>
              <w:spacing w:line="480" w:lineRule="auto"/>
              <w:jc w:val="center"/>
              <w:outlineLvl w:val="0"/>
            </w:pPr>
          </w:p>
        </w:tc>
      </w:tr>
      <w:tr w:rsidR="0049142E" w:rsidRPr="00AD28BB" w14:paraId="712F44FB" w14:textId="77777777" w:rsidTr="00473D49">
        <w:tc>
          <w:tcPr>
            <w:tcW w:w="1155" w:type="dxa"/>
            <w:shd w:val="clear" w:color="auto" w:fill="auto"/>
          </w:tcPr>
          <w:p w14:paraId="1FA50AD4" w14:textId="77777777" w:rsidR="003B7B79" w:rsidRPr="00AD28BB" w:rsidRDefault="003B7B79" w:rsidP="00AD28BB">
            <w:pPr>
              <w:spacing w:line="480" w:lineRule="auto"/>
              <w:jc w:val="center"/>
              <w:outlineLvl w:val="0"/>
            </w:pPr>
            <w:r>
              <w:t>14.</w:t>
            </w:r>
          </w:p>
        </w:tc>
        <w:tc>
          <w:tcPr>
            <w:tcW w:w="7730" w:type="dxa"/>
            <w:shd w:val="clear" w:color="auto" w:fill="auto"/>
          </w:tcPr>
          <w:p w14:paraId="199D2B81" w14:textId="77777777" w:rsidR="003B7B79" w:rsidRPr="00AD28BB" w:rsidRDefault="003B7B79" w:rsidP="004467E1">
            <w:pPr>
              <w:spacing w:line="480" w:lineRule="auto"/>
              <w:outlineLvl w:val="0"/>
            </w:pPr>
            <w:r>
              <w:t xml:space="preserve">CONCLUSINON </w:t>
            </w:r>
          </w:p>
        </w:tc>
        <w:tc>
          <w:tcPr>
            <w:tcW w:w="1627" w:type="dxa"/>
            <w:shd w:val="clear" w:color="auto" w:fill="auto"/>
          </w:tcPr>
          <w:p w14:paraId="3D9AA817" w14:textId="77777777" w:rsidR="003B7B79" w:rsidRPr="000E7F3D" w:rsidRDefault="003B7B79" w:rsidP="00AD28BB">
            <w:pPr>
              <w:spacing w:line="480" w:lineRule="auto"/>
              <w:jc w:val="center"/>
              <w:outlineLvl w:val="0"/>
            </w:pPr>
          </w:p>
        </w:tc>
      </w:tr>
      <w:tr w:rsidR="0049142E" w:rsidRPr="00AD28BB" w14:paraId="0ED3CBA8" w14:textId="77777777" w:rsidTr="00473D49">
        <w:tc>
          <w:tcPr>
            <w:tcW w:w="1155" w:type="dxa"/>
            <w:shd w:val="clear" w:color="auto" w:fill="auto"/>
          </w:tcPr>
          <w:p w14:paraId="3D764E17" w14:textId="77777777" w:rsidR="003B7B79" w:rsidRDefault="003B7B79" w:rsidP="00AD28BB">
            <w:pPr>
              <w:spacing w:line="480" w:lineRule="auto"/>
              <w:jc w:val="center"/>
              <w:outlineLvl w:val="0"/>
            </w:pPr>
            <w:r>
              <w:t>15.</w:t>
            </w:r>
          </w:p>
        </w:tc>
        <w:tc>
          <w:tcPr>
            <w:tcW w:w="7730" w:type="dxa"/>
            <w:shd w:val="clear" w:color="auto" w:fill="auto"/>
          </w:tcPr>
          <w:p w14:paraId="7E9E9A66" w14:textId="77777777" w:rsidR="003B7B79" w:rsidRPr="00AD28BB" w:rsidRDefault="003B7B79" w:rsidP="004467E1">
            <w:pPr>
              <w:spacing w:line="480" w:lineRule="auto"/>
              <w:outlineLvl w:val="0"/>
            </w:pPr>
            <w:r>
              <w:t xml:space="preserve">  </w:t>
            </w:r>
            <w:r w:rsidRPr="00AD28BB">
              <w:t>DATA SHEETS</w:t>
            </w:r>
          </w:p>
        </w:tc>
        <w:tc>
          <w:tcPr>
            <w:tcW w:w="1627" w:type="dxa"/>
            <w:shd w:val="clear" w:color="auto" w:fill="auto"/>
          </w:tcPr>
          <w:p w14:paraId="2596374A" w14:textId="77777777" w:rsidR="003B7B79" w:rsidRDefault="003B7B79" w:rsidP="00AD28BB">
            <w:pPr>
              <w:spacing w:line="480" w:lineRule="auto"/>
              <w:jc w:val="center"/>
              <w:outlineLvl w:val="0"/>
            </w:pPr>
          </w:p>
        </w:tc>
      </w:tr>
    </w:tbl>
    <w:p w14:paraId="6E38A13A" w14:textId="77777777" w:rsidR="002944A1" w:rsidRPr="00AD28BB" w:rsidRDefault="002944A1" w:rsidP="00AD28BB">
      <w:pPr>
        <w:spacing w:line="480" w:lineRule="auto"/>
        <w:jc w:val="center"/>
        <w:outlineLvl w:val="0"/>
        <w:rPr>
          <w:b/>
          <w:u w:val="single"/>
        </w:rPr>
      </w:pPr>
    </w:p>
    <w:p w14:paraId="0D8E2CED" w14:textId="77777777" w:rsidR="00B07E79" w:rsidRPr="00AD28BB" w:rsidRDefault="00B07E79" w:rsidP="00AD28BB">
      <w:pPr>
        <w:spacing w:line="480" w:lineRule="auto"/>
      </w:pPr>
    </w:p>
    <w:p w14:paraId="225E4782" w14:textId="77777777" w:rsidR="005A092C" w:rsidRDefault="005A092C"/>
    <w:p w14:paraId="15E9FDAD" w14:textId="77777777" w:rsidR="005A092C" w:rsidRDefault="005A092C"/>
    <w:p w14:paraId="4CB59935" w14:textId="77777777" w:rsidR="005A092C" w:rsidRDefault="005A092C"/>
    <w:p w14:paraId="6DC36B68" w14:textId="77777777" w:rsidR="005A092C" w:rsidRDefault="005A092C"/>
    <w:p w14:paraId="7CFC56DC" w14:textId="77777777" w:rsidR="005A092C" w:rsidRDefault="005A092C"/>
    <w:p w14:paraId="779D2D48" w14:textId="77777777" w:rsidR="005A092C" w:rsidRDefault="005A092C"/>
    <w:p w14:paraId="63DF0AA1" w14:textId="77777777" w:rsidR="007829F1" w:rsidRDefault="007829F1"/>
    <w:p w14:paraId="7EA7BCD8" w14:textId="77777777" w:rsidR="007829F1" w:rsidRDefault="007829F1"/>
    <w:p w14:paraId="04049C10" w14:textId="77777777" w:rsidR="00807C86" w:rsidRPr="00807C86" w:rsidRDefault="00802F8D" w:rsidP="00807C86">
      <w:pPr>
        <w:jc w:val="center"/>
        <w:rPr>
          <w:b/>
          <w:sz w:val="28"/>
          <w:szCs w:val="28"/>
        </w:rPr>
      </w:pPr>
      <w:r>
        <w:rPr>
          <w:b/>
          <w:sz w:val="28"/>
          <w:szCs w:val="28"/>
        </w:rPr>
        <w:t>1.</w:t>
      </w:r>
      <w:r w:rsidR="00571C94">
        <w:rPr>
          <w:b/>
          <w:sz w:val="28"/>
          <w:szCs w:val="28"/>
        </w:rPr>
        <w:t>INTRODUCTION</w:t>
      </w:r>
    </w:p>
    <w:p w14:paraId="3FE3D360" w14:textId="77777777" w:rsidR="00807C86" w:rsidRDefault="00807C86" w:rsidP="00807C86">
      <w:pPr>
        <w:pStyle w:val="Default"/>
      </w:pPr>
      <w:r w:rsidRPr="00807C86">
        <w:rPr>
          <w:rFonts w:ascii="Times New Roman" w:hAnsi="Times New Roman" w:cs="Times New Roman"/>
          <w:b/>
        </w:rPr>
        <w:tab/>
      </w:r>
    </w:p>
    <w:p w14:paraId="2230E13E" w14:textId="77777777" w:rsidR="00807C86" w:rsidRDefault="00807C86" w:rsidP="00807C86">
      <w:pPr>
        <w:rPr>
          <w:sz w:val="22"/>
          <w:szCs w:val="22"/>
        </w:rPr>
      </w:pPr>
      <w:r>
        <w:t xml:space="preserve"> </w:t>
      </w:r>
      <w:r>
        <w:tab/>
      </w:r>
      <w:r w:rsidR="000D06AB">
        <w:rPr>
          <w:sz w:val="22"/>
          <w:szCs w:val="22"/>
        </w:rPr>
        <w:t>Many times we forge</w:t>
      </w:r>
      <w:r>
        <w:rPr>
          <w:sz w:val="22"/>
          <w:szCs w:val="22"/>
        </w:rPr>
        <w:t xml:space="preserve">t to carry the key of our home. Or sometimes we come out of our home and door latch closes by mistake. In these cases it is really difficult to get inside the house. This project is designed to solve this purpose. Main concept behind this project is of a door-latch opening using a password entered through keypad. As well as turning on the Buzzer when password is entered wrong for multiple times. User can change this password anytime he/she wish using a keypad. </w:t>
      </w:r>
    </w:p>
    <w:p w14:paraId="483DD96B" w14:textId="77777777" w:rsidR="000D06AB" w:rsidRDefault="00807C86" w:rsidP="000D06AB">
      <w:pPr>
        <w:ind w:firstLine="720"/>
      </w:pPr>
      <w:r w:rsidRPr="00807C86">
        <w:t xml:space="preserve">This project is basically designed to provide a full proof security to a room/home/confidential area allowing only authorized personnel to enter the same. It is done through a numeric password &amp; a microcontroller associated with an alarming circuitry. The following project </w:t>
      </w:r>
      <w:r w:rsidRPr="00807C86">
        <w:rPr>
          <w:u w:val="single"/>
        </w:rPr>
        <w:t>does not</w:t>
      </w:r>
      <w:r w:rsidRPr="00807C86">
        <w:t xml:space="preserve"> focus on Automation on door operation; rather provides a sophisticated way of securing a particular area.</w:t>
      </w:r>
    </w:p>
    <w:p w14:paraId="07CACC2B" w14:textId="77777777" w:rsidR="00781AB0" w:rsidRPr="00781AB0" w:rsidRDefault="00781AB0" w:rsidP="00781AB0">
      <w:pPr>
        <w:ind w:firstLine="720"/>
      </w:pPr>
      <w:r w:rsidRPr="00781AB0">
        <w:rPr>
          <w:shd w:val="clear" w:color="auto" w:fill="FFFFFF"/>
        </w:rPr>
        <w:t>The microcontroller based Door locker is an access control system that allows only authorized persons to access a restricted area. The system is fully controlled by the</w:t>
      </w:r>
      <w:r>
        <w:rPr>
          <w:shd w:val="clear" w:color="auto" w:fill="FFFFFF"/>
        </w:rPr>
        <w:t xml:space="preserve"> 8 bit microcontroller PIC18F4520</w:t>
      </w:r>
      <w:r w:rsidR="00084A48">
        <w:rPr>
          <w:shd w:val="clear" w:color="auto" w:fill="FFFFFF"/>
        </w:rPr>
        <w:t xml:space="preserve"> which has a 32KB</w:t>
      </w:r>
      <w:r w:rsidRPr="00781AB0">
        <w:rPr>
          <w:shd w:val="clear" w:color="auto" w:fill="FFFFFF"/>
        </w:rPr>
        <w:t xml:space="preserve"> of ROM for the program memory. The password is stored in the EPROM so that we can change it at any time.</w:t>
      </w:r>
      <w:r w:rsidRPr="00781AB0">
        <w:br/>
      </w:r>
      <w:r>
        <w:rPr>
          <w:shd w:val="clear" w:color="auto" w:fill="FFFFFF"/>
        </w:rPr>
        <w:t>The system has a Keypad through</w:t>
      </w:r>
      <w:r w:rsidRPr="00781AB0">
        <w:rPr>
          <w:shd w:val="clear" w:color="auto" w:fill="FFFFFF"/>
        </w:rPr>
        <w:t xml:space="preserve"> which the pa</w:t>
      </w:r>
      <w:r>
        <w:rPr>
          <w:shd w:val="clear" w:color="auto" w:fill="FFFFFF"/>
        </w:rPr>
        <w:t>ssword can be entered</w:t>
      </w:r>
      <w:r w:rsidRPr="00781AB0">
        <w:rPr>
          <w:shd w:val="clear" w:color="auto" w:fill="FFFFFF"/>
        </w:rPr>
        <w:t>. When the entered password equals with the password stored in the memory then the relay gets on and so that the d</w:t>
      </w:r>
      <w:r>
        <w:rPr>
          <w:shd w:val="clear" w:color="auto" w:fill="FFFFFF"/>
        </w:rPr>
        <w:t>oor is opened. If we enter</w:t>
      </w:r>
      <w:r w:rsidRPr="00781AB0">
        <w:rPr>
          <w:shd w:val="clear" w:color="auto" w:fill="FFFFFF"/>
        </w:rPr>
        <w:t xml:space="preserve"> a wrong password for more than three times then the Alarm is switched on.</w:t>
      </w:r>
    </w:p>
    <w:p w14:paraId="0A074F7D" w14:textId="77777777" w:rsidR="00571C94" w:rsidRPr="00781AB0" w:rsidRDefault="00571C94" w:rsidP="000D06AB">
      <w:pPr>
        <w:ind w:firstLine="720"/>
      </w:pPr>
    </w:p>
    <w:p w14:paraId="558114EC" w14:textId="77777777" w:rsidR="00571C94" w:rsidRDefault="00571C94" w:rsidP="00571C94">
      <w:pPr>
        <w:ind w:firstLine="720"/>
        <w:jc w:val="center"/>
        <w:rPr>
          <w:b/>
          <w:color w:val="000000"/>
          <w:sz w:val="28"/>
          <w:szCs w:val="28"/>
        </w:rPr>
      </w:pPr>
    </w:p>
    <w:p w14:paraId="540C8982" w14:textId="77777777" w:rsidR="00571C94" w:rsidRDefault="00571C94" w:rsidP="00571C94">
      <w:pPr>
        <w:ind w:firstLine="720"/>
        <w:jc w:val="center"/>
        <w:rPr>
          <w:b/>
          <w:color w:val="000000"/>
          <w:sz w:val="28"/>
          <w:szCs w:val="28"/>
        </w:rPr>
      </w:pPr>
    </w:p>
    <w:p w14:paraId="00043006" w14:textId="77777777" w:rsidR="00571C94" w:rsidRDefault="00571C94" w:rsidP="00571C94">
      <w:pPr>
        <w:ind w:firstLine="720"/>
        <w:jc w:val="center"/>
        <w:rPr>
          <w:b/>
          <w:color w:val="000000"/>
          <w:sz w:val="28"/>
          <w:szCs w:val="28"/>
        </w:rPr>
      </w:pPr>
    </w:p>
    <w:p w14:paraId="3BB309F5" w14:textId="77777777" w:rsidR="00571C94" w:rsidRDefault="00571C94" w:rsidP="00571C94">
      <w:pPr>
        <w:ind w:firstLine="720"/>
        <w:jc w:val="center"/>
        <w:rPr>
          <w:b/>
          <w:color w:val="000000"/>
          <w:sz w:val="28"/>
          <w:szCs w:val="28"/>
        </w:rPr>
      </w:pPr>
    </w:p>
    <w:p w14:paraId="5E91C330" w14:textId="77777777" w:rsidR="00571C94" w:rsidRPr="00571C94" w:rsidRDefault="00802F8D" w:rsidP="00571C94">
      <w:pPr>
        <w:ind w:firstLine="720"/>
        <w:jc w:val="center"/>
        <w:rPr>
          <w:b/>
          <w:color w:val="000000"/>
          <w:sz w:val="28"/>
          <w:szCs w:val="28"/>
        </w:rPr>
      </w:pPr>
      <w:r>
        <w:rPr>
          <w:b/>
          <w:color w:val="000000"/>
          <w:sz w:val="28"/>
          <w:szCs w:val="28"/>
        </w:rPr>
        <w:t>2.</w:t>
      </w:r>
      <w:r w:rsidR="00571C94" w:rsidRPr="00571C94">
        <w:rPr>
          <w:b/>
          <w:color w:val="000000"/>
          <w:sz w:val="28"/>
          <w:szCs w:val="28"/>
        </w:rPr>
        <w:t>BACKGROUND</w:t>
      </w:r>
    </w:p>
    <w:p w14:paraId="18F9DF35" w14:textId="77777777" w:rsidR="008D2955" w:rsidRPr="007A32A6" w:rsidRDefault="008D2955" w:rsidP="000D06AB">
      <w:pPr>
        <w:ind w:firstLine="720"/>
      </w:pPr>
      <w:r w:rsidRPr="007A32A6">
        <w:rPr>
          <w:color w:val="000000"/>
        </w:rPr>
        <w:t>Traditional lock systems using mechanical lock and key mechanism are being replaced by new advanced techniques of locking system. These techniques are an integration of mechanical and electronic devices and highly intelligent. One of the prominent features of these innovative lock systems is their simplicity and high efficiency.  Such an automatic lock system consists of electronic control assembly which controls the output load through a password. This output load can be a motor or a lamp or any other mechanical/electrical load. Here we develop an electr</w:t>
      </w:r>
      <w:r>
        <w:rPr>
          <w:color w:val="000000"/>
        </w:rPr>
        <w:t>onic code lock system using PIC</w:t>
      </w:r>
      <w:r w:rsidRPr="007A32A6">
        <w:rPr>
          <w:color w:val="000000"/>
        </w:rPr>
        <w:t xml:space="preserve"> microcontroller, which provides control to the actuating the load. It is a simple embedded sys</w:t>
      </w:r>
      <w:r w:rsidR="00D61863">
        <w:rPr>
          <w:color w:val="000000"/>
        </w:rPr>
        <w:t>tem with input from the keypad</w:t>
      </w:r>
      <w:r w:rsidRPr="007A32A6">
        <w:rPr>
          <w:color w:val="000000"/>
        </w:rPr>
        <w:t xml:space="preserve"> and the output being actuated accordingly. This system demonstrates a password based door lock system wherein once the correct code or password is entered, the door is opened and the concerned person is allowed access to the secured area. Again if another person arrives it will ask to enter the password. If the password is wrong then door would remain closed, denying the access to the person.</w:t>
      </w:r>
    </w:p>
    <w:p w14:paraId="44F4B4C4" w14:textId="77777777" w:rsidR="008D2955" w:rsidRPr="00807C86" w:rsidRDefault="008D2955" w:rsidP="00807C86"/>
    <w:p w14:paraId="7AC7AC19" w14:textId="77777777" w:rsidR="005A092C" w:rsidRDefault="005A092C"/>
    <w:p w14:paraId="592246AC" w14:textId="77777777" w:rsidR="005A092C" w:rsidRDefault="005A092C"/>
    <w:p w14:paraId="12FE1D9D" w14:textId="77777777" w:rsidR="005A092C" w:rsidRDefault="005A092C"/>
    <w:p w14:paraId="39C2BD71" w14:textId="77777777" w:rsidR="00781AB0" w:rsidRDefault="00802F8D" w:rsidP="00781AB0">
      <w:pPr>
        <w:jc w:val="center"/>
        <w:rPr>
          <w:b/>
          <w:sz w:val="28"/>
          <w:szCs w:val="28"/>
        </w:rPr>
      </w:pPr>
      <w:r>
        <w:rPr>
          <w:b/>
          <w:sz w:val="28"/>
          <w:szCs w:val="28"/>
        </w:rPr>
        <w:lastRenderedPageBreak/>
        <w:t>3.</w:t>
      </w:r>
      <w:r w:rsidR="00781AB0" w:rsidRPr="00781AB0">
        <w:rPr>
          <w:b/>
          <w:sz w:val="28"/>
          <w:szCs w:val="28"/>
        </w:rPr>
        <w:t>BLOCK DIAGRAM</w:t>
      </w:r>
    </w:p>
    <w:p w14:paraId="7EEA74BC" w14:textId="77777777" w:rsidR="00084A48" w:rsidRDefault="00084A48" w:rsidP="00781AB0">
      <w:pPr>
        <w:jc w:val="center"/>
        <w:rPr>
          <w:b/>
          <w:sz w:val="28"/>
          <w:szCs w:val="28"/>
        </w:rPr>
      </w:pPr>
    </w:p>
    <w:p w14:paraId="038D4497" w14:textId="77777777" w:rsidR="00084A48" w:rsidRDefault="00084A48" w:rsidP="00781AB0">
      <w:pPr>
        <w:jc w:val="center"/>
        <w:rPr>
          <w:b/>
          <w:sz w:val="28"/>
          <w:szCs w:val="28"/>
        </w:rPr>
      </w:pPr>
    </w:p>
    <w:p w14:paraId="5D8D04BC" w14:textId="77777777" w:rsidR="00084A48" w:rsidRPr="00781AB0" w:rsidRDefault="00084A48" w:rsidP="00781AB0">
      <w:pPr>
        <w:jc w:val="center"/>
        <w:rPr>
          <w:b/>
          <w:sz w:val="28"/>
          <w:szCs w:val="28"/>
        </w:rPr>
      </w:pPr>
    </w:p>
    <w:p w14:paraId="05FB7CC3" w14:textId="77777777" w:rsidR="005A092C" w:rsidRDefault="005A092C" w:rsidP="00781AB0">
      <w:pPr>
        <w:jc w:val="center"/>
        <w:rPr>
          <w:b/>
          <w:sz w:val="28"/>
          <w:szCs w:val="28"/>
        </w:rPr>
      </w:pPr>
    </w:p>
    <w:p w14:paraId="1BEDFDDD" w14:textId="77777777" w:rsidR="00084A48" w:rsidRPr="00781AB0" w:rsidRDefault="00E62B52" w:rsidP="00084A48">
      <w:pPr>
        <w:rPr>
          <w:b/>
          <w:sz w:val="28"/>
          <w:szCs w:val="28"/>
        </w:rPr>
      </w:pPr>
      <w:r>
        <w:rPr>
          <w:noProof/>
          <w:lang w:val="en-US"/>
        </w:rPr>
        <w:pict w14:anchorId="2A586987">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_x0000_s1026" type="#_x0000_t66" style="position:absolute;margin-left:179.25pt;margin-top:230.75pt;width:32.25pt;height:17.25pt;z-index:251658752" strokeweight="1.25pt"/>
        </w:pict>
      </w:r>
      <w:r>
        <w:rPr>
          <w:noProof/>
          <w:lang w:val="en-US"/>
        </w:rPr>
        <w:pict w14:anchorId="1CD52C19">
          <v:shape id="_x0000_s1027" type="#_x0000_t66" style="position:absolute;margin-left:179.25pt;margin-top:169.25pt;width:32.25pt;height:17.25pt;z-index:251659776" strokeweight="1.25pt"/>
        </w:pict>
      </w:r>
      <w:r>
        <w:rPr>
          <w:noProof/>
          <w:lang w:val="en-US"/>
        </w:rPr>
        <w:pict w14:anchorId="39097C92">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_x0000_s1028" type="#_x0000_t69" style="position:absolute;margin-left:179.25pt;margin-top:105.45pt;width:32.25pt;height:16.7pt;z-index:251660800" strokeweight="1.25pt"/>
        </w:pict>
      </w:r>
      <w:r>
        <w:rPr>
          <w:b/>
          <w:noProof/>
          <w:sz w:val="28"/>
          <w:szCs w:val="28"/>
          <w:lang w:val="en-US"/>
        </w:rPr>
        <w:pict w14:anchorId="3BFCBD7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0" type="#_x0000_t67" style="position:absolute;margin-left:250.5pt;margin-top:50.75pt;width:18.75pt;height:27.55pt;z-index:251662848" strokeweight="1.25pt"/>
        </w:pict>
      </w:r>
      <w:r>
        <w:rPr>
          <w:b/>
          <w:noProof/>
          <w:sz w:val="28"/>
          <w:szCs w:val="28"/>
          <w:lang w:val="en-US"/>
        </w:rPr>
        <w:pict w14:anchorId="69FC47B4">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31" type="#_x0000_t13" style="position:absolute;margin-left:311.25pt;margin-top:95.25pt;width:25.5pt;height:17.25pt;z-index:251663872" strokeweight="1.25pt"/>
        </w:pict>
      </w:r>
      <w:r>
        <w:rPr>
          <w:b/>
          <w:noProof/>
          <w:sz w:val="28"/>
          <w:szCs w:val="28"/>
          <w:lang w:val="en-US"/>
        </w:rPr>
        <w:pict w14:anchorId="0E57B250">
          <v:shape id="_x0000_s1032" type="#_x0000_t67" style="position:absolute;margin-left:383.25pt;margin-top:131pt;width:15.75pt;height:34.1pt;z-index:251664896" strokeweight="1.25pt"/>
        </w:pict>
      </w:r>
      <w:r>
        <w:rPr>
          <w:b/>
          <w:noProof/>
          <w:sz w:val="28"/>
          <w:szCs w:val="28"/>
          <w:lang w:val="en-US"/>
        </w:rPr>
        <w:pict w14:anchorId="55606C72">
          <v:shapetype id="_x0000_t91" coordsize="21600,21600" o:spt="91" adj="15126,2912" path="m21600,6079l@0,0@0@1,12427@1qx,12158l,21600@4,21600@4,12158qy12427@2l@0@2@0,12158xe">
            <v:stroke joinstyle="miter"/>
            <v:formulas>
              <v:f eqn="val #0"/>
              <v:f eqn="val #1"/>
              <v:f eqn="sum 12158 0 #1"/>
              <v:f eqn="sum @2 0 #1"/>
              <v:f eqn="prod @3 32768 32059"/>
              <v:f eqn="prod @4 1 2"/>
              <v:f eqn="sum 21600 0 #0"/>
              <v:f eqn="prod @6 #1 6079"/>
              <v:f eqn="sum @7 #0 0"/>
            </v:formulas>
            <v:path o:connecttype="custom" o:connectlocs="@0,0;@0,12158;@5,21600;21600,6079" o:connectangles="270,90,90,0" textboxrect="12427,@1,@8,@2;0,12158,@4,21600"/>
            <v:handles>
              <v:h position="#0,#1" xrange="12427,21600" yrange="0,6079"/>
            </v:handles>
          </v:shapetype>
          <v:shape id="_x0000_s1029" type="#_x0000_t91" style="position:absolute;margin-left:342.65pt;margin-top:10.05pt;width:57pt;height:79.5pt;rotation:90;z-index:251661824" strokeweight="1.25pt"/>
        </w:pict>
      </w:r>
      <w:r w:rsidR="00084A48" w:rsidRPr="00084A48">
        <w:rPr>
          <w:b/>
          <w:noProof/>
          <w:sz w:val="28"/>
          <w:szCs w:val="28"/>
          <w:lang w:val="en-US"/>
        </w:rPr>
        <w:drawing>
          <wp:inline distT="0" distB="0" distL="0" distR="0" wp14:anchorId="6F2D32E5" wp14:editId="34066118">
            <wp:extent cx="6781800" cy="4581525"/>
            <wp:effectExtent l="0" t="0" r="0" b="0"/>
            <wp:docPr id="1"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1430C388" w14:textId="77777777" w:rsidR="005A092C" w:rsidRDefault="005A092C"/>
    <w:p w14:paraId="2DC9ED62" w14:textId="77777777" w:rsidR="00820E89" w:rsidRDefault="00820E89"/>
    <w:p w14:paraId="36A48C30" w14:textId="77777777" w:rsidR="00820E89" w:rsidRDefault="00820E89"/>
    <w:p w14:paraId="61A2E121" w14:textId="77777777" w:rsidR="00820E89" w:rsidRDefault="00820E89"/>
    <w:p w14:paraId="40A3AB12" w14:textId="77777777" w:rsidR="00820E89" w:rsidRDefault="00820E89"/>
    <w:p w14:paraId="61E6A395" w14:textId="77777777" w:rsidR="00820E89" w:rsidRDefault="00820E89"/>
    <w:p w14:paraId="681E875C" w14:textId="77777777" w:rsidR="00820E89" w:rsidRDefault="00820E89"/>
    <w:p w14:paraId="763BB467" w14:textId="77777777" w:rsidR="00820E89" w:rsidRDefault="00820E89"/>
    <w:p w14:paraId="6B84C768" w14:textId="77777777" w:rsidR="00802F8D" w:rsidRDefault="00802F8D"/>
    <w:p w14:paraId="5FE2C183" w14:textId="77777777" w:rsidR="00802F8D" w:rsidRDefault="00802F8D"/>
    <w:p w14:paraId="1926AB9D" w14:textId="77777777" w:rsidR="00802F8D" w:rsidRDefault="00802F8D"/>
    <w:p w14:paraId="7B926486" w14:textId="77777777" w:rsidR="00802F8D" w:rsidRDefault="00802F8D"/>
    <w:p w14:paraId="3A275540" w14:textId="77777777" w:rsidR="00802F8D" w:rsidRDefault="00802F8D"/>
    <w:p w14:paraId="11FE59BC" w14:textId="77777777" w:rsidR="00802F8D" w:rsidRDefault="00802F8D"/>
    <w:p w14:paraId="65C540D6" w14:textId="77777777" w:rsidR="00802F8D" w:rsidRPr="00802F8D" w:rsidRDefault="00802F8D" w:rsidP="00802F8D">
      <w:pPr>
        <w:autoSpaceDE w:val="0"/>
        <w:autoSpaceDN w:val="0"/>
        <w:adjustRightInd w:val="0"/>
        <w:spacing w:line="360" w:lineRule="auto"/>
        <w:ind w:left="180" w:firstLine="720"/>
        <w:jc w:val="center"/>
        <w:rPr>
          <w:rFonts w:cs="TimesNewRomanPS-BoldMT"/>
          <w:b/>
          <w:bCs/>
          <w:sz w:val="28"/>
          <w:szCs w:val="28"/>
        </w:rPr>
      </w:pPr>
      <w:r>
        <w:rPr>
          <w:b/>
          <w:sz w:val="32"/>
          <w:szCs w:val="32"/>
        </w:rPr>
        <w:lastRenderedPageBreak/>
        <w:t xml:space="preserve"> </w:t>
      </w:r>
      <w:r w:rsidR="002347A1">
        <w:rPr>
          <w:b/>
          <w:sz w:val="32"/>
          <w:szCs w:val="32"/>
        </w:rPr>
        <w:t>4.</w:t>
      </w:r>
      <w:r w:rsidRPr="00802F8D">
        <w:rPr>
          <w:b/>
          <w:sz w:val="28"/>
          <w:szCs w:val="28"/>
        </w:rPr>
        <w:t>HARDWARE DESIGN ASPECTS</w:t>
      </w:r>
    </w:p>
    <w:p w14:paraId="5B552CC7" w14:textId="77777777" w:rsidR="00802F8D" w:rsidRDefault="00802F8D" w:rsidP="00802F8D">
      <w:pPr>
        <w:autoSpaceDE w:val="0"/>
        <w:autoSpaceDN w:val="0"/>
        <w:adjustRightInd w:val="0"/>
        <w:spacing w:line="360" w:lineRule="auto"/>
        <w:ind w:left="180" w:firstLine="720"/>
        <w:jc w:val="both"/>
        <w:rPr>
          <w:rFonts w:cs="TimesNewRomanPS-BoldMT"/>
          <w:b/>
          <w:bCs/>
          <w:sz w:val="28"/>
          <w:szCs w:val="28"/>
        </w:rPr>
      </w:pPr>
      <w:r>
        <w:rPr>
          <w:rFonts w:cs="TimesNewRomanPS-BoldMT"/>
          <w:b/>
          <w:bCs/>
          <w:sz w:val="28"/>
          <w:szCs w:val="28"/>
        </w:rPr>
        <w:t xml:space="preserve">   </w:t>
      </w:r>
    </w:p>
    <w:p w14:paraId="6DA3C2BB" w14:textId="77777777" w:rsidR="00802F8D" w:rsidRPr="00086096" w:rsidRDefault="00802F8D" w:rsidP="00802F8D">
      <w:pPr>
        <w:autoSpaceDE w:val="0"/>
        <w:autoSpaceDN w:val="0"/>
        <w:adjustRightInd w:val="0"/>
        <w:spacing w:line="360" w:lineRule="auto"/>
        <w:jc w:val="both"/>
        <w:rPr>
          <w:rFonts w:cs="TimesNewRomanPS-BoldMT"/>
          <w:b/>
          <w:bCs/>
          <w:sz w:val="28"/>
          <w:szCs w:val="28"/>
        </w:rPr>
      </w:pPr>
      <w:r w:rsidRPr="00086096">
        <w:rPr>
          <w:rFonts w:cs="TimesNewRomanPS-BoldMT"/>
          <w:b/>
          <w:bCs/>
          <w:sz w:val="28"/>
          <w:szCs w:val="28"/>
        </w:rPr>
        <w:t>4.1 MICROCONTROLLER SELECTION:</w:t>
      </w:r>
      <w:r w:rsidRPr="00086096">
        <w:rPr>
          <w:rFonts w:cs="TimesNewRomanPS-BoldMT"/>
          <w:b/>
          <w:bCs/>
          <w:sz w:val="28"/>
          <w:szCs w:val="28"/>
        </w:rPr>
        <w:tab/>
      </w:r>
    </w:p>
    <w:tbl>
      <w:tblPr>
        <w:tblStyle w:val="TableGrid"/>
        <w:tblpPr w:leftFromText="180" w:rightFromText="180" w:vertAnchor="text" w:horzAnchor="margin" w:tblpY="275"/>
        <w:tblW w:w="0" w:type="auto"/>
        <w:tblLayout w:type="fixed"/>
        <w:tblLook w:val="04A0" w:firstRow="1" w:lastRow="0" w:firstColumn="1" w:lastColumn="0" w:noHBand="0" w:noVBand="1"/>
      </w:tblPr>
      <w:tblGrid>
        <w:gridCol w:w="2518"/>
        <w:gridCol w:w="2126"/>
        <w:gridCol w:w="2410"/>
        <w:gridCol w:w="2188"/>
      </w:tblGrid>
      <w:tr w:rsidR="00802F8D" w:rsidRPr="008743FD" w14:paraId="5F8EAC78" w14:textId="77777777" w:rsidTr="00DC6923">
        <w:tc>
          <w:tcPr>
            <w:tcW w:w="2518" w:type="dxa"/>
          </w:tcPr>
          <w:p w14:paraId="3E72641D" w14:textId="77777777" w:rsidR="00802F8D" w:rsidRPr="008743FD" w:rsidRDefault="00802F8D" w:rsidP="00DC6923">
            <w:pPr>
              <w:spacing w:line="360" w:lineRule="auto"/>
              <w:jc w:val="both"/>
              <w:rPr>
                <w:b/>
                <w:color w:val="000000" w:themeColor="text1"/>
              </w:rPr>
            </w:pPr>
            <w:r w:rsidRPr="008743FD">
              <w:rPr>
                <w:b/>
                <w:color w:val="000000" w:themeColor="text1"/>
              </w:rPr>
              <w:t>Parameter</w:t>
            </w:r>
          </w:p>
        </w:tc>
        <w:tc>
          <w:tcPr>
            <w:tcW w:w="2126" w:type="dxa"/>
          </w:tcPr>
          <w:p w14:paraId="457780D4" w14:textId="77777777" w:rsidR="00802F8D" w:rsidRPr="008743FD" w:rsidRDefault="00802F8D" w:rsidP="00DC6923">
            <w:pPr>
              <w:spacing w:line="360" w:lineRule="auto"/>
              <w:jc w:val="both"/>
              <w:rPr>
                <w:b/>
                <w:color w:val="000000" w:themeColor="text1"/>
              </w:rPr>
            </w:pPr>
            <w:r w:rsidRPr="008743FD">
              <w:rPr>
                <w:b/>
                <w:color w:val="000000" w:themeColor="text1"/>
              </w:rPr>
              <w:t>PIC16F688</w:t>
            </w:r>
          </w:p>
        </w:tc>
        <w:tc>
          <w:tcPr>
            <w:tcW w:w="2410" w:type="dxa"/>
          </w:tcPr>
          <w:p w14:paraId="14962C1F" w14:textId="77777777" w:rsidR="00802F8D" w:rsidRPr="008743FD" w:rsidRDefault="00802F8D" w:rsidP="00DC6923">
            <w:pPr>
              <w:spacing w:line="360" w:lineRule="auto"/>
              <w:jc w:val="both"/>
              <w:rPr>
                <w:b/>
                <w:color w:val="000000" w:themeColor="text1"/>
              </w:rPr>
            </w:pPr>
            <w:r w:rsidRPr="008743FD">
              <w:rPr>
                <w:b/>
                <w:color w:val="000000" w:themeColor="text1"/>
              </w:rPr>
              <w:t>PIC16F877</w:t>
            </w:r>
          </w:p>
        </w:tc>
        <w:tc>
          <w:tcPr>
            <w:tcW w:w="2188" w:type="dxa"/>
          </w:tcPr>
          <w:p w14:paraId="60275257" w14:textId="77777777" w:rsidR="00802F8D" w:rsidRPr="008743FD" w:rsidRDefault="00802F8D" w:rsidP="00DC6923">
            <w:pPr>
              <w:spacing w:line="360" w:lineRule="auto"/>
              <w:jc w:val="both"/>
              <w:rPr>
                <w:b/>
                <w:color w:val="000000" w:themeColor="text1"/>
              </w:rPr>
            </w:pPr>
            <w:r w:rsidRPr="008743FD">
              <w:rPr>
                <w:b/>
                <w:color w:val="000000" w:themeColor="text1"/>
              </w:rPr>
              <w:t>PIC18F4520</w:t>
            </w:r>
          </w:p>
        </w:tc>
      </w:tr>
      <w:tr w:rsidR="00802F8D" w:rsidRPr="008743FD" w14:paraId="441CD9C3" w14:textId="77777777" w:rsidTr="00DC6923">
        <w:tc>
          <w:tcPr>
            <w:tcW w:w="2518" w:type="dxa"/>
          </w:tcPr>
          <w:p w14:paraId="7F7B61C3" w14:textId="77777777" w:rsidR="00802F8D" w:rsidRPr="008743FD" w:rsidRDefault="00802F8D" w:rsidP="00DC6923">
            <w:pPr>
              <w:spacing w:line="360" w:lineRule="auto"/>
              <w:jc w:val="both"/>
              <w:rPr>
                <w:b/>
                <w:color w:val="000000" w:themeColor="text1"/>
              </w:rPr>
            </w:pPr>
            <w:r w:rsidRPr="008743FD">
              <w:rPr>
                <w:b/>
                <w:color w:val="000000" w:themeColor="text1"/>
              </w:rPr>
              <w:t>Pin Count</w:t>
            </w:r>
          </w:p>
        </w:tc>
        <w:tc>
          <w:tcPr>
            <w:tcW w:w="2126" w:type="dxa"/>
          </w:tcPr>
          <w:p w14:paraId="3B6284CE" w14:textId="77777777" w:rsidR="00802F8D" w:rsidRPr="008743FD" w:rsidRDefault="00802F8D" w:rsidP="00DC6923">
            <w:pPr>
              <w:spacing w:line="360" w:lineRule="auto"/>
              <w:jc w:val="both"/>
              <w:rPr>
                <w:color w:val="000000" w:themeColor="text1"/>
              </w:rPr>
            </w:pPr>
            <w:r w:rsidRPr="008743FD">
              <w:rPr>
                <w:color w:val="000000" w:themeColor="text1"/>
              </w:rPr>
              <w:t>14</w:t>
            </w:r>
          </w:p>
        </w:tc>
        <w:tc>
          <w:tcPr>
            <w:tcW w:w="2410" w:type="dxa"/>
          </w:tcPr>
          <w:p w14:paraId="4D8D9C31" w14:textId="77777777" w:rsidR="00802F8D" w:rsidRPr="008743FD" w:rsidRDefault="00802F8D" w:rsidP="00DC6923">
            <w:pPr>
              <w:spacing w:line="360" w:lineRule="auto"/>
              <w:jc w:val="both"/>
              <w:rPr>
                <w:color w:val="000000" w:themeColor="text1"/>
              </w:rPr>
            </w:pPr>
            <w:r w:rsidRPr="008743FD">
              <w:rPr>
                <w:color w:val="000000" w:themeColor="text1"/>
              </w:rPr>
              <w:t>28/40</w:t>
            </w:r>
          </w:p>
        </w:tc>
        <w:tc>
          <w:tcPr>
            <w:tcW w:w="2188" w:type="dxa"/>
          </w:tcPr>
          <w:p w14:paraId="4CADD6F9" w14:textId="77777777" w:rsidR="00802F8D" w:rsidRPr="008743FD" w:rsidRDefault="00802F8D" w:rsidP="00DC6923">
            <w:pPr>
              <w:spacing w:line="360" w:lineRule="auto"/>
              <w:jc w:val="both"/>
              <w:rPr>
                <w:color w:val="000000" w:themeColor="text1"/>
              </w:rPr>
            </w:pPr>
            <w:r w:rsidRPr="008743FD">
              <w:rPr>
                <w:color w:val="000000" w:themeColor="text1"/>
              </w:rPr>
              <w:t>28/40/44</w:t>
            </w:r>
          </w:p>
        </w:tc>
      </w:tr>
      <w:tr w:rsidR="00802F8D" w:rsidRPr="008743FD" w14:paraId="78E01F83" w14:textId="77777777" w:rsidTr="00DC6923">
        <w:tc>
          <w:tcPr>
            <w:tcW w:w="2518" w:type="dxa"/>
          </w:tcPr>
          <w:p w14:paraId="21DAD65F" w14:textId="77777777" w:rsidR="00802F8D" w:rsidRPr="008743FD" w:rsidRDefault="00802F8D" w:rsidP="00DC6923">
            <w:pPr>
              <w:spacing w:line="360" w:lineRule="auto"/>
              <w:jc w:val="both"/>
              <w:rPr>
                <w:b/>
                <w:color w:val="000000" w:themeColor="text1"/>
              </w:rPr>
            </w:pPr>
            <w:r w:rsidRPr="008743FD">
              <w:rPr>
                <w:b/>
                <w:color w:val="000000" w:themeColor="text1"/>
              </w:rPr>
              <w:t>Operating voltage</w:t>
            </w:r>
          </w:p>
        </w:tc>
        <w:tc>
          <w:tcPr>
            <w:tcW w:w="2126" w:type="dxa"/>
          </w:tcPr>
          <w:p w14:paraId="635ECDC1" w14:textId="77777777" w:rsidR="00802F8D" w:rsidRPr="008743FD" w:rsidRDefault="00802F8D" w:rsidP="00DC6923">
            <w:pPr>
              <w:spacing w:line="360" w:lineRule="auto"/>
              <w:jc w:val="both"/>
              <w:rPr>
                <w:color w:val="000000" w:themeColor="text1"/>
              </w:rPr>
            </w:pPr>
            <w:r w:rsidRPr="008743FD">
              <w:rPr>
                <w:color w:val="000000" w:themeColor="text1"/>
              </w:rPr>
              <w:t>2V – 5.5V</w:t>
            </w:r>
          </w:p>
        </w:tc>
        <w:tc>
          <w:tcPr>
            <w:tcW w:w="2410" w:type="dxa"/>
          </w:tcPr>
          <w:p w14:paraId="47085DBF" w14:textId="77777777" w:rsidR="00802F8D" w:rsidRPr="008743FD" w:rsidRDefault="00802F8D" w:rsidP="00DC6923">
            <w:pPr>
              <w:spacing w:line="360" w:lineRule="auto"/>
              <w:jc w:val="both"/>
              <w:rPr>
                <w:color w:val="000000" w:themeColor="text1"/>
              </w:rPr>
            </w:pPr>
            <w:r w:rsidRPr="008743FD">
              <w:rPr>
                <w:color w:val="000000" w:themeColor="text1"/>
              </w:rPr>
              <w:t>2V – 5.5V</w:t>
            </w:r>
          </w:p>
        </w:tc>
        <w:tc>
          <w:tcPr>
            <w:tcW w:w="2188" w:type="dxa"/>
          </w:tcPr>
          <w:p w14:paraId="27015329" w14:textId="77777777" w:rsidR="00802F8D" w:rsidRPr="008743FD" w:rsidRDefault="00802F8D" w:rsidP="00DC6923">
            <w:pPr>
              <w:spacing w:line="360" w:lineRule="auto"/>
              <w:jc w:val="both"/>
              <w:rPr>
                <w:color w:val="000000" w:themeColor="text1"/>
              </w:rPr>
            </w:pPr>
            <w:r w:rsidRPr="008743FD">
              <w:rPr>
                <w:color w:val="000000" w:themeColor="text1"/>
              </w:rPr>
              <w:t>2V – 5.5V</w:t>
            </w:r>
          </w:p>
        </w:tc>
      </w:tr>
      <w:tr w:rsidR="00802F8D" w:rsidRPr="008743FD" w14:paraId="4C819305" w14:textId="77777777" w:rsidTr="00DC6923">
        <w:tc>
          <w:tcPr>
            <w:tcW w:w="2518" w:type="dxa"/>
          </w:tcPr>
          <w:p w14:paraId="4925D9B4" w14:textId="77777777" w:rsidR="00802F8D" w:rsidRPr="008743FD" w:rsidRDefault="00802F8D" w:rsidP="00DC6923">
            <w:pPr>
              <w:spacing w:line="360" w:lineRule="auto"/>
              <w:jc w:val="both"/>
              <w:rPr>
                <w:b/>
                <w:color w:val="000000" w:themeColor="text1"/>
              </w:rPr>
            </w:pPr>
            <w:r w:rsidRPr="008743FD">
              <w:rPr>
                <w:b/>
                <w:color w:val="000000" w:themeColor="text1"/>
              </w:rPr>
              <w:t>Operating frequency</w:t>
            </w:r>
          </w:p>
        </w:tc>
        <w:tc>
          <w:tcPr>
            <w:tcW w:w="2126" w:type="dxa"/>
          </w:tcPr>
          <w:p w14:paraId="4C1DA4A2" w14:textId="77777777" w:rsidR="00802F8D" w:rsidRPr="008743FD" w:rsidRDefault="00802F8D" w:rsidP="00DC6923">
            <w:pPr>
              <w:spacing w:line="360" w:lineRule="auto"/>
              <w:jc w:val="both"/>
              <w:rPr>
                <w:color w:val="000000" w:themeColor="text1"/>
              </w:rPr>
            </w:pPr>
            <w:r w:rsidRPr="008743FD">
              <w:rPr>
                <w:color w:val="000000" w:themeColor="text1"/>
              </w:rPr>
              <w:t>0 to 20MHz</w:t>
            </w:r>
          </w:p>
        </w:tc>
        <w:tc>
          <w:tcPr>
            <w:tcW w:w="2410" w:type="dxa"/>
          </w:tcPr>
          <w:p w14:paraId="2841B751" w14:textId="77777777" w:rsidR="00802F8D" w:rsidRPr="008743FD" w:rsidRDefault="00802F8D" w:rsidP="00DC6923">
            <w:pPr>
              <w:spacing w:line="360" w:lineRule="auto"/>
              <w:jc w:val="both"/>
              <w:rPr>
                <w:color w:val="000000" w:themeColor="text1"/>
              </w:rPr>
            </w:pPr>
            <w:r w:rsidRPr="008743FD">
              <w:rPr>
                <w:color w:val="000000" w:themeColor="text1"/>
              </w:rPr>
              <w:t>0 to 20MHz</w:t>
            </w:r>
          </w:p>
        </w:tc>
        <w:tc>
          <w:tcPr>
            <w:tcW w:w="2188" w:type="dxa"/>
          </w:tcPr>
          <w:p w14:paraId="7C225771" w14:textId="77777777" w:rsidR="00802F8D" w:rsidRPr="008743FD" w:rsidRDefault="00802F8D" w:rsidP="00DC6923">
            <w:pPr>
              <w:spacing w:line="360" w:lineRule="auto"/>
              <w:jc w:val="both"/>
              <w:rPr>
                <w:color w:val="000000" w:themeColor="text1"/>
              </w:rPr>
            </w:pPr>
            <w:r w:rsidRPr="008743FD">
              <w:rPr>
                <w:color w:val="000000" w:themeColor="text1"/>
              </w:rPr>
              <w:t>0 to 40MHz</w:t>
            </w:r>
          </w:p>
        </w:tc>
      </w:tr>
      <w:tr w:rsidR="00802F8D" w:rsidRPr="008743FD" w14:paraId="62BB433B" w14:textId="77777777" w:rsidTr="00DC6923">
        <w:tc>
          <w:tcPr>
            <w:tcW w:w="2518" w:type="dxa"/>
          </w:tcPr>
          <w:p w14:paraId="21F20228" w14:textId="77777777" w:rsidR="00802F8D" w:rsidRPr="008743FD" w:rsidRDefault="00802F8D" w:rsidP="00DC6923">
            <w:pPr>
              <w:spacing w:line="360" w:lineRule="auto"/>
              <w:jc w:val="both"/>
              <w:rPr>
                <w:b/>
                <w:color w:val="000000" w:themeColor="text1"/>
              </w:rPr>
            </w:pPr>
            <w:r w:rsidRPr="008743FD">
              <w:rPr>
                <w:b/>
                <w:color w:val="000000" w:themeColor="text1"/>
              </w:rPr>
              <w:t>Inbuilt ADC</w:t>
            </w:r>
          </w:p>
        </w:tc>
        <w:tc>
          <w:tcPr>
            <w:tcW w:w="2126" w:type="dxa"/>
          </w:tcPr>
          <w:p w14:paraId="5C497C1D" w14:textId="77777777" w:rsidR="00802F8D" w:rsidRPr="008743FD" w:rsidRDefault="00802F8D" w:rsidP="00DC6923">
            <w:pPr>
              <w:spacing w:line="360" w:lineRule="auto"/>
              <w:jc w:val="both"/>
              <w:rPr>
                <w:color w:val="000000" w:themeColor="text1"/>
              </w:rPr>
            </w:pPr>
            <w:r w:rsidRPr="008743FD">
              <w:rPr>
                <w:color w:val="000000" w:themeColor="text1"/>
              </w:rPr>
              <w:t>8</w:t>
            </w:r>
          </w:p>
        </w:tc>
        <w:tc>
          <w:tcPr>
            <w:tcW w:w="2410" w:type="dxa"/>
          </w:tcPr>
          <w:p w14:paraId="0A2B5E99" w14:textId="77777777" w:rsidR="00802F8D" w:rsidRPr="008743FD" w:rsidRDefault="00802F8D" w:rsidP="00DC6923">
            <w:pPr>
              <w:spacing w:line="360" w:lineRule="auto"/>
              <w:jc w:val="both"/>
              <w:rPr>
                <w:color w:val="000000" w:themeColor="text1"/>
              </w:rPr>
            </w:pPr>
            <w:r w:rsidRPr="008743FD">
              <w:rPr>
                <w:color w:val="000000" w:themeColor="text1"/>
              </w:rPr>
              <w:t>8</w:t>
            </w:r>
          </w:p>
        </w:tc>
        <w:tc>
          <w:tcPr>
            <w:tcW w:w="2188" w:type="dxa"/>
          </w:tcPr>
          <w:p w14:paraId="3CD8C2F0" w14:textId="77777777" w:rsidR="00802F8D" w:rsidRPr="008743FD" w:rsidRDefault="00802F8D" w:rsidP="00DC6923">
            <w:pPr>
              <w:spacing w:line="360" w:lineRule="auto"/>
              <w:jc w:val="both"/>
              <w:rPr>
                <w:color w:val="000000" w:themeColor="text1"/>
              </w:rPr>
            </w:pPr>
            <w:r w:rsidRPr="008743FD">
              <w:rPr>
                <w:color w:val="000000" w:themeColor="text1"/>
              </w:rPr>
              <w:t>13</w:t>
            </w:r>
          </w:p>
        </w:tc>
      </w:tr>
      <w:tr w:rsidR="00802F8D" w:rsidRPr="008743FD" w14:paraId="2C106038" w14:textId="77777777" w:rsidTr="00DC6923">
        <w:tc>
          <w:tcPr>
            <w:tcW w:w="2518" w:type="dxa"/>
          </w:tcPr>
          <w:p w14:paraId="450F2AAA" w14:textId="77777777" w:rsidR="00802F8D" w:rsidRPr="008743FD" w:rsidRDefault="00802F8D" w:rsidP="00DC6923">
            <w:pPr>
              <w:spacing w:line="360" w:lineRule="auto"/>
              <w:jc w:val="both"/>
              <w:rPr>
                <w:b/>
                <w:color w:val="000000" w:themeColor="text1"/>
              </w:rPr>
            </w:pPr>
            <w:r w:rsidRPr="008743FD">
              <w:rPr>
                <w:b/>
                <w:color w:val="000000" w:themeColor="text1"/>
              </w:rPr>
              <w:t>ADC bits</w:t>
            </w:r>
          </w:p>
        </w:tc>
        <w:tc>
          <w:tcPr>
            <w:tcW w:w="2126" w:type="dxa"/>
          </w:tcPr>
          <w:p w14:paraId="71E49BBD" w14:textId="77777777" w:rsidR="00802F8D" w:rsidRPr="008743FD" w:rsidRDefault="00802F8D" w:rsidP="00DC6923">
            <w:pPr>
              <w:spacing w:line="360" w:lineRule="auto"/>
              <w:jc w:val="both"/>
              <w:rPr>
                <w:color w:val="000000" w:themeColor="text1"/>
              </w:rPr>
            </w:pPr>
            <w:r w:rsidRPr="008743FD">
              <w:rPr>
                <w:color w:val="000000" w:themeColor="text1"/>
              </w:rPr>
              <w:t>10</w:t>
            </w:r>
          </w:p>
        </w:tc>
        <w:tc>
          <w:tcPr>
            <w:tcW w:w="2410" w:type="dxa"/>
          </w:tcPr>
          <w:p w14:paraId="6A3795A6" w14:textId="77777777" w:rsidR="00802F8D" w:rsidRPr="008743FD" w:rsidRDefault="00802F8D" w:rsidP="00DC6923">
            <w:pPr>
              <w:spacing w:line="360" w:lineRule="auto"/>
              <w:jc w:val="both"/>
              <w:rPr>
                <w:color w:val="000000" w:themeColor="text1"/>
              </w:rPr>
            </w:pPr>
            <w:r w:rsidRPr="008743FD">
              <w:rPr>
                <w:color w:val="000000" w:themeColor="text1"/>
              </w:rPr>
              <w:t>10</w:t>
            </w:r>
          </w:p>
        </w:tc>
        <w:tc>
          <w:tcPr>
            <w:tcW w:w="2188" w:type="dxa"/>
          </w:tcPr>
          <w:p w14:paraId="7174E209" w14:textId="77777777" w:rsidR="00802F8D" w:rsidRPr="008743FD" w:rsidRDefault="00802F8D" w:rsidP="00DC6923">
            <w:pPr>
              <w:spacing w:line="360" w:lineRule="auto"/>
              <w:jc w:val="both"/>
              <w:rPr>
                <w:color w:val="000000" w:themeColor="text1"/>
              </w:rPr>
            </w:pPr>
            <w:r w:rsidRPr="008743FD">
              <w:rPr>
                <w:color w:val="000000" w:themeColor="text1"/>
              </w:rPr>
              <w:t>10</w:t>
            </w:r>
          </w:p>
        </w:tc>
      </w:tr>
      <w:tr w:rsidR="00802F8D" w:rsidRPr="008743FD" w14:paraId="513A3BCE" w14:textId="77777777" w:rsidTr="00DC6923">
        <w:tc>
          <w:tcPr>
            <w:tcW w:w="2518" w:type="dxa"/>
          </w:tcPr>
          <w:p w14:paraId="0B47FC05" w14:textId="77777777" w:rsidR="00802F8D" w:rsidRPr="008743FD" w:rsidRDefault="00802F8D" w:rsidP="00DC6923">
            <w:pPr>
              <w:spacing w:line="360" w:lineRule="auto"/>
              <w:jc w:val="both"/>
              <w:rPr>
                <w:b/>
                <w:color w:val="000000" w:themeColor="text1"/>
              </w:rPr>
            </w:pPr>
            <w:r w:rsidRPr="008743FD">
              <w:rPr>
                <w:b/>
                <w:color w:val="000000" w:themeColor="text1"/>
              </w:rPr>
              <w:t>No of timers(8/16)</w:t>
            </w:r>
          </w:p>
        </w:tc>
        <w:tc>
          <w:tcPr>
            <w:tcW w:w="2126" w:type="dxa"/>
          </w:tcPr>
          <w:p w14:paraId="639BFDB8" w14:textId="77777777" w:rsidR="00802F8D" w:rsidRPr="008743FD" w:rsidRDefault="00802F8D" w:rsidP="00DC6923">
            <w:pPr>
              <w:spacing w:line="360" w:lineRule="auto"/>
              <w:jc w:val="both"/>
              <w:rPr>
                <w:color w:val="000000" w:themeColor="text1"/>
              </w:rPr>
            </w:pPr>
            <w:r w:rsidRPr="008743FD">
              <w:rPr>
                <w:color w:val="000000" w:themeColor="text1"/>
              </w:rPr>
              <w:t>1/1</w:t>
            </w:r>
          </w:p>
        </w:tc>
        <w:tc>
          <w:tcPr>
            <w:tcW w:w="2410" w:type="dxa"/>
          </w:tcPr>
          <w:p w14:paraId="726154A2" w14:textId="77777777" w:rsidR="00802F8D" w:rsidRPr="008743FD" w:rsidRDefault="00802F8D" w:rsidP="00802F8D">
            <w:pPr>
              <w:spacing w:line="360" w:lineRule="auto"/>
              <w:rPr>
                <w:color w:val="000000" w:themeColor="text1"/>
              </w:rPr>
            </w:pPr>
            <w:r w:rsidRPr="008743FD">
              <w:rPr>
                <w:color w:val="000000" w:themeColor="text1"/>
              </w:rPr>
              <w:t>3/0</w:t>
            </w:r>
          </w:p>
        </w:tc>
        <w:tc>
          <w:tcPr>
            <w:tcW w:w="2188" w:type="dxa"/>
          </w:tcPr>
          <w:p w14:paraId="1AF8AE0F" w14:textId="77777777" w:rsidR="00802F8D" w:rsidRPr="008743FD" w:rsidRDefault="00802F8D" w:rsidP="00DC6923">
            <w:pPr>
              <w:spacing w:line="360" w:lineRule="auto"/>
              <w:jc w:val="both"/>
              <w:rPr>
                <w:color w:val="000000" w:themeColor="text1"/>
              </w:rPr>
            </w:pPr>
            <w:r w:rsidRPr="008743FD">
              <w:rPr>
                <w:color w:val="000000" w:themeColor="text1"/>
              </w:rPr>
              <w:t>1/3</w:t>
            </w:r>
          </w:p>
        </w:tc>
      </w:tr>
      <w:tr w:rsidR="00802F8D" w:rsidRPr="008743FD" w14:paraId="0901C0EB" w14:textId="77777777" w:rsidTr="00DC6923">
        <w:tc>
          <w:tcPr>
            <w:tcW w:w="2518" w:type="dxa"/>
          </w:tcPr>
          <w:p w14:paraId="42153D2E" w14:textId="77777777" w:rsidR="00802F8D" w:rsidRPr="008743FD" w:rsidRDefault="00802F8D" w:rsidP="00DC6923">
            <w:pPr>
              <w:spacing w:line="360" w:lineRule="auto"/>
              <w:jc w:val="both"/>
              <w:rPr>
                <w:b/>
                <w:color w:val="000000" w:themeColor="text1"/>
              </w:rPr>
            </w:pPr>
            <w:r w:rsidRPr="008743FD">
              <w:rPr>
                <w:b/>
                <w:color w:val="000000" w:themeColor="text1"/>
              </w:rPr>
              <w:t>Prog Memory</w:t>
            </w:r>
          </w:p>
        </w:tc>
        <w:tc>
          <w:tcPr>
            <w:tcW w:w="2126" w:type="dxa"/>
          </w:tcPr>
          <w:p w14:paraId="43D8E467" w14:textId="77777777" w:rsidR="00802F8D" w:rsidRPr="008743FD" w:rsidRDefault="00802F8D" w:rsidP="00DC6923">
            <w:pPr>
              <w:spacing w:line="360" w:lineRule="auto"/>
              <w:jc w:val="both"/>
              <w:rPr>
                <w:color w:val="000000" w:themeColor="text1"/>
              </w:rPr>
            </w:pPr>
            <w:r w:rsidRPr="008743FD">
              <w:rPr>
                <w:color w:val="000000" w:themeColor="text1"/>
              </w:rPr>
              <w:t>4K</w:t>
            </w:r>
          </w:p>
        </w:tc>
        <w:tc>
          <w:tcPr>
            <w:tcW w:w="2410" w:type="dxa"/>
          </w:tcPr>
          <w:p w14:paraId="72BF2353" w14:textId="77777777" w:rsidR="00802F8D" w:rsidRPr="008743FD" w:rsidRDefault="00802F8D" w:rsidP="00DC6923">
            <w:pPr>
              <w:spacing w:line="360" w:lineRule="auto"/>
              <w:jc w:val="both"/>
              <w:rPr>
                <w:color w:val="000000" w:themeColor="text1"/>
              </w:rPr>
            </w:pPr>
            <w:r w:rsidRPr="008743FD">
              <w:rPr>
                <w:color w:val="000000" w:themeColor="text1"/>
              </w:rPr>
              <w:t>8K</w:t>
            </w:r>
          </w:p>
        </w:tc>
        <w:tc>
          <w:tcPr>
            <w:tcW w:w="2188" w:type="dxa"/>
          </w:tcPr>
          <w:p w14:paraId="29BB142D" w14:textId="77777777" w:rsidR="00802F8D" w:rsidRPr="008743FD" w:rsidRDefault="00802F8D" w:rsidP="00DC6923">
            <w:pPr>
              <w:spacing w:line="360" w:lineRule="auto"/>
              <w:jc w:val="both"/>
              <w:rPr>
                <w:color w:val="000000" w:themeColor="text1"/>
              </w:rPr>
            </w:pPr>
            <w:r w:rsidRPr="008743FD">
              <w:rPr>
                <w:color w:val="000000" w:themeColor="text1"/>
              </w:rPr>
              <w:t>32K</w:t>
            </w:r>
            <w:r>
              <w:rPr>
                <w:color w:val="000000" w:themeColor="text1"/>
              </w:rPr>
              <w:t>B</w:t>
            </w:r>
          </w:p>
        </w:tc>
      </w:tr>
      <w:tr w:rsidR="00802F8D" w:rsidRPr="008743FD" w14:paraId="7900EB7F" w14:textId="77777777" w:rsidTr="00DC6923">
        <w:tc>
          <w:tcPr>
            <w:tcW w:w="2518" w:type="dxa"/>
          </w:tcPr>
          <w:p w14:paraId="23529E30" w14:textId="77777777" w:rsidR="00802F8D" w:rsidRPr="008743FD" w:rsidRDefault="00802F8D" w:rsidP="00DC6923">
            <w:pPr>
              <w:spacing w:line="360" w:lineRule="auto"/>
              <w:jc w:val="both"/>
              <w:rPr>
                <w:b/>
                <w:color w:val="000000" w:themeColor="text1"/>
              </w:rPr>
            </w:pPr>
            <w:r w:rsidRPr="008743FD">
              <w:rPr>
                <w:b/>
                <w:color w:val="000000" w:themeColor="text1"/>
              </w:rPr>
              <w:t>Data memory</w:t>
            </w:r>
          </w:p>
        </w:tc>
        <w:tc>
          <w:tcPr>
            <w:tcW w:w="2126" w:type="dxa"/>
          </w:tcPr>
          <w:p w14:paraId="338B4E5C" w14:textId="77777777" w:rsidR="00802F8D" w:rsidRPr="008743FD" w:rsidRDefault="00802F8D" w:rsidP="00DC6923">
            <w:pPr>
              <w:spacing w:line="360" w:lineRule="auto"/>
              <w:jc w:val="both"/>
              <w:rPr>
                <w:color w:val="000000" w:themeColor="text1"/>
              </w:rPr>
            </w:pPr>
            <w:r w:rsidRPr="008743FD">
              <w:rPr>
                <w:color w:val="000000" w:themeColor="text1"/>
              </w:rPr>
              <w:t>256(SRAM),256(EEPROM)</w:t>
            </w:r>
          </w:p>
        </w:tc>
        <w:tc>
          <w:tcPr>
            <w:tcW w:w="2410" w:type="dxa"/>
          </w:tcPr>
          <w:p w14:paraId="0249FEBC" w14:textId="77777777" w:rsidR="00802F8D" w:rsidRPr="008743FD" w:rsidRDefault="00802F8D" w:rsidP="00DC6923">
            <w:pPr>
              <w:spacing w:line="360" w:lineRule="auto"/>
              <w:jc w:val="both"/>
              <w:rPr>
                <w:color w:val="000000" w:themeColor="text1"/>
              </w:rPr>
            </w:pPr>
            <w:r w:rsidRPr="008743FD">
              <w:rPr>
                <w:color w:val="000000" w:themeColor="text1"/>
              </w:rPr>
              <w:t>368(SRAM),256(EEPROM)</w:t>
            </w:r>
          </w:p>
        </w:tc>
        <w:tc>
          <w:tcPr>
            <w:tcW w:w="2188" w:type="dxa"/>
          </w:tcPr>
          <w:p w14:paraId="6BBE2792" w14:textId="77777777" w:rsidR="00802F8D" w:rsidRPr="008743FD" w:rsidRDefault="00802F8D" w:rsidP="00DC6923">
            <w:pPr>
              <w:spacing w:line="360" w:lineRule="auto"/>
              <w:jc w:val="both"/>
              <w:rPr>
                <w:color w:val="000000" w:themeColor="text1"/>
              </w:rPr>
            </w:pPr>
            <w:r w:rsidRPr="008743FD">
              <w:rPr>
                <w:color w:val="000000" w:themeColor="text1"/>
              </w:rPr>
              <w:t>1536(SRAM),256(EEPROM)</w:t>
            </w:r>
          </w:p>
        </w:tc>
      </w:tr>
    </w:tbl>
    <w:p w14:paraId="335767CA" w14:textId="77777777" w:rsidR="00802F8D" w:rsidRDefault="00802F8D" w:rsidP="00802F8D">
      <w:pPr>
        <w:autoSpaceDE w:val="0"/>
        <w:autoSpaceDN w:val="0"/>
        <w:adjustRightInd w:val="0"/>
        <w:spacing w:line="360" w:lineRule="auto"/>
        <w:jc w:val="both"/>
        <w:rPr>
          <w:rFonts w:cs="TimesNewRomanPS-BoldMT"/>
          <w:b/>
          <w:bCs/>
          <w:sz w:val="28"/>
          <w:szCs w:val="28"/>
        </w:rPr>
      </w:pPr>
    </w:p>
    <w:p w14:paraId="3B358594" w14:textId="77777777" w:rsidR="00802F8D" w:rsidRDefault="00802F8D" w:rsidP="00802F8D">
      <w:pPr>
        <w:spacing w:line="360" w:lineRule="auto"/>
        <w:jc w:val="both"/>
        <w:rPr>
          <w:color w:val="000000" w:themeColor="text1"/>
        </w:rPr>
      </w:pPr>
      <w:r>
        <w:rPr>
          <w:color w:val="000000" w:themeColor="text1"/>
        </w:rPr>
        <w:tab/>
        <w:t>F</w:t>
      </w:r>
      <w:r w:rsidRPr="008743FD">
        <w:rPr>
          <w:color w:val="000000" w:themeColor="text1"/>
        </w:rPr>
        <w:t xml:space="preserve">rom this comparison we are </w:t>
      </w:r>
      <w:r>
        <w:rPr>
          <w:color w:val="000000" w:themeColor="text1"/>
        </w:rPr>
        <w:t>selecting the PIC18F4520</w:t>
      </w:r>
      <w:r w:rsidRPr="008743FD">
        <w:rPr>
          <w:color w:val="000000" w:themeColor="text1"/>
        </w:rPr>
        <w:t xml:space="preserve"> microcontroller as it</w:t>
      </w:r>
      <w:r>
        <w:rPr>
          <w:color w:val="000000" w:themeColor="text1"/>
        </w:rPr>
        <w:t xml:space="preserve"> </w:t>
      </w:r>
      <w:r w:rsidRPr="008743FD">
        <w:rPr>
          <w:color w:val="000000" w:themeColor="text1"/>
        </w:rPr>
        <w:t>is satisfying our project requirements such</w:t>
      </w:r>
      <w:r>
        <w:rPr>
          <w:color w:val="000000" w:themeColor="text1"/>
        </w:rPr>
        <w:t xml:space="preserve"> as high pin count, data memory, EEPROM .</w:t>
      </w:r>
    </w:p>
    <w:p w14:paraId="0F524666" w14:textId="77777777" w:rsidR="00086096" w:rsidRDefault="00086096" w:rsidP="00802F8D">
      <w:pPr>
        <w:spacing w:line="360" w:lineRule="auto"/>
        <w:jc w:val="both"/>
        <w:rPr>
          <w:color w:val="000000" w:themeColor="text1"/>
        </w:rPr>
      </w:pPr>
    </w:p>
    <w:p w14:paraId="62638368" w14:textId="77777777" w:rsidR="00086096" w:rsidRPr="008743FD" w:rsidRDefault="00086096" w:rsidP="00086096">
      <w:pPr>
        <w:spacing w:line="360" w:lineRule="auto"/>
        <w:jc w:val="both"/>
        <w:rPr>
          <w:color w:val="000000" w:themeColor="text1"/>
        </w:rPr>
      </w:pPr>
      <w:r w:rsidRPr="00086096">
        <w:rPr>
          <w:rFonts w:cs="TimesNewRomanPS-BoldMT"/>
          <w:b/>
          <w:bCs/>
          <w:sz w:val="28"/>
          <w:szCs w:val="28"/>
        </w:rPr>
        <w:t>4.2</w:t>
      </w:r>
      <w:r>
        <w:rPr>
          <w:rFonts w:cs="TimesNewRomanPS-BoldMT"/>
          <w:bCs/>
          <w:sz w:val="28"/>
          <w:szCs w:val="28"/>
        </w:rPr>
        <w:t xml:space="preserve"> </w:t>
      </w:r>
      <w:r w:rsidRPr="008743FD">
        <w:rPr>
          <w:b/>
          <w:color w:val="000000" w:themeColor="text1"/>
        </w:rPr>
        <w:t>RESET CIRCUIT</w:t>
      </w:r>
      <w:r w:rsidRPr="008743FD">
        <w:rPr>
          <w:color w:val="000000" w:themeColor="text1"/>
        </w:rPr>
        <w:t>:</w:t>
      </w:r>
    </w:p>
    <w:p w14:paraId="1EB50A25" w14:textId="77777777" w:rsidR="00086096" w:rsidRPr="008743FD" w:rsidRDefault="00086096" w:rsidP="00086096">
      <w:pPr>
        <w:spacing w:line="360" w:lineRule="auto"/>
        <w:jc w:val="both"/>
        <w:rPr>
          <w:color w:val="000000" w:themeColor="text1"/>
        </w:rPr>
      </w:pPr>
      <w:r>
        <w:rPr>
          <w:color w:val="000000" w:themeColor="text1"/>
        </w:rPr>
        <w:tab/>
      </w:r>
      <w:r w:rsidRPr="008743FD">
        <w:rPr>
          <w:color w:val="000000" w:themeColor="text1"/>
        </w:rPr>
        <w:t>We are connecting an RC circuit to the MCLR (pin1) of the microcontroller (18f4520)</w:t>
      </w:r>
      <w:r>
        <w:rPr>
          <w:color w:val="000000" w:themeColor="text1"/>
        </w:rPr>
        <w:t>.The resistor value from the datasheet is 4.7kohm</w:t>
      </w:r>
      <w:r w:rsidRPr="008743FD">
        <w:rPr>
          <w:color w:val="000000" w:themeColor="text1"/>
        </w:rPr>
        <w:t>. The PIC has an active low reset</w:t>
      </w:r>
      <w:r>
        <w:rPr>
          <w:color w:val="000000" w:themeColor="text1"/>
        </w:rPr>
        <w:t>.</w:t>
      </w:r>
    </w:p>
    <w:p w14:paraId="2252ED5B" w14:textId="77777777" w:rsidR="00086096" w:rsidRPr="008743FD" w:rsidRDefault="00086096" w:rsidP="00086096">
      <w:pPr>
        <w:spacing w:line="360" w:lineRule="auto"/>
        <w:jc w:val="both"/>
        <w:rPr>
          <w:color w:val="000000" w:themeColor="text1"/>
        </w:rPr>
      </w:pPr>
    </w:p>
    <w:p w14:paraId="62689393" w14:textId="77777777" w:rsidR="00086096" w:rsidRPr="008743FD" w:rsidRDefault="00086096" w:rsidP="00086096">
      <w:pPr>
        <w:tabs>
          <w:tab w:val="left" w:pos="7215"/>
        </w:tabs>
        <w:spacing w:line="360" w:lineRule="auto"/>
        <w:jc w:val="both"/>
        <w:rPr>
          <w:b/>
          <w:color w:val="000000" w:themeColor="text1"/>
        </w:rPr>
      </w:pPr>
      <w:r>
        <w:rPr>
          <w:b/>
          <w:color w:val="000000" w:themeColor="text1"/>
        </w:rPr>
        <w:t xml:space="preserve">4.3 </w:t>
      </w:r>
      <w:r w:rsidRPr="008743FD">
        <w:rPr>
          <w:b/>
          <w:color w:val="000000" w:themeColor="text1"/>
        </w:rPr>
        <w:t xml:space="preserve">CRYSTAL CIRCUIT:  </w:t>
      </w:r>
      <w:r>
        <w:rPr>
          <w:b/>
          <w:color w:val="000000" w:themeColor="text1"/>
        </w:rPr>
        <w:tab/>
      </w:r>
    </w:p>
    <w:p w14:paraId="60F24E3C" w14:textId="77777777" w:rsidR="00086096" w:rsidRPr="008743FD" w:rsidRDefault="00086096" w:rsidP="00086096">
      <w:pPr>
        <w:spacing w:line="360" w:lineRule="auto"/>
        <w:jc w:val="both"/>
        <w:rPr>
          <w:color w:val="000000" w:themeColor="text1"/>
        </w:rPr>
      </w:pPr>
      <w:r>
        <w:rPr>
          <w:color w:val="000000" w:themeColor="text1"/>
        </w:rPr>
        <w:tab/>
      </w:r>
      <w:r w:rsidRPr="008743FD">
        <w:rPr>
          <w:color w:val="000000" w:themeColor="text1"/>
        </w:rPr>
        <w:t>Here we are connecting two capacitors which are basically of values 1</w:t>
      </w:r>
      <w:r>
        <w:rPr>
          <w:color w:val="000000" w:themeColor="text1"/>
        </w:rPr>
        <w:t>00</w:t>
      </w:r>
      <w:r w:rsidRPr="008743FD">
        <w:rPr>
          <w:color w:val="000000" w:themeColor="text1"/>
        </w:rPr>
        <w:t>pF each. In other words to give a pure square wave to the microcontroller. Basic rule for placing the crystal on the board is that it should be as close as possible to avoid any interference   in the clock.</w:t>
      </w:r>
    </w:p>
    <w:p w14:paraId="4AB039D9" w14:textId="77777777" w:rsidR="00802F8D" w:rsidRDefault="00802F8D"/>
    <w:p w14:paraId="65A822CE" w14:textId="77777777" w:rsidR="00214F0D" w:rsidRDefault="00214F0D" w:rsidP="00214F0D">
      <w:pPr>
        <w:spacing w:line="360" w:lineRule="auto"/>
        <w:jc w:val="both"/>
        <w:rPr>
          <w:b/>
          <w:color w:val="000000" w:themeColor="text1"/>
        </w:rPr>
      </w:pPr>
    </w:p>
    <w:p w14:paraId="7E4C2507" w14:textId="77777777" w:rsidR="00214F0D" w:rsidRPr="00D86CC2" w:rsidRDefault="00214F0D" w:rsidP="00214F0D">
      <w:pPr>
        <w:spacing w:line="360" w:lineRule="auto"/>
        <w:jc w:val="both"/>
        <w:rPr>
          <w:b/>
          <w:color w:val="000000" w:themeColor="text1"/>
          <w:sz w:val="28"/>
          <w:szCs w:val="28"/>
        </w:rPr>
      </w:pPr>
      <w:r>
        <w:rPr>
          <w:b/>
          <w:color w:val="000000" w:themeColor="text1"/>
          <w:sz w:val="28"/>
          <w:szCs w:val="28"/>
        </w:rPr>
        <w:lastRenderedPageBreak/>
        <w:t>4.4</w:t>
      </w:r>
      <w:r w:rsidRPr="00D86CC2">
        <w:rPr>
          <w:b/>
          <w:color w:val="000000" w:themeColor="text1"/>
          <w:sz w:val="28"/>
          <w:szCs w:val="28"/>
        </w:rPr>
        <w:t xml:space="preserve"> POWER BUDGET:</w:t>
      </w:r>
    </w:p>
    <w:p w14:paraId="4A3588D6" w14:textId="77777777" w:rsidR="00214F0D" w:rsidRPr="008743FD" w:rsidRDefault="00214F0D" w:rsidP="00214F0D">
      <w:pPr>
        <w:spacing w:line="360" w:lineRule="auto"/>
        <w:jc w:val="both"/>
        <w:rPr>
          <w:color w:val="000000" w:themeColor="text1"/>
        </w:rPr>
      </w:pPr>
      <w:r w:rsidRPr="00D86CC2">
        <w:rPr>
          <w:color w:val="000000" w:themeColor="text1"/>
        </w:rPr>
        <w:t>C</w:t>
      </w:r>
      <w:r w:rsidR="00260C73">
        <w:rPr>
          <w:color w:val="000000" w:themeColor="text1"/>
        </w:rPr>
        <w:t xml:space="preserve">URRENT REQUIREMENTS OF VARIOUS </w:t>
      </w:r>
      <w:r w:rsidRPr="00D86CC2">
        <w:rPr>
          <w:color w:val="000000" w:themeColor="text1"/>
        </w:rPr>
        <w:t>COMPONENTS</w:t>
      </w:r>
      <w:r w:rsidRPr="008743FD">
        <w:rPr>
          <w:color w:val="000000" w:themeColor="text1"/>
        </w:rPr>
        <w:t xml:space="preserve">    </w:t>
      </w:r>
      <w:r>
        <w:rPr>
          <w:color w:val="000000" w:themeColor="text1"/>
        </w:rPr>
        <w:t xml:space="preserve">         </w:t>
      </w:r>
    </w:p>
    <w:p w14:paraId="02CF46FF" w14:textId="77777777" w:rsidR="00214F0D" w:rsidRPr="008743FD" w:rsidRDefault="00260C73" w:rsidP="00214F0D">
      <w:pPr>
        <w:spacing w:line="360" w:lineRule="auto"/>
        <w:jc w:val="both"/>
        <w:rPr>
          <w:color w:val="000000" w:themeColor="text1"/>
        </w:rPr>
      </w:pPr>
      <w:r>
        <w:rPr>
          <w:color w:val="000000" w:themeColor="text1"/>
        </w:rPr>
        <w:t>PIC</w:t>
      </w:r>
      <w:r w:rsidR="00214F0D" w:rsidRPr="008743FD">
        <w:rPr>
          <w:color w:val="000000" w:themeColor="text1"/>
        </w:rPr>
        <w:t>18F4520             =25mA</w:t>
      </w:r>
    </w:p>
    <w:p w14:paraId="64E36287" w14:textId="77777777" w:rsidR="00214F0D" w:rsidRPr="008743FD" w:rsidRDefault="00260C73" w:rsidP="00214F0D">
      <w:pPr>
        <w:spacing w:line="360" w:lineRule="auto"/>
        <w:jc w:val="both"/>
        <w:rPr>
          <w:color w:val="000000" w:themeColor="text1"/>
        </w:rPr>
      </w:pPr>
      <w:r>
        <w:rPr>
          <w:color w:val="000000" w:themeColor="text1"/>
        </w:rPr>
        <w:t>LCD</w:t>
      </w:r>
      <w:r w:rsidR="00214F0D" w:rsidRPr="008743FD">
        <w:rPr>
          <w:color w:val="000000" w:themeColor="text1"/>
        </w:rPr>
        <w:t xml:space="preserve">             </w:t>
      </w:r>
      <w:r w:rsidR="00214F0D">
        <w:rPr>
          <w:color w:val="000000" w:themeColor="text1"/>
        </w:rPr>
        <w:t xml:space="preserve">              =</w:t>
      </w:r>
      <w:r w:rsidR="00214F0D" w:rsidRPr="008743FD">
        <w:rPr>
          <w:color w:val="000000" w:themeColor="text1"/>
        </w:rPr>
        <w:t>5</w:t>
      </w:r>
      <w:r w:rsidR="00214F0D">
        <w:rPr>
          <w:color w:val="000000" w:themeColor="text1"/>
        </w:rPr>
        <w:t>0</w:t>
      </w:r>
      <w:r w:rsidR="00214F0D" w:rsidRPr="008743FD">
        <w:rPr>
          <w:color w:val="000000" w:themeColor="text1"/>
        </w:rPr>
        <w:t>mA</w:t>
      </w:r>
    </w:p>
    <w:p w14:paraId="0247B03D" w14:textId="77777777" w:rsidR="00214F0D" w:rsidRDefault="00260C73" w:rsidP="00214F0D">
      <w:pPr>
        <w:spacing w:line="360" w:lineRule="auto"/>
        <w:jc w:val="both"/>
        <w:rPr>
          <w:color w:val="000000" w:themeColor="text1"/>
        </w:rPr>
      </w:pPr>
      <w:r>
        <w:rPr>
          <w:color w:val="000000" w:themeColor="text1"/>
        </w:rPr>
        <w:t>LM</w:t>
      </w:r>
      <w:r w:rsidR="00214F0D">
        <w:rPr>
          <w:color w:val="000000" w:themeColor="text1"/>
        </w:rPr>
        <w:t>7805                    =5</w:t>
      </w:r>
      <w:r w:rsidR="00214F0D" w:rsidRPr="008743FD">
        <w:rPr>
          <w:color w:val="000000" w:themeColor="text1"/>
        </w:rPr>
        <w:t>mA</w:t>
      </w:r>
    </w:p>
    <w:p w14:paraId="1340BA74" w14:textId="77777777" w:rsidR="00214F0D" w:rsidRDefault="00260C73" w:rsidP="00214F0D">
      <w:pPr>
        <w:spacing w:line="360" w:lineRule="auto"/>
        <w:jc w:val="both"/>
        <w:rPr>
          <w:color w:val="000000" w:themeColor="text1"/>
        </w:rPr>
      </w:pPr>
      <w:r>
        <w:rPr>
          <w:color w:val="000000" w:themeColor="text1"/>
        </w:rPr>
        <w:t>R</w:t>
      </w:r>
      <w:r w:rsidR="00D52FC1">
        <w:rPr>
          <w:color w:val="000000" w:themeColor="text1"/>
        </w:rPr>
        <w:t xml:space="preserve">esistors       </w:t>
      </w:r>
      <w:r w:rsidR="00D52FC1">
        <w:rPr>
          <w:color w:val="000000" w:themeColor="text1"/>
        </w:rPr>
        <w:tab/>
        <w:t xml:space="preserve">          = 22*8</w:t>
      </w:r>
    </w:p>
    <w:p w14:paraId="353DA0A7" w14:textId="77777777" w:rsidR="00214F0D" w:rsidRDefault="00D52FC1" w:rsidP="00214F0D">
      <w:pPr>
        <w:spacing w:line="360" w:lineRule="auto"/>
        <w:jc w:val="both"/>
        <w:rPr>
          <w:color w:val="000000" w:themeColor="text1"/>
        </w:rPr>
      </w:pPr>
      <w:r>
        <w:rPr>
          <w:color w:val="000000" w:themeColor="text1"/>
        </w:rPr>
        <w:t xml:space="preserve"> </w:t>
      </w:r>
      <w:r>
        <w:rPr>
          <w:color w:val="000000" w:themeColor="text1"/>
        </w:rPr>
        <w:tab/>
      </w:r>
      <w:r>
        <w:rPr>
          <w:color w:val="000000" w:themeColor="text1"/>
        </w:rPr>
        <w:tab/>
        <w:t xml:space="preserve">          =176</w:t>
      </w:r>
      <w:r w:rsidR="00214F0D">
        <w:rPr>
          <w:color w:val="000000" w:themeColor="text1"/>
        </w:rPr>
        <w:t xml:space="preserve"> mA  </w:t>
      </w:r>
    </w:p>
    <w:p w14:paraId="1848ED1A" w14:textId="77777777" w:rsidR="00D52FC1" w:rsidRDefault="00D52FC1" w:rsidP="00214F0D">
      <w:pPr>
        <w:spacing w:line="360" w:lineRule="auto"/>
        <w:jc w:val="both"/>
        <w:rPr>
          <w:color w:val="000000" w:themeColor="text1"/>
        </w:rPr>
      </w:pPr>
      <w:r>
        <w:rPr>
          <w:color w:val="000000" w:themeColor="text1"/>
        </w:rPr>
        <w:t>Latch                         =1A</w:t>
      </w:r>
    </w:p>
    <w:p w14:paraId="40BCCE65" w14:textId="77777777" w:rsidR="00D52FC1" w:rsidRDefault="00260C73" w:rsidP="00214F0D">
      <w:pPr>
        <w:spacing w:line="360" w:lineRule="auto"/>
        <w:jc w:val="both"/>
        <w:rPr>
          <w:color w:val="000000" w:themeColor="text1"/>
        </w:rPr>
      </w:pPr>
      <w:r>
        <w:rPr>
          <w:color w:val="000000" w:themeColor="text1"/>
        </w:rPr>
        <w:t>LM</w:t>
      </w:r>
      <w:r w:rsidR="00D52FC1">
        <w:rPr>
          <w:color w:val="000000" w:themeColor="text1"/>
        </w:rPr>
        <w:t>317                       =5mA</w:t>
      </w:r>
    </w:p>
    <w:p w14:paraId="2646CB44" w14:textId="77777777" w:rsidR="004D7B67" w:rsidRDefault="004D7B67" w:rsidP="00214F0D">
      <w:pPr>
        <w:spacing w:line="360" w:lineRule="auto"/>
        <w:jc w:val="both"/>
        <w:rPr>
          <w:color w:val="000000" w:themeColor="text1"/>
        </w:rPr>
      </w:pPr>
      <w:r>
        <w:rPr>
          <w:color w:val="000000" w:themeColor="text1"/>
        </w:rPr>
        <w:t>Relay                         =35mA*2</w:t>
      </w:r>
    </w:p>
    <w:p w14:paraId="04F0A9A0" w14:textId="77777777" w:rsidR="004D7B67" w:rsidRDefault="004D7B67" w:rsidP="00214F0D">
      <w:pPr>
        <w:spacing w:line="360" w:lineRule="auto"/>
        <w:jc w:val="both"/>
        <w:rPr>
          <w:color w:val="000000" w:themeColor="text1"/>
        </w:rPr>
      </w:pPr>
      <w:r>
        <w:rPr>
          <w:color w:val="000000" w:themeColor="text1"/>
        </w:rPr>
        <w:t xml:space="preserve">                                  =70mA</w:t>
      </w:r>
    </w:p>
    <w:p w14:paraId="1FA82243" w14:textId="77777777" w:rsidR="00214F0D" w:rsidRDefault="004D7B67" w:rsidP="00214F0D">
      <w:pPr>
        <w:spacing w:line="360" w:lineRule="auto"/>
        <w:jc w:val="both"/>
        <w:rPr>
          <w:color w:val="000000" w:themeColor="text1"/>
        </w:rPr>
      </w:pPr>
      <w:r>
        <w:rPr>
          <w:color w:val="000000" w:themeColor="text1"/>
        </w:rPr>
        <w:t>Total current             =1.3*2</w:t>
      </w:r>
    </w:p>
    <w:p w14:paraId="10373497" w14:textId="77777777" w:rsidR="00214F0D" w:rsidRDefault="004D7B67" w:rsidP="00214F0D">
      <w:pPr>
        <w:spacing w:line="360" w:lineRule="auto"/>
        <w:jc w:val="both"/>
        <w:rPr>
          <w:color w:val="000000" w:themeColor="text1"/>
        </w:rPr>
      </w:pPr>
      <w:r>
        <w:rPr>
          <w:color w:val="000000" w:themeColor="text1"/>
        </w:rPr>
        <w:tab/>
      </w:r>
      <w:r>
        <w:rPr>
          <w:color w:val="000000" w:themeColor="text1"/>
        </w:rPr>
        <w:tab/>
        <w:t xml:space="preserve">           =2.6A</w:t>
      </w:r>
    </w:p>
    <w:p w14:paraId="30E94CF0" w14:textId="77777777" w:rsidR="00214F0D" w:rsidRDefault="00214F0D" w:rsidP="00214F0D">
      <w:pPr>
        <w:spacing w:line="360" w:lineRule="auto"/>
        <w:jc w:val="both"/>
        <w:rPr>
          <w:color w:val="000000" w:themeColor="text1"/>
        </w:rPr>
      </w:pPr>
      <w:r>
        <w:rPr>
          <w:color w:val="000000" w:themeColor="text1"/>
        </w:rPr>
        <w:t xml:space="preserve">           </w:t>
      </w:r>
      <w:r w:rsidR="004D7B67">
        <w:rPr>
          <w:color w:val="000000" w:themeColor="text1"/>
        </w:rPr>
        <w:t xml:space="preserve">                    Approx=3</w:t>
      </w:r>
      <w:r>
        <w:rPr>
          <w:color w:val="000000" w:themeColor="text1"/>
        </w:rPr>
        <w:t>A</w:t>
      </w:r>
    </w:p>
    <w:p w14:paraId="013962FE" w14:textId="77777777" w:rsidR="00214F0D" w:rsidRPr="008743FD" w:rsidRDefault="00214F0D" w:rsidP="00214F0D">
      <w:pPr>
        <w:spacing w:line="360" w:lineRule="auto"/>
        <w:jc w:val="both"/>
        <w:rPr>
          <w:color w:val="000000" w:themeColor="text1"/>
        </w:rPr>
      </w:pPr>
      <w:r>
        <w:rPr>
          <w:color w:val="000000" w:themeColor="text1"/>
        </w:rPr>
        <w:tab/>
      </w:r>
      <w:r>
        <w:rPr>
          <w:color w:val="000000" w:themeColor="text1"/>
        </w:rPr>
        <w:tab/>
      </w:r>
      <w:r>
        <w:rPr>
          <w:color w:val="000000" w:themeColor="text1"/>
        </w:rPr>
        <w:tab/>
      </w:r>
    </w:p>
    <w:p w14:paraId="1197488C" w14:textId="77777777" w:rsidR="00214F0D" w:rsidRPr="008743FD" w:rsidRDefault="00214F0D" w:rsidP="00214F0D">
      <w:pPr>
        <w:spacing w:line="360" w:lineRule="auto"/>
        <w:jc w:val="both"/>
        <w:rPr>
          <w:b/>
          <w:color w:val="000000" w:themeColor="text1"/>
        </w:rPr>
      </w:pPr>
      <w:r>
        <w:rPr>
          <w:b/>
          <w:color w:val="000000" w:themeColor="text1"/>
        </w:rPr>
        <w:t xml:space="preserve">VOLTAGE REQUIREMENT = </w:t>
      </w:r>
      <w:r w:rsidR="00260C73">
        <w:rPr>
          <w:b/>
          <w:color w:val="000000" w:themeColor="text1"/>
        </w:rPr>
        <w:t>5V,12V</w:t>
      </w:r>
    </w:p>
    <w:p w14:paraId="73C6E505" w14:textId="77777777" w:rsidR="00214F0D" w:rsidRDefault="004E4256" w:rsidP="00214F0D">
      <w:pPr>
        <w:spacing w:line="360" w:lineRule="auto"/>
        <w:jc w:val="both"/>
        <w:rPr>
          <w:color w:val="000000" w:themeColor="text1"/>
        </w:rPr>
      </w:pPr>
      <w:r>
        <w:rPr>
          <w:color w:val="000000" w:themeColor="text1"/>
        </w:rPr>
        <w:t>Total power require=1.5</w:t>
      </w:r>
      <w:r w:rsidR="00214F0D">
        <w:rPr>
          <w:color w:val="000000" w:themeColor="text1"/>
        </w:rPr>
        <w:t>W</w:t>
      </w:r>
      <w:r w:rsidR="00260C73">
        <w:rPr>
          <w:color w:val="000000" w:themeColor="text1"/>
        </w:rPr>
        <w:t xml:space="preserve"> (for 5V</w:t>
      </w:r>
      <w:r>
        <w:rPr>
          <w:color w:val="000000" w:themeColor="text1"/>
        </w:rPr>
        <w:t>)</w:t>
      </w:r>
      <w:r w:rsidR="004D7B67">
        <w:rPr>
          <w:color w:val="000000" w:themeColor="text1"/>
        </w:rPr>
        <w:t>,</w:t>
      </w:r>
      <w:r w:rsidR="00260C73">
        <w:rPr>
          <w:color w:val="000000" w:themeColor="text1"/>
        </w:rPr>
        <w:t xml:space="preserve">  </w:t>
      </w:r>
      <w:r>
        <w:rPr>
          <w:color w:val="000000" w:themeColor="text1"/>
        </w:rPr>
        <w:t>12W</w:t>
      </w:r>
      <w:r w:rsidR="00260C73">
        <w:rPr>
          <w:color w:val="000000" w:themeColor="text1"/>
        </w:rPr>
        <w:t xml:space="preserve"> </w:t>
      </w:r>
      <w:r>
        <w:rPr>
          <w:color w:val="000000" w:themeColor="text1"/>
        </w:rPr>
        <w:t xml:space="preserve">(for </w:t>
      </w:r>
      <w:r w:rsidR="00260C73">
        <w:rPr>
          <w:color w:val="000000" w:themeColor="text1"/>
        </w:rPr>
        <w:t>12V</w:t>
      </w:r>
      <w:r>
        <w:rPr>
          <w:color w:val="000000" w:themeColor="text1"/>
        </w:rPr>
        <w:t>)</w:t>
      </w:r>
    </w:p>
    <w:p w14:paraId="304CE512" w14:textId="77777777" w:rsidR="00214F0D" w:rsidRDefault="00214F0D" w:rsidP="00214F0D">
      <w:pPr>
        <w:spacing w:line="360" w:lineRule="auto"/>
        <w:jc w:val="both"/>
        <w:rPr>
          <w:color w:val="000000" w:themeColor="text1"/>
        </w:rPr>
      </w:pPr>
    </w:p>
    <w:p w14:paraId="10FCA328" w14:textId="77777777" w:rsidR="00214F0D" w:rsidRDefault="00214F0D" w:rsidP="00214F0D">
      <w:pPr>
        <w:spacing w:line="360" w:lineRule="auto"/>
        <w:jc w:val="both"/>
        <w:rPr>
          <w:color w:val="000000" w:themeColor="text1"/>
        </w:rPr>
      </w:pPr>
    </w:p>
    <w:p w14:paraId="470BF12D" w14:textId="77777777" w:rsidR="00214F0D" w:rsidRPr="00260C73" w:rsidRDefault="00214F0D" w:rsidP="00214F0D">
      <w:pPr>
        <w:autoSpaceDE w:val="0"/>
        <w:autoSpaceDN w:val="0"/>
        <w:adjustRightInd w:val="0"/>
        <w:spacing w:line="360" w:lineRule="auto"/>
        <w:ind w:firstLine="720"/>
        <w:jc w:val="center"/>
        <w:rPr>
          <w:rFonts w:asciiTheme="majorHAnsi" w:hAnsiTheme="majorHAnsi"/>
          <w:b/>
          <w:sz w:val="28"/>
          <w:szCs w:val="28"/>
        </w:rPr>
      </w:pPr>
      <w:r w:rsidRPr="00260C73">
        <w:rPr>
          <w:rFonts w:asciiTheme="majorHAnsi" w:hAnsiTheme="majorHAnsi"/>
          <w:b/>
          <w:sz w:val="28"/>
          <w:szCs w:val="28"/>
        </w:rPr>
        <w:t>5. SOFTWARE DESIGN ASPECT</w:t>
      </w:r>
    </w:p>
    <w:p w14:paraId="3030154E" w14:textId="77777777" w:rsidR="00214F0D" w:rsidRPr="00260C73" w:rsidRDefault="00214F0D" w:rsidP="00214F0D">
      <w:pPr>
        <w:rPr>
          <w:b/>
          <w:sz w:val="28"/>
          <w:szCs w:val="28"/>
        </w:rPr>
      </w:pPr>
      <w:r w:rsidRPr="00260C73">
        <w:rPr>
          <w:b/>
          <w:sz w:val="28"/>
          <w:szCs w:val="28"/>
        </w:rPr>
        <w:t>5.1 MikroC</w:t>
      </w:r>
    </w:p>
    <w:p w14:paraId="3FAE0F87" w14:textId="77777777" w:rsidR="00214F0D" w:rsidRPr="00EF3BCF" w:rsidRDefault="00214F0D" w:rsidP="00214F0D"/>
    <w:p w14:paraId="13967EBE" w14:textId="77777777" w:rsidR="00214F0D" w:rsidRPr="00EF3BCF" w:rsidRDefault="00214F0D" w:rsidP="00214F0D">
      <w:pPr>
        <w:spacing w:line="360" w:lineRule="auto"/>
        <w:ind w:firstLine="720"/>
        <w:jc w:val="both"/>
      </w:pPr>
      <w:r w:rsidRPr="00EF3BCF">
        <w:t>For the designing of the whole software part of this project we have used MikroC software. The MikroC software combines project management, make facilities, source code editing, program debugging, and complete simulation in one powerful environment. This platform is easy-to-use and allows for such software to be written in C programming language and to be simulated on computer before loading onto the microcontroller.</w:t>
      </w:r>
    </w:p>
    <w:p w14:paraId="0F890A8E" w14:textId="77777777" w:rsidR="00214F0D" w:rsidRDefault="00214F0D" w:rsidP="00214F0D">
      <w:pPr>
        <w:spacing w:line="360" w:lineRule="auto"/>
        <w:jc w:val="both"/>
      </w:pPr>
    </w:p>
    <w:p w14:paraId="1766A0A9" w14:textId="77777777" w:rsidR="006F1099" w:rsidRDefault="006F1099" w:rsidP="00214F0D">
      <w:pPr>
        <w:spacing w:line="360" w:lineRule="auto"/>
        <w:jc w:val="both"/>
        <w:rPr>
          <w:b/>
          <w:sz w:val="28"/>
          <w:szCs w:val="28"/>
        </w:rPr>
      </w:pPr>
    </w:p>
    <w:p w14:paraId="572E3A47" w14:textId="77777777" w:rsidR="006F1099" w:rsidRDefault="006F1099" w:rsidP="00214F0D">
      <w:pPr>
        <w:spacing w:line="360" w:lineRule="auto"/>
        <w:jc w:val="both"/>
        <w:rPr>
          <w:b/>
          <w:sz w:val="28"/>
          <w:szCs w:val="28"/>
        </w:rPr>
      </w:pPr>
    </w:p>
    <w:p w14:paraId="237E8931" w14:textId="77777777" w:rsidR="006F1099" w:rsidRDefault="006F1099" w:rsidP="00214F0D">
      <w:pPr>
        <w:spacing w:line="360" w:lineRule="auto"/>
        <w:jc w:val="both"/>
        <w:rPr>
          <w:b/>
          <w:sz w:val="28"/>
          <w:szCs w:val="28"/>
        </w:rPr>
      </w:pPr>
    </w:p>
    <w:p w14:paraId="4861D6A5" w14:textId="77777777" w:rsidR="00260C73" w:rsidRDefault="00214F0D" w:rsidP="00214F0D">
      <w:pPr>
        <w:spacing w:line="360" w:lineRule="auto"/>
        <w:jc w:val="both"/>
        <w:rPr>
          <w:b/>
          <w:sz w:val="28"/>
          <w:szCs w:val="28"/>
        </w:rPr>
      </w:pPr>
      <w:r w:rsidRPr="00AD0D94">
        <w:rPr>
          <w:b/>
          <w:sz w:val="28"/>
          <w:szCs w:val="28"/>
        </w:rPr>
        <w:lastRenderedPageBreak/>
        <w:t>5.1.1 Algorithm</w:t>
      </w:r>
      <w:r>
        <w:rPr>
          <w:b/>
          <w:sz w:val="28"/>
          <w:szCs w:val="28"/>
        </w:rPr>
        <w:t xml:space="preserve">:  </w:t>
      </w:r>
    </w:p>
    <w:p w14:paraId="6C745A78" w14:textId="77777777" w:rsidR="00214F0D" w:rsidRDefault="00260C73" w:rsidP="00214F0D">
      <w:pPr>
        <w:spacing w:line="360" w:lineRule="auto"/>
        <w:jc w:val="both"/>
        <w:rPr>
          <w:b/>
          <w:sz w:val="28"/>
          <w:szCs w:val="28"/>
        </w:rPr>
      </w:pPr>
      <w:r>
        <w:rPr>
          <w:b/>
          <w:sz w:val="28"/>
          <w:szCs w:val="28"/>
        </w:rPr>
        <w:t>S</w:t>
      </w:r>
      <w:r w:rsidR="00214F0D">
        <w:rPr>
          <w:b/>
          <w:sz w:val="28"/>
          <w:szCs w:val="28"/>
        </w:rPr>
        <w:t>teps-</w:t>
      </w:r>
    </w:p>
    <w:p w14:paraId="46BFA854" w14:textId="77777777" w:rsidR="00214F0D" w:rsidRPr="00DA168C" w:rsidRDefault="00214F0D" w:rsidP="00214F0D">
      <w:pPr>
        <w:pStyle w:val="ListParagraph"/>
        <w:numPr>
          <w:ilvl w:val="0"/>
          <w:numId w:val="5"/>
        </w:numPr>
        <w:spacing w:line="360" w:lineRule="auto"/>
        <w:jc w:val="both"/>
      </w:pPr>
      <w:r w:rsidRPr="00DA168C">
        <w:t>Select mode (identify or learn)</w:t>
      </w:r>
    </w:p>
    <w:p w14:paraId="41A9665F" w14:textId="77777777" w:rsidR="00214F0D" w:rsidRPr="00DA168C" w:rsidRDefault="00260C73" w:rsidP="00214F0D">
      <w:pPr>
        <w:pStyle w:val="ListParagraph"/>
        <w:numPr>
          <w:ilvl w:val="0"/>
          <w:numId w:val="5"/>
        </w:numPr>
        <w:spacing w:line="360" w:lineRule="auto"/>
        <w:jc w:val="both"/>
      </w:pPr>
      <w:r>
        <w:t>Learn mode:</w:t>
      </w:r>
      <w:r w:rsidR="00214F0D" w:rsidRPr="00DA168C">
        <w:t>- using one light source at a time record the output of phototransistor for each source.</w:t>
      </w:r>
    </w:p>
    <w:p w14:paraId="1AC92BC5" w14:textId="77777777" w:rsidR="00214F0D" w:rsidRDefault="00214F0D" w:rsidP="00214F0D">
      <w:pPr>
        <w:pStyle w:val="ListParagraph"/>
        <w:numPr>
          <w:ilvl w:val="0"/>
          <w:numId w:val="5"/>
        </w:numPr>
        <w:spacing w:line="360" w:lineRule="auto"/>
        <w:jc w:val="both"/>
      </w:pPr>
      <w:r>
        <w:t>Use these values as a database for identify mode.</w:t>
      </w:r>
    </w:p>
    <w:p w14:paraId="32A0F591" w14:textId="77777777" w:rsidR="00214F0D" w:rsidRDefault="00260C73" w:rsidP="00214F0D">
      <w:pPr>
        <w:pStyle w:val="ListParagraph"/>
        <w:numPr>
          <w:ilvl w:val="0"/>
          <w:numId w:val="5"/>
        </w:numPr>
        <w:spacing w:line="360" w:lineRule="auto"/>
        <w:jc w:val="both"/>
      </w:pPr>
      <w:r>
        <w:t>Identify mode:-</w:t>
      </w:r>
      <w:r w:rsidR="00214F0D">
        <w:t xml:space="preserve"> using the same sequence of light sources as in learn mode record the output for each wavelength.</w:t>
      </w:r>
    </w:p>
    <w:p w14:paraId="63F97CB6" w14:textId="77777777" w:rsidR="00214F0D" w:rsidRDefault="00260C73" w:rsidP="00214F0D">
      <w:pPr>
        <w:pStyle w:val="ListParagraph"/>
        <w:numPr>
          <w:ilvl w:val="0"/>
          <w:numId w:val="5"/>
        </w:numPr>
        <w:spacing w:line="360" w:lineRule="auto"/>
        <w:jc w:val="both"/>
      </w:pPr>
      <w:r>
        <w:t>C</w:t>
      </w:r>
      <w:r w:rsidR="00214F0D">
        <w:t>ompare the values in identify mode those found in learn mode.</w:t>
      </w:r>
    </w:p>
    <w:p w14:paraId="7532456E" w14:textId="77777777" w:rsidR="00214F0D" w:rsidRPr="00DA168C" w:rsidRDefault="00260C73" w:rsidP="00214F0D">
      <w:pPr>
        <w:pStyle w:val="ListParagraph"/>
        <w:numPr>
          <w:ilvl w:val="0"/>
          <w:numId w:val="5"/>
        </w:numPr>
        <w:spacing w:line="360" w:lineRule="auto"/>
        <w:jc w:val="both"/>
      </w:pPr>
      <w:r>
        <w:t>A</w:t>
      </w:r>
      <w:r w:rsidR="00214F0D">
        <w:t xml:space="preserve">ccording to these values display the identified fluid name on LCD. </w:t>
      </w:r>
    </w:p>
    <w:p w14:paraId="249E7BB5" w14:textId="77777777" w:rsidR="00214F0D" w:rsidRDefault="00214F0D" w:rsidP="00214F0D">
      <w:pPr>
        <w:spacing w:line="360" w:lineRule="auto"/>
        <w:jc w:val="both"/>
        <w:rPr>
          <w:b/>
          <w:sz w:val="28"/>
          <w:szCs w:val="28"/>
        </w:rPr>
      </w:pPr>
    </w:p>
    <w:p w14:paraId="6EFC9436" w14:textId="77777777" w:rsidR="00214F0D" w:rsidRPr="00E33342" w:rsidRDefault="00214F0D" w:rsidP="00214F0D">
      <w:pPr>
        <w:spacing w:line="360" w:lineRule="auto"/>
        <w:jc w:val="both"/>
        <w:rPr>
          <w:b/>
          <w:sz w:val="28"/>
          <w:szCs w:val="28"/>
        </w:rPr>
      </w:pPr>
      <w:r w:rsidRPr="00E33342">
        <w:rPr>
          <w:b/>
          <w:sz w:val="28"/>
          <w:szCs w:val="28"/>
        </w:rPr>
        <w:t>5.2 PROTEUS (VERSION 8.0)</w:t>
      </w:r>
    </w:p>
    <w:p w14:paraId="6ACEC411" w14:textId="77777777" w:rsidR="00214F0D" w:rsidRPr="00EF3BCF" w:rsidRDefault="00214F0D" w:rsidP="006F1099">
      <w:pPr>
        <w:spacing w:line="360" w:lineRule="auto"/>
        <w:ind w:firstLine="720"/>
        <w:jc w:val="both"/>
      </w:pPr>
      <w:r w:rsidRPr="00EF3BCF">
        <w:t xml:space="preserve">ISIS provides the development environment for PROTEUS VSM revolutionary interactive system level simulator. This product combines mixed mode circuit simulation, microprocessor models and interactive component models to allow the simulation of complete micro-controller based design. ISIS provides the means to enter the design in the first place, the architecture for real time interactive simulation and a system for managing the source and the object code associated with each project. In addition the number of graph objects can be placed in the </w:t>
      </w:r>
      <w:proofErr w:type="spellStart"/>
      <w:r w:rsidRPr="00EF3BCF">
        <w:t>scematic</w:t>
      </w:r>
      <w:proofErr w:type="spellEnd"/>
      <w:r w:rsidRPr="00EF3BCF">
        <w:t xml:space="preserve"> to enable conventional time, frequency and swept variable simulation to be </w:t>
      </w:r>
      <w:proofErr w:type="spellStart"/>
      <w:r w:rsidRPr="00EF3BCF">
        <w:t>prformed</w:t>
      </w:r>
      <w:proofErr w:type="spellEnd"/>
      <w:r w:rsidRPr="00EF3BCF">
        <w:t>.</w:t>
      </w:r>
    </w:p>
    <w:p w14:paraId="1944A21C" w14:textId="77777777" w:rsidR="00214F0D" w:rsidRDefault="00214F0D" w:rsidP="00214F0D">
      <w:pPr>
        <w:spacing w:line="360" w:lineRule="auto"/>
        <w:jc w:val="both"/>
        <w:rPr>
          <w:rFonts w:asciiTheme="majorHAnsi" w:hAnsiTheme="majorHAnsi"/>
          <w:sz w:val="32"/>
          <w:szCs w:val="32"/>
        </w:rPr>
      </w:pPr>
    </w:p>
    <w:p w14:paraId="790BCF3B" w14:textId="77777777" w:rsidR="00214F0D" w:rsidRDefault="00214F0D" w:rsidP="00214F0D">
      <w:pPr>
        <w:spacing w:line="360" w:lineRule="auto"/>
        <w:jc w:val="both"/>
        <w:rPr>
          <w:color w:val="4F4F4F"/>
          <w:shd w:val="clear" w:color="auto" w:fill="FFFFFF"/>
        </w:rPr>
      </w:pPr>
      <w:r>
        <w:rPr>
          <w:b/>
          <w:sz w:val="28"/>
          <w:szCs w:val="28"/>
        </w:rPr>
        <w:t>5.3 Altium designer (13.2)</w:t>
      </w:r>
      <w:r w:rsidRPr="00D360D5">
        <w:rPr>
          <w:color w:val="4F4F4F"/>
          <w:shd w:val="clear" w:color="auto" w:fill="FFFFFF"/>
        </w:rPr>
        <w:t xml:space="preserve"> </w:t>
      </w:r>
    </w:p>
    <w:p w14:paraId="5519FA13" w14:textId="77777777" w:rsidR="00064A3A" w:rsidRDefault="00214F0D" w:rsidP="00214F0D">
      <w:pPr>
        <w:spacing w:line="360" w:lineRule="auto"/>
        <w:jc w:val="both"/>
      </w:pPr>
      <w:r>
        <w:tab/>
        <w:t xml:space="preserve">Altium designer software was used for PCB designing. </w:t>
      </w:r>
      <w:r w:rsidRPr="00D360D5">
        <w:t>Altium Designer is productivity focused electronics design software for professionals, incorporating unified stress-free schematic and Printed Circuit Board CAD functions with design verification, validation and formal release and reuse capabilities. Altium Designer is powerful and flexible, making it much easier to do highly constrained PCB designs faster. By keeping the schematic and PCB in sync, all design domains share a common interface increasing usability and reducing effort.</w:t>
      </w:r>
    </w:p>
    <w:p w14:paraId="609B9D9E" w14:textId="77777777" w:rsidR="00064A3A" w:rsidRDefault="00064A3A" w:rsidP="00214F0D">
      <w:pPr>
        <w:spacing w:line="360" w:lineRule="auto"/>
        <w:jc w:val="both"/>
        <w:rPr>
          <w:b/>
          <w:sz w:val="32"/>
          <w:szCs w:val="32"/>
        </w:rPr>
      </w:pPr>
    </w:p>
    <w:p w14:paraId="4CFA93C2" w14:textId="77777777" w:rsidR="00064A3A" w:rsidRDefault="00064A3A" w:rsidP="00214F0D">
      <w:pPr>
        <w:spacing w:line="360" w:lineRule="auto"/>
        <w:jc w:val="both"/>
        <w:rPr>
          <w:b/>
          <w:sz w:val="32"/>
          <w:szCs w:val="32"/>
        </w:rPr>
      </w:pPr>
    </w:p>
    <w:p w14:paraId="44035FC1" w14:textId="77777777" w:rsidR="00064A3A" w:rsidRDefault="00410FE2" w:rsidP="00410FE2">
      <w:pPr>
        <w:spacing w:line="360" w:lineRule="auto"/>
        <w:ind w:left="360"/>
        <w:jc w:val="both"/>
        <w:rPr>
          <w:b/>
          <w:sz w:val="32"/>
          <w:szCs w:val="32"/>
        </w:rPr>
      </w:pPr>
      <w:r>
        <w:rPr>
          <w:b/>
          <w:sz w:val="32"/>
          <w:szCs w:val="32"/>
        </w:rPr>
        <w:t>6.</w:t>
      </w:r>
      <w:r w:rsidR="005F6CDE">
        <w:rPr>
          <w:b/>
          <w:sz w:val="32"/>
          <w:szCs w:val="32"/>
        </w:rPr>
        <w:t>Circuit D</w:t>
      </w:r>
      <w:r w:rsidR="00064A3A" w:rsidRPr="00410FE2">
        <w:rPr>
          <w:b/>
          <w:sz w:val="32"/>
          <w:szCs w:val="32"/>
        </w:rPr>
        <w:t>iagram</w:t>
      </w:r>
    </w:p>
    <w:p w14:paraId="507D46A1" w14:textId="77777777" w:rsidR="00410FE2" w:rsidRPr="00410FE2" w:rsidRDefault="005F6CDE" w:rsidP="00410FE2">
      <w:pPr>
        <w:spacing w:line="360" w:lineRule="auto"/>
        <w:ind w:left="360"/>
        <w:jc w:val="both"/>
        <w:rPr>
          <w:b/>
          <w:sz w:val="32"/>
          <w:szCs w:val="32"/>
        </w:rPr>
      </w:pPr>
      <w:r>
        <w:rPr>
          <w:b/>
          <w:sz w:val="32"/>
          <w:szCs w:val="32"/>
        </w:rPr>
        <w:t>a)Door L</w:t>
      </w:r>
      <w:r w:rsidR="00410FE2">
        <w:rPr>
          <w:b/>
          <w:sz w:val="32"/>
          <w:szCs w:val="32"/>
        </w:rPr>
        <w:t>ocking</w:t>
      </w:r>
      <w:r>
        <w:rPr>
          <w:b/>
          <w:sz w:val="32"/>
          <w:szCs w:val="32"/>
        </w:rPr>
        <w:t xml:space="preserve"> System</w:t>
      </w:r>
    </w:p>
    <w:p w14:paraId="710B6E52" w14:textId="77777777" w:rsidR="00410FE2" w:rsidRDefault="00410FE2" w:rsidP="00410FE2">
      <w:pPr>
        <w:pStyle w:val="ListParagraph"/>
        <w:spacing w:line="360" w:lineRule="auto"/>
        <w:jc w:val="both"/>
      </w:pPr>
    </w:p>
    <w:p w14:paraId="5E9425D7" w14:textId="77777777" w:rsidR="00064A3A" w:rsidRDefault="00214F0D" w:rsidP="00214F0D">
      <w:pPr>
        <w:spacing w:line="360" w:lineRule="auto"/>
        <w:jc w:val="both"/>
        <w:rPr>
          <w:rStyle w:val="apple-converted-space"/>
          <w:rFonts w:ascii="OpenSans-Regular" w:hAnsi="OpenSans-Regular"/>
          <w:color w:val="4F4F4F"/>
          <w:sz w:val="21"/>
          <w:szCs w:val="21"/>
          <w:shd w:val="clear" w:color="auto" w:fill="FFFFFF"/>
        </w:rPr>
      </w:pPr>
      <w:r>
        <w:rPr>
          <w:rStyle w:val="apple-converted-space"/>
          <w:rFonts w:ascii="OpenSans-Regular" w:hAnsi="OpenSans-Regular"/>
          <w:color w:val="4F4F4F"/>
          <w:sz w:val="21"/>
          <w:szCs w:val="21"/>
          <w:shd w:val="clear" w:color="auto" w:fill="FFFFFF"/>
        </w:rPr>
        <w:t> </w:t>
      </w:r>
    </w:p>
    <w:p w14:paraId="747C923A" w14:textId="77777777" w:rsidR="00214F0D" w:rsidRDefault="00064A3A" w:rsidP="00214F0D">
      <w:pPr>
        <w:spacing w:line="360" w:lineRule="auto"/>
        <w:jc w:val="both"/>
        <w:rPr>
          <w:rStyle w:val="apple-converted-space"/>
          <w:rFonts w:ascii="OpenSans-Regular" w:hAnsi="OpenSans-Regular"/>
          <w:color w:val="4F4F4F"/>
          <w:sz w:val="21"/>
          <w:szCs w:val="21"/>
          <w:shd w:val="clear" w:color="auto" w:fill="FFFFFF"/>
        </w:rPr>
      </w:pPr>
      <w:r w:rsidRPr="00064A3A">
        <w:rPr>
          <w:rStyle w:val="apple-converted-space"/>
          <w:rFonts w:ascii="OpenSans-Regular" w:hAnsi="OpenSans-Regular"/>
          <w:noProof/>
          <w:color w:val="4F4F4F"/>
          <w:sz w:val="21"/>
          <w:szCs w:val="21"/>
          <w:shd w:val="clear" w:color="auto" w:fill="FFFFFF"/>
          <w:lang w:val="en-US"/>
        </w:rPr>
        <w:drawing>
          <wp:inline distT="0" distB="0" distL="0" distR="0" wp14:anchorId="73C7B0C1" wp14:editId="4ED4D08D">
            <wp:extent cx="6644335" cy="4947590"/>
            <wp:effectExtent l="0" t="838200" r="0" b="824560"/>
            <wp:docPr id="3" name="Picture 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rot="16200000">
                      <a:off x="0" y="0"/>
                      <a:ext cx="6644335" cy="4947590"/>
                    </a:xfrm>
                    <a:prstGeom prst="rect">
                      <a:avLst/>
                    </a:prstGeom>
                    <a:noFill/>
                    <a:ln w="9525">
                      <a:noFill/>
                      <a:miter lim="800000"/>
                      <a:headEnd/>
                      <a:tailEnd/>
                    </a:ln>
                  </pic:spPr>
                </pic:pic>
              </a:graphicData>
            </a:graphic>
          </wp:inline>
        </w:drawing>
      </w:r>
    </w:p>
    <w:p w14:paraId="6A02B534" w14:textId="77777777" w:rsidR="005F6CDE" w:rsidRDefault="005F6CDE" w:rsidP="00214F0D">
      <w:pPr>
        <w:spacing w:line="360" w:lineRule="auto"/>
        <w:jc w:val="both"/>
      </w:pPr>
    </w:p>
    <w:p w14:paraId="04EE68BB" w14:textId="77777777" w:rsidR="00410FE2" w:rsidRPr="005F6CDE" w:rsidRDefault="00410FE2" w:rsidP="00214F0D">
      <w:pPr>
        <w:spacing w:line="360" w:lineRule="auto"/>
        <w:jc w:val="both"/>
        <w:rPr>
          <w:b/>
          <w:sz w:val="28"/>
          <w:szCs w:val="28"/>
        </w:rPr>
      </w:pPr>
      <w:r w:rsidRPr="005F6CDE">
        <w:rPr>
          <w:b/>
          <w:sz w:val="28"/>
          <w:szCs w:val="28"/>
        </w:rPr>
        <w:t>b)</w:t>
      </w:r>
      <w:r w:rsidR="005F6CDE" w:rsidRPr="005F6CDE">
        <w:rPr>
          <w:b/>
          <w:sz w:val="28"/>
          <w:szCs w:val="28"/>
        </w:rPr>
        <w:t>Linear Power S</w:t>
      </w:r>
      <w:r w:rsidRPr="005F6CDE">
        <w:rPr>
          <w:b/>
          <w:sz w:val="28"/>
          <w:szCs w:val="28"/>
        </w:rPr>
        <w:t>upply</w:t>
      </w:r>
    </w:p>
    <w:p w14:paraId="4934836F" w14:textId="77777777" w:rsidR="00410FE2" w:rsidRDefault="00410FE2" w:rsidP="00214F0D">
      <w:pPr>
        <w:spacing w:line="360" w:lineRule="auto"/>
        <w:jc w:val="both"/>
      </w:pPr>
    </w:p>
    <w:p w14:paraId="7EA30752" w14:textId="77777777" w:rsidR="00410FE2" w:rsidRDefault="00410FE2" w:rsidP="00214F0D">
      <w:pPr>
        <w:spacing w:line="360" w:lineRule="auto"/>
        <w:jc w:val="both"/>
      </w:pPr>
    </w:p>
    <w:p w14:paraId="4F5CD85D" w14:textId="77777777" w:rsidR="00410FE2" w:rsidRDefault="00410FE2" w:rsidP="00214F0D">
      <w:pPr>
        <w:spacing w:line="360" w:lineRule="auto"/>
        <w:jc w:val="both"/>
      </w:pPr>
    </w:p>
    <w:p w14:paraId="37E54020" w14:textId="77777777" w:rsidR="00410FE2" w:rsidRDefault="00410FE2" w:rsidP="00214F0D">
      <w:pPr>
        <w:spacing w:line="360" w:lineRule="auto"/>
        <w:jc w:val="both"/>
      </w:pPr>
    </w:p>
    <w:p w14:paraId="70D9EB61" w14:textId="77777777" w:rsidR="00410FE2" w:rsidRPr="00D360D5" w:rsidRDefault="00410FE2" w:rsidP="00214F0D">
      <w:pPr>
        <w:spacing w:line="360" w:lineRule="auto"/>
        <w:jc w:val="both"/>
      </w:pPr>
    </w:p>
    <w:p w14:paraId="7327EDAF" w14:textId="77777777" w:rsidR="00214F0D" w:rsidRPr="00D360D5" w:rsidRDefault="00410FE2" w:rsidP="00214F0D">
      <w:pPr>
        <w:autoSpaceDE w:val="0"/>
        <w:autoSpaceDN w:val="0"/>
        <w:adjustRightInd w:val="0"/>
        <w:spacing w:line="360" w:lineRule="auto"/>
        <w:ind w:firstLine="720"/>
        <w:jc w:val="center"/>
        <w:rPr>
          <w:rFonts w:cs="TimesNewRomanPS-BoldMT"/>
          <w:bCs/>
          <w:sz w:val="32"/>
          <w:szCs w:val="32"/>
        </w:rPr>
      </w:pPr>
      <w:r>
        <w:rPr>
          <w:rFonts w:cs="TimesNewRomanPS-BoldMT"/>
          <w:bCs/>
          <w:noProof/>
          <w:sz w:val="32"/>
          <w:szCs w:val="32"/>
          <w:lang w:val="en-US"/>
        </w:rPr>
        <w:drawing>
          <wp:inline distT="0" distB="0" distL="0" distR="0" wp14:anchorId="5551958D" wp14:editId="35E32461">
            <wp:extent cx="5524500" cy="4223738"/>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5529257" cy="4227375"/>
                    </a:xfrm>
                    <a:prstGeom prst="rect">
                      <a:avLst/>
                    </a:prstGeom>
                    <a:noFill/>
                    <a:ln w="9525">
                      <a:noFill/>
                      <a:miter lim="800000"/>
                      <a:headEnd/>
                      <a:tailEnd/>
                    </a:ln>
                  </pic:spPr>
                </pic:pic>
              </a:graphicData>
            </a:graphic>
          </wp:inline>
        </w:drawing>
      </w:r>
    </w:p>
    <w:p w14:paraId="5DD63FBE" w14:textId="77777777" w:rsidR="00214F0D" w:rsidRDefault="00214F0D" w:rsidP="00214F0D">
      <w:pPr>
        <w:autoSpaceDE w:val="0"/>
        <w:autoSpaceDN w:val="0"/>
        <w:adjustRightInd w:val="0"/>
        <w:spacing w:line="360" w:lineRule="auto"/>
        <w:ind w:firstLine="720"/>
        <w:jc w:val="center"/>
        <w:rPr>
          <w:rFonts w:cs="TimesNewRomanPS-BoldMT"/>
          <w:b/>
          <w:bCs/>
          <w:sz w:val="32"/>
          <w:szCs w:val="32"/>
        </w:rPr>
      </w:pPr>
    </w:p>
    <w:p w14:paraId="7F584EE3" w14:textId="77777777" w:rsidR="00EC223B" w:rsidRDefault="00EC223B" w:rsidP="00214F0D">
      <w:pPr>
        <w:autoSpaceDE w:val="0"/>
        <w:autoSpaceDN w:val="0"/>
        <w:adjustRightInd w:val="0"/>
        <w:spacing w:line="360" w:lineRule="auto"/>
        <w:ind w:firstLine="720"/>
        <w:jc w:val="center"/>
        <w:rPr>
          <w:rFonts w:cs="TimesNewRomanPS-BoldMT"/>
          <w:b/>
          <w:bCs/>
          <w:sz w:val="32"/>
          <w:szCs w:val="32"/>
        </w:rPr>
      </w:pPr>
    </w:p>
    <w:p w14:paraId="79D745C2" w14:textId="77777777" w:rsidR="00EC223B" w:rsidRDefault="00EC223B" w:rsidP="00214F0D">
      <w:pPr>
        <w:autoSpaceDE w:val="0"/>
        <w:autoSpaceDN w:val="0"/>
        <w:adjustRightInd w:val="0"/>
        <w:spacing w:line="360" w:lineRule="auto"/>
        <w:ind w:firstLine="720"/>
        <w:jc w:val="center"/>
        <w:rPr>
          <w:rFonts w:cs="TimesNewRomanPS-BoldMT"/>
          <w:b/>
          <w:bCs/>
          <w:sz w:val="32"/>
          <w:szCs w:val="32"/>
        </w:rPr>
      </w:pPr>
    </w:p>
    <w:p w14:paraId="529C27E0" w14:textId="77777777" w:rsidR="00EC223B" w:rsidRDefault="00EC223B" w:rsidP="00214F0D">
      <w:pPr>
        <w:autoSpaceDE w:val="0"/>
        <w:autoSpaceDN w:val="0"/>
        <w:adjustRightInd w:val="0"/>
        <w:spacing w:line="360" w:lineRule="auto"/>
        <w:ind w:firstLine="720"/>
        <w:jc w:val="center"/>
        <w:rPr>
          <w:rFonts w:cs="TimesNewRomanPS-BoldMT"/>
          <w:b/>
          <w:bCs/>
          <w:sz w:val="32"/>
          <w:szCs w:val="32"/>
        </w:rPr>
      </w:pPr>
    </w:p>
    <w:p w14:paraId="4BB294B7" w14:textId="77777777" w:rsidR="00EC223B" w:rsidRDefault="00EC223B" w:rsidP="00214F0D">
      <w:pPr>
        <w:autoSpaceDE w:val="0"/>
        <w:autoSpaceDN w:val="0"/>
        <w:adjustRightInd w:val="0"/>
        <w:spacing w:line="360" w:lineRule="auto"/>
        <w:ind w:firstLine="720"/>
        <w:jc w:val="center"/>
        <w:rPr>
          <w:rFonts w:cs="TimesNewRomanPS-BoldMT"/>
          <w:b/>
          <w:bCs/>
          <w:sz w:val="32"/>
          <w:szCs w:val="32"/>
        </w:rPr>
      </w:pPr>
    </w:p>
    <w:p w14:paraId="1D00103E" w14:textId="77777777" w:rsidR="00EC223B" w:rsidRDefault="00EC223B" w:rsidP="00214F0D">
      <w:pPr>
        <w:autoSpaceDE w:val="0"/>
        <w:autoSpaceDN w:val="0"/>
        <w:adjustRightInd w:val="0"/>
        <w:spacing w:line="360" w:lineRule="auto"/>
        <w:ind w:firstLine="720"/>
        <w:jc w:val="center"/>
        <w:rPr>
          <w:rFonts w:cs="TimesNewRomanPS-BoldMT"/>
          <w:b/>
          <w:bCs/>
          <w:sz w:val="32"/>
          <w:szCs w:val="32"/>
        </w:rPr>
      </w:pPr>
    </w:p>
    <w:p w14:paraId="267BD33F" w14:textId="77777777" w:rsidR="00214F0D" w:rsidRPr="00EC223B" w:rsidRDefault="00EC223B" w:rsidP="00EC223B">
      <w:pPr>
        <w:pStyle w:val="ListParagraph"/>
        <w:numPr>
          <w:ilvl w:val="0"/>
          <w:numId w:val="5"/>
        </w:numPr>
        <w:autoSpaceDE w:val="0"/>
        <w:autoSpaceDN w:val="0"/>
        <w:adjustRightInd w:val="0"/>
        <w:spacing w:line="360" w:lineRule="auto"/>
        <w:jc w:val="center"/>
        <w:rPr>
          <w:rFonts w:cs="TimesNewRomanPS-BoldMT"/>
          <w:b/>
          <w:bCs/>
          <w:sz w:val="32"/>
          <w:szCs w:val="32"/>
        </w:rPr>
      </w:pPr>
      <w:r w:rsidRPr="00EC223B">
        <w:rPr>
          <w:rFonts w:cs="TimesNewRomanPS-BoldMT"/>
          <w:b/>
          <w:bCs/>
          <w:sz w:val="32"/>
          <w:szCs w:val="32"/>
        </w:rPr>
        <w:lastRenderedPageBreak/>
        <w:t>SIMULATION RESULT</w:t>
      </w:r>
    </w:p>
    <w:p w14:paraId="7763DE9E" w14:textId="77777777" w:rsidR="00EC223B" w:rsidRPr="00EC223B" w:rsidRDefault="00EC223B" w:rsidP="005F6CDE">
      <w:pPr>
        <w:autoSpaceDE w:val="0"/>
        <w:autoSpaceDN w:val="0"/>
        <w:adjustRightInd w:val="0"/>
        <w:spacing w:line="360" w:lineRule="auto"/>
        <w:rPr>
          <w:rFonts w:cs="TimesNewRomanPS-BoldMT"/>
          <w:b/>
          <w:bCs/>
          <w:sz w:val="32"/>
          <w:szCs w:val="32"/>
        </w:rPr>
      </w:pPr>
      <w:r w:rsidRPr="00EC223B">
        <w:rPr>
          <w:rFonts w:cs="TimesNewRomanPS-BoldMT"/>
          <w:b/>
          <w:bCs/>
          <w:noProof/>
          <w:sz w:val="32"/>
          <w:szCs w:val="32"/>
          <w:lang w:val="en-US"/>
        </w:rPr>
        <w:drawing>
          <wp:inline distT="0" distB="0" distL="0" distR="0" wp14:anchorId="65F77521" wp14:editId="61554F4C">
            <wp:extent cx="7303518" cy="5309235"/>
            <wp:effectExtent l="0" t="990600" r="0" b="958215"/>
            <wp:docPr id="7" name="Picture 2" descr="C:\Users\Kaustubh\Desktop\Proteus Image Door Locking 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ustubh\Desktop\Proteus Image Door Locking System.jpg"/>
                    <pic:cNvPicPr>
                      <a:picLocks noChangeAspect="1" noChangeArrowheads="1"/>
                    </pic:cNvPicPr>
                  </pic:nvPicPr>
                  <pic:blipFill>
                    <a:blip r:embed="rId14"/>
                    <a:srcRect/>
                    <a:stretch>
                      <a:fillRect/>
                    </a:stretch>
                  </pic:blipFill>
                  <pic:spPr bwMode="auto">
                    <a:xfrm rot="16200000">
                      <a:off x="0" y="0"/>
                      <a:ext cx="7308384" cy="5312772"/>
                    </a:xfrm>
                    <a:prstGeom prst="rect">
                      <a:avLst/>
                    </a:prstGeom>
                    <a:ln>
                      <a:noFill/>
                    </a:ln>
                    <a:effectLst>
                      <a:softEdge rad="112500"/>
                    </a:effectLst>
                  </pic:spPr>
                </pic:pic>
              </a:graphicData>
            </a:graphic>
          </wp:inline>
        </w:drawing>
      </w:r>
    </w:p>
    <w:p w14:paraId="4D603F38" w14:textId="77777777" w:rsidR="000D7827" w:rsidRDefault="000D7827" w:rsidP="000D7827">
      <w:pPr>
        <w:autoSpaceDE w:val="0"/>
        <w:autoSpaceDN w:val="0"/>
        <w:adjustRightInd w:val="0"/>
        <w:spacing w:line="360" w:lineRule="auto"/>
        <w:ind w:firstLine="720"/>
        <w:jc w:val="center"/>
        <w:rPr>
          <w:rFonts w:cs="TimesNewRomanPS-BoldMT"/>
          <w:b/>
          <w:bCs/>
          <w:sz w:val="32"/>
          <w:szCs w:val="32"/>
        </w:rPr>
      </w:pPr>
    </w:p>
    <w:p w14:paraId="00662FDF" w14:textId="77777777" w:rsidR="000D7827" w:rsidRDefault="000D7827" w:rsidP="000D7827">
      <w:pPr>
        <w:autoSpaceDE w:val="0"/>
        <w:autoSpaceDN w:val="0"/>
        <w:adjustRightInd w:val="0"/>
        <w:spacing w:line="360" w:lineRule="auto"/>
        <w:ind w:firstLine="720"/>
        <w:jc w:val="center"/>
        <w:rPr>
          <w:rFonts w:cs="TimesNewRomanPS-BoldMT"/>
          <w:b/>
          <w:bCs/>
          <w:sz w:val="32"/>
          <w:szCs w:val="32"/>
        </w:rPr>
      </w:pPr>
    </w:p>
    <w:p w14:paraId="6B474065" w14:textId="77777777" w:rsidR="000D7827" w:rsidRDefault="000D7827" w:rsidP="000D7827">
      <w:pPr>
        <w:autoSpaceDE w:val="0"/>
        <w:autoSpaceDN w:val="0"/>
        <w:adjustRightInd w:val="0"/>
        <w:spacing w:line="360" w:lineRule="auto"/>
        <w:ind w:firstLine="720"/>
        <w:jc w:val="center"/>
        <w:rPr>
          <w:rFonts w:cs="TimesNewRomanPS-BoldMT"/>
          <w:b/>
          <w:bCs/>
          <w:sz w:val="32"/>
          <w:szCs w:val="32"/>
        </w:rPr>
      </w:pPr>
    </w:p>
    <w:p w14:paraId="277E6059" w14:textId="77777777" w:rsidR="000D7827" w:rsidRDefault="000D7827" w:rsidP="000D7827">
      <w:pPr>
        <w:autoSpaceDE w:val="0"/>
        <w:autoSpaceDN w:val="0"/>
        <w:adjustRightInd w:val="0"/>
        <w:spacing w:line="360" w:lineRule="auto"/>
        <w:ind w:firstLine="720"/>
        <w:jc w:val="center"/>
        <w:rPr>
          <w:rFonts w:cs="TimesNewRomanPS-BoldMT"/>
          <w:b/>
          <w:bCs/>
          <w:sz w:val="32"/>
          <w:szCs w:val="32"/>
        </w:rPr>
      </w:pPr>
    </w:p>
    <w:p w14:paraId="36430FB9" w14:textId="77777777" w:rsidR="000D7827" w:rsidRDefault="000D7827" w:rsidP="000D7827">
      <w:pPr>
        <w:autoSpaceDE w:val="0"/>
        <w:autoSpaceDN w:val="0"/>
        <w:adjustRightInd w:val="0"/>
        <w:spacing w:line="360" w:lineRule="auto"/>
        <w:ind w:firstLine="720"/>
        <w:jc w:val="center"/>
        <w:rPr>
          <w:rFonts w:cs="TimesNewRomanPS-BoldMT"/>
          <w:b/>
          <w:bCs/>
          <w:sz w:val="32"/>
          <w:szCs w:val="32"/>
        </w:rPr>
      </w:pPr>
      <w:r>
        <w:rPr>
          <w:rFonts w:cs="TimesNewRomanPS-BoldMT"/>
          <w:b/>
          <w:bCs/>
          <w:sz w:val="32"/>
          <w:szCs w:val="32"/>
        </w:rPr>
        <w:t>8.PCB LAYOUT</w:t>
      </w:r>
    </w:p>
    <w:p w14:paraId="45BEFA6F" w14:textId="77777777" w:rsidR="000D7827" w:rsidRPr="000D7827" w:rsidRDefault="005F6CDE" w:rsidP="000D7827">
      <w:pPr>
        <w:autoSpaceDE w:val="0"/>
        <w:autoSpaceDN w:val="0"/>
        <w:adjustRightInd w:val="0"/>
        <w:spacing w:line="360" w:lineRule="auto"/>
        <w:ind w:firstLine="720"/>
        <w:jc w:val="center"/>
        <w:rPr>
          <w:rFonts w:cs="TimesNewRomanPS-BoldMT"/>
          <w:b/>
          <w:bCs/>
          <w:sz w:val="32"/>
          <w:szCs w:val="32"/>
        </w:rPr>
      </w:pPr>
      <w:r>
        <w:rPr>
          <w:rFonts w:cs="TimesNewRomanPS-BoldMT"/>
          <w:b/>
          <w:bCs/>
          <w:sz w:val="32"/>
          <w:szCs w:val="32"/>
        </w:rPr>
        <w:t>a)Door L</w:t>
      </w:r>
      <w:r w:rsidR="000D7827">
        <w:rPr>
          <w:rFonts w:cs="TimesNewRomanPS-BoldMT"/>
          <w:b/>
          <w:bCs/>
          <w:sz w:val="32"/>
          <w:szCs w:val="32"/>
        </w:rPr>
        <w:t>ocking</w:t>
      </w:r>
      <w:r>
        <w:rPr>
          <w:rFonts w:cs="TimesNewRomanPS-BoldMT"/>
          <w:b/>
          <w:bCs/>
          <w:sz w:val="32"/>
          <w:szCs w:val="32"/>
        </w:rPr>
        <w:t xml:space="preserve"> System (Main PCB</w:t>
      </w:r>
    </w:p>
    <w:p w14:paraId="4A9A4014" w14:textId="77777777" w:rsidR="00BB5B9B" w:rsidRDefault="000D7827" w:rsidP="00BB5B9B">
      <w:pPr>
        <w:autoSpaceDE w:val="0"/>
        <w:autoSpaceDN w:val="0"/>
        <w:adjustRightInd w:val="0"/>
        <w:spacing w:line="360" w:lineRule="auto"/>
        <w:ind w:firstLine="720"/>
        <w:jc w:val="center"/>
        <w:rPr>
          <w:rFonts w:cs="TimesNewRomanPS-BoldMT"/>
          <w:b/>
          <w:bCs/>
          <w:sz w:val="32"/>
          <w:szCs w:val="32"/>
        </w:rPr>
      </w:pPr>
      <w:r>
        <w:rPr>
          <w:rFonts w:cs="TimesNewRomanPS-BoldMT"/>
          <w:b/>
          <w:bCs/>
          <w:noProof/>
          <w:sz w:val="32"/>
          <w:szCs w:val="32"/>
          <w:lang w:val="en-US"/>
        </w:rPr>
        <w:drawing>
          <wp:inline distT="0" distB="0" distL="0" distR="0" wp14:anchorId="20D00E6C" wp14:editId="68C609B7">
            <wp:extent cx="5486400" cy="4404379"/>
            <wp:effectExtent l="1905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5486400" cy="4404379"/>
                    </a:xfrm>
                    <a:prstGeom prst="rect">
                      <a:avLst/>
                    </a:prstGeom>
                    <a:noFill/>
                    <a:ln w="9525">
                      <a:noFill/>
                      <a:miter lim="800000"/>
                      <a:headEnd/>
                      <a:tailEnd/>
                    </a:ln>
                  </pic:spPr>
                </pic:pic>
              </a:graphicData>
            </a:graphic>
          </wp:inline>
        </w:drawing>
      </w:r>
    </w:p>
    <w:p w14:paraId="1A990B3F" w14:textId="77777777" w:rsidR="005F6CDE" w:rsidRDefault="005F6CDE" w:rsidP="005F6CDE">
      <w:pPr>
        <w:autoSpaceDE w:val="0"/>
        <w:autoSpaceDN w:val="0"/>
        <w:adjustRightInd w:val="0"/>
        <w:spacing w:line="360" w:lineRule="auto"/>
        <w:ind w:firstLine="720"/>
        <w:rPr>
          <w:rFonts w:cs="TimesNewRomanPS-BoldMT"/>
          <w:b/>
          <w:bCs/>
          <w:sz w:val="32"/>
          <w:szCs w:val="32"/>
        </w:rPr>
      </w:pPr>
    </w:p>
    <w:p w14:paraId="7C512A67" w14:textId="77777777" w:rsidR="005F6CDE" w:rsidRDefault="005F6CDE" w:rsidP="005F6CDE">
      <w:pPr>
        <w:autoSpaceDE w:val="0"/>
        <w:autoSpaceDN w:val="0"/>
        <w:adjustRightInd w:val="0"/>
        <w:spacing w:line="360" w:lineRule="auto"/>
        <w:ind w:firstLine="720"/>
        <w:rPr>
          <w:rFonts w:cs="TimesNewRomanPS-BoldMT"/>
          <w:b/>
          <w:bCs/>
          <w:sz w:val="32"/>
          <w:szCs w:val="32"/>
        </w:rPr>
      </w:pPr>
    </w:p>
    <w:p w14:paraId="50D4AC4D" w14:textId="77777777" w:rsidR="005F6CDE" w:rsidRDefault="005F6CDE" w:rsidP="005F6CDE">
      <w:pPr>
        <w:autoSpaceDE w:val="0"/>
        <w:autoSpaceDN w:val="0"/>
        <w:adjustRightInd w:val="0"/>
        <w:spacing w:line="360" w:lineRule="auto"/>
        <w:ind w:firstLine="720"/>
        <w:rPr>
          <w:rFonts w:cs="TimesNewRomanPS-BoldMT"/>
          <w:b/>
          <w:bCs/>
          <w:sz w:val="32"/>
          <w:szCs w:val="32"/>
        </w:rPr>
      </w:pPr>
    </w:p>
    <w:p w14:paraId="09E2DB9F" w14:textId="77777777" w:rsidR="005F6CDE" w:rsidRDefault="005F6CDE" w:rsidP="005F6CDE">
      <w:pPr>
        <w:autoSpaceDE w:val="0"/>
        <w:autoSpaceDN w:val="0"/>
        <w:adjustRightInd w:val="0"/>
        <w:spacing w:line="360" w:lineRule="auto"/>
        <w:ind w:firstLine="720"/>
        <w:rPr>
          <w:rFonts w:cs="TimesNewRomanPS-BoldMT"/>
          <w:b/>
          <w:bCs/>
          <w:sz w:val="32"/>
          <w:szCs w:val="32"/>
        </w:rPr>
      </w:pPr>
    </w:p>
    <w:p w14:paraId="5F10077A" w14:textId="77777777" w:rsidR="005F6CDE" w:rsidRDefault="005F6CDE" w:rsidP="005F6CDE">
      <w:pPr>
        <w:autoSpaceDE w:val="0"/>
        <w:autoSpaceDN w:val="0"/>
        <w:adjustRightInd w:val="0"/>
        <w:spacing w:line="360" w:lineRule="auto"/>
        <w:ind w:firstLine="720"/>
        <w:rPr>
          <w:rFonts w:cs="TimesNewRomanPS-BoldMT"/>
          <w:b/>
          <w:bCs/>
          <w:sz w:val="32"/>
          <w:szCs w:val="32"/>
        </w:rPr>
      </w:pPr>
    </w:p>
    <w:p w14:paraId="04FBAD50" w14:textId="77777777" w:rsidR="005F6CDE" w:rsidRDefault="005F6CDE" w:rsidP="005F6CDE">
      <w:pPr>
        <w:autoSpaceDE w:val="0"/>
        <w:autoSpaceDN w:val="0"/>
        <w:adjustRightInd w:val="0"/>
        <w:spacing w:line="360" w:lineRule="auto"/>
        <w:ind w:firstLine="720"/>
        <w:rPr>
          <w:rFonts w:cs="TimesNewRomanPS-BoldMT"/>
          <w:b/>
          <w:bCs/>
          <w:sz w:val="32"/>
          <w:szCs w:val="32"/>
        </w:rPr>
      </w:pPr>
    </w:p>
    <w:p w14:paraId="46348F4F" w14:textId="77777777" w:rsidR="005F6CDE" w:rsidRDefault="005F6CDE" w:rsidP="005F6CDE">
      <w:pPr>
        <w:autoSpaceDE w:val="0"/>
        <w:autoSpaceDN w:val="0"/>
        <w:adjustRightInd w:val="0"/>
        <w:spacing w:line="360" w:lineRule="auto"/>
        <w:ind w:firstLine="720"/>
        <w:rPr>
          <w:rFonts w:cs="TimesNewRomanPS-BoldMT"/>
          <w:b/>
          <w:bCs/>
          <w:sz w:val="32"/>
          <w:szCs w:val="32"/>
        </w:rPr>
      </w:pPr>
    </w:p>
    <w:p w14:paraId="696A9AD8" w14:textId="77777777" w:rsidR="005F6CDE" w:rsidRDefault="005F6CDE" w:rsidP="005F6CDE">
      <w:pPr>
        <w:autoSpaceDE w:val="0"/>
        <w:autoSpaceDN w:val="0"/>
        <w:adjustRightInd w:val="0"/>
        <w:spacing w:line="360" w:lineRule="auto"/>
        <w:ind w:firstLine="720"/>
        <w:rPr>
          <w:rFonts w:cs="TimesNewRomanPS-BoldMT"/>
          <w:b/>
          <w:bCs/>
          <w:sz w:val="32"/>
          <w:szCs w:val="32"/>
        </w:rPr>
      </w:pPr>
    </w:p>
    <w:p w14:paraId="39C345CF" w14:textId="77777777" w:rsidR="005F6CDE" w:rsidRDefault="005F6CDE" w:rsidP="005F6CDE">
      <w:pPr>
        <w:autoSpaceDE w:val="0"/>
        <w:autoSpaceDN w:val="0"/>
        <w:adjustRightInd w:val="0"/>
        <w:spacing w:line="360" w:lineRule="auto"/>
        <w:ind w:firstLine="720"/>
        <w:rPr>
          <w:rFonts w:cs="TimesNewRomanPS-BoldMT"/>
          <w:b/>
          <w:bCs/>
          <w:sz w:val="32"/>
          <w:szCs w:val="32"/>
        </w:rPr>
      </w:pPr>
      <w:r>
        <w:rPr>
          <w:rFonts w:cs="TimesNewRomanPS-BoldMT"/>
          <w:b/>
          <w:bCs/>
          <w:sz w:val="32"/>
          <w:szCs w:val="32"/>
        </w:rPr>
        <w:t>b)Linear Power Supply (PCB)</w:t>
      </w:r>
    </w:p>
    <w:p w14:paraId="1359DAE9" w14:textId="77777777" w:rsidR="000D7827" w:rsidRDefault="00BB5B9B" w:rsidP="00214F0D">
      <w:pPr>
        <w:autoSpaceDE w:val="0"/>
        <w:autoSpaceDN w:val="0"/>
        <w:adjustRightInd w:val="0"/>
        <w:spacing w:line="360" w:lineRule="auto"/>
        <w:ind w:firstLine="720"/>
        <w:jc w:val="center"/>
        <w:rPr>
          <w:rFonts w:cs="TimesNewRomanPS-BoldMT"/>
          <w:b/>
          <w:bCs/>
          <w:sz w:val="32"/>
          <w:szCs w:val="32"/>
        </w:rPr>
      </w:pPr>
      <w:r>
        <w:rPr>
          <w:rFonts w:cs="TimesNewRomanPS-BoldMT"/>
          <w:b/>
          <w:bCs/>
          <w:noProof/>
          <w:sz w:val="32"/>
          <w:szCs w:val="32"/>
          <w:lang w:val="en-US"/>
        </w:rPr>
        <w:drawing>
          <wp:inline distT="0" distB="0" distL="0" distR="0" wp14:anchorId="106FB26F" wp14:editId="281D16F4">
            <wp:extent cx="5486400" cy="2713201"/>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5486400" cy="2713201"/>
                    </a:xfrm>
                    <a:prstGeom prst="rect">
                      <a:avLst/>
                    </a:prstGeom>
                    <a:noFill/>
                    <a:ln w="9525">
                      <a:noFill/>
                      <a:miter lim="800000"/>
                      <a:headEnd/>
                      <a:tailEnd/>
                    </a:ln>
                  </pic:spPr>
                </pic:pic>
              </a:graphicData>
            </a:graphic>
          </wp:inline>
        </w:drawing>
      </w:r>
    </w:p>
    <w:p w14:paraId="792FE5C5" w14:textId="77777777" w:rsidR="005F6CDE" w:rsidRDefault="005F6CDE" w:rsidP="00B75587">
      <w:pPr>
        <w:jc w:val="center"/>
        <w:rPr>
          <w:rFonts w:cs="TimesNewRomanPS-BoldMT"/>
          <w:b/>
          <w:bCs/>
          <w:sz w:val="32"/>
          <w:szCs w:val="32"/>
        </w:rPr>
      </w:pPr>
    </w:p>
    <w:p w14:paraId="3D8EC18F" w14:textId="77777777" w:rsidR="005F6CDE" w:rsidRDefault="005F6CDE" w:rsidP="00B75587">
      <w:pPr>
        <w:jc w:val="center"/>
        <w:rPr>
          <w:rFonts w:cs="TimesNewRomanPS-BoldMT"/>
          <w:b/>
          <w:bCs/>
          <w:sz w:val="32"/>
          <w:szCs w:val="32"/>
        </w:rPr>
      </w:pPr>
    </w:p>
    <w:p w14:paraId="28A462B1" w14:textId="77777777" w:rsidR="005F6CDE" w:rsidRDefault="005F6CDE" w:rsidP="00B75587">
      <w:pPr>
        <w:jc w:val="center"/>
        <w:rPr>
          <w:rFonts w:cs="TimesNewRomanPS-BoldMT"/>
          <w:b/>
          <w:bCs/>
          <w:sz w:val="32"/>
          <w:szCs w:val="32"/>
        </w:rPr>
      </w:pPr>
    </w:p>
    <w:p w14:paraId="456AEEAD" w14:textId="77777777" w:rsidR="005F6CDE" w:rsidRDefault="005F6CDE" w:rsidP="00B75587">
      <w:pPr>
        <w:jc w:val="center"/>
        <w:rPr>
          <w:rFonts w:cs="TimesNewRomanPS-BoldMT"/>
          <w:b/>
          <w:bCs/>
          <w:sz w:val="32"/>
          <w:szCs w:val="32"/>
        </w:rPr>
      </w:pPr>
    </w:p>
    <w:p w14:paraId="32533C8A" w14:textId="77777777" w:rsidR="00B75587" w:rsidRDefault="00B75587" w:rsidP="00B75587">
      <w:pPr>
        <w:jc w:val="center"/>
        <w:rPr>
          <w:rFonts w:cs="TimesNewRomanPS-BoldMT"/>
          <w:b/>
          <w:bCs/>
          <w:sz w:val="32"/>
          <w:szCs w:val="32"/>
        </w:rPr>
      </w:pPr>
      <w:r>
        <w:rPr>
          <w:rFonts w:cs="TimesNewRomanPS-BoldMT"/>
          <w:b/>
          <w:bCs/>
          <w:sz w:val="32"/>
          <w:szCs w:val="32"/>
        </w:rPr>
        <w:t xml:space="preserve">9.TESTING </w:t>
      </w:r>
    </w:p>
    <w:p w14:paraId="3E463DDE" w14:textId="77777777" w:rsidR="00B75587" w:rsidRDefault="00B75587" w:rsidP="00B75587">
      <w:pPr>
        <w:jc w:val="both"/>
        <w:rPr>
          <w:rFonts w:cs="TimesNewRomanPS-BoldMT"/>
          <w:bCs/>
        </w:rPr>
      </w:pPr>
    </w:p>
    <w:p w14:paraId="27C04F48" w14:textId="77777777" w:rsidR="00B75587" w:rsidRDefault="00B75587" w:rsidP="00B75587">
      <w:pPr>
        <w:jc w:val="both"/>
        <w:rPr>
          <w:rFonts w:cs="TimesNewRomanPS-BoldMT"/>
          <w:bCs/>
        </w:rPr>
      </w:pPr>
      <w:r>
        <w:rPr>
          <w:rFonts w:cs="TimesNewRomanPS-BoldMT"/>
          <w:bCs/>
        </w:rPr>
        <w:t>1. Testing of continuity : The PCB tracks were checked for continuity after the fabrication.</w:t>
      </w:r>
    </w:p>
    <w:p w14:paraId="17AE4AA3" w14:textId="77777777" w:rsidR="00B75587" w:rsidRDefault="005F6CDE" w:rsidP="00B75587">
      <w:pPr>
        <w:jc w:val="both"/>
        <w:rPr>
          <w:rFonts w:cs="TimesNewRomanPS-BoldMT"/>
          <w:bCs/>
        </w:rPr>
      </w:pPr>
      <w:r>
        <w:rPr>
          <w:rFonts w:cs="TimesNewRomanPS-BoldMT"/>
          <w:bCs/>
        </w:rPr>
        <w:t>2.Testing of power supply : W</w:t>
      </w:r>
      <w:r w:rsidR="00B75587">
        <w:rPr>
          <w:rFonts w:cs="TimesNewRomanPS-BoldMT"/>
          <w:bCs/>
        </w:rPr>
        <w:t>e tested output of our power supply IC(LM7805),IC(LM317)</w:t>
      </w:r>
      <w:r w:rsidR="00E3138B">
        <w:rPr>
          <w:rFonts w:cs="TimesNewRomanPS-BoldMT"/>
          <w:bCs/>
        </w:rPr>
        <w:t xml:space="preserve"> using </w:t>
      </w:r>
      <w:proofErr w:type="spellStart"/>
      <w:r w:rsidR="00E3138B">
        <w:rPr>
          <w:rFonts w:cs="TimesNewRomanPS-BoldMT"/>
          <w:bCs/>
        </w:rPr>
        <w:t>Multimeter</w:t>
      </w:r>
      <w:proofErr w:type="spellEnd"/>
      <w:r w:rsidR="00E3138B">
        <w:rPr>
          <w:rFonts w:cs="TimesNewRomanPS-BoldMT"/>
          <w:bCs/>
        </w:rPr>
        <w:t>.</w:t>
      </w:r>
    </w:p>
    <w:p w14:paraId="1471FBA6" w14:textId="77777777" w:rsidR="00B75587" w:rsidRDefault="00E3138B" w:rsidP="00B75587">
      <w:pPr>
        <w:jc w:val="both"/>
        <w:rPr>
          <w:rFonts w:cs="TimesNewRomanPS-BoldMT"/>
          <w:bCs/>
        </w:rPr>
      </w:pPr>
      <w:r>
        <w:rPr>
          <w:rFonts w:cs="TimesNewRomanPS-BoldMT"/>
          <w:bCs/>
        </w:rPr>
        <w:t>3.Testing of led: a)C</w:t>
      </w:r>
      <w:r w:rsidR="00B75587">
        <w:rPr>
          <w:rFonts w:cs="TimesNewRomanPS-BoldMT"/>
          <w:bCs/>
        </w:rPr>
        <w:t xml:space="preserve">hecking blinking of led's </w:t>
      </w:r>
    </w:p>
    <w:p w14:paraId="73CFDE20" w14:textId="77777777" w:rsidR="00B75587" w:rsidRDefault="00E3138B" w:rsidP="00B75587">
      <w:pPr>
        <w:jc w:val="both"/>
        <w:rPr>
          <w:rFonts w:cs="TimesNewRomanPS-BoldMT"/>
          <w:bCs/>
        </w:rPr>
      </w:pPr>
      <w:r>
        <w:rPr>
          <w:rFonts w:cs="TimesNewRomanPS-BoldMT"/>
          <w:bCs/>
        </w:rPr>
        <w:tab/>
      </w:r>
      <w:r>
        <w:rPr>
          <w:rFonts w:cs="TimesNewRomanPS-BoldMT"/>
          <w:bCs/>
        </w:rPr>
        <w:tab/>
        <w:t xml:space="preserve">   b)C</w:t>
      </w:r>
      <w:r w:rsidR="00B75587">
        <w:rPr>
          <w:rFonts w:cs="TimesNewRomanPS-BoldMT"/>
          <w:bCs/>
        </w:rPr>
        <w:t>hecking turn on and turn off time as per given in programs.</w:t>
      </w:r>
    </w:p>
    <w:p w14:paraId="08897521" w14:textId="77777777" w:rsidR="00B75587" w:rsidRDefault="00B75587" w:rsidP="00B75587">
      <w:pPr>
        <w:jc w:val="both"/>
        <w:rPr>
          <w:rFonts w:cs="TimesNewRomanPS-BoldMT"/>
          <w:bCs/>
        </w:rPr>
      </w:pPr>
      <w:r>
        <w:rPr>
          <w:rFonts w:cs="TimesNewRomanPS-BoldMT"/>
          <w:bCs/>
        </w:rPr>
        <w:tab/>
      </w:r>
      <w:r>
        <w:rPr>
          <w:rFonts w:cs="TimesNewRomanPS-BoldMT"/>
          <w:bCs/>
        </w:rPr>
        <w:tab/>
        <w:t xml:space="preserve">     </w:t>
      </w:r>
    </w:p>
    <w:p w14:paraId="1C5F1E13" w14:textId="77777777" w:rsidR="00B75587" w:rsidRDefault="00B75587" w:rsidP="00B75587">
      <w:pPr>
        <w:jc w:val="both"/>
        <w:rPr>
          <w:rFonts w:cs="TimesNewRomanPS-BoldMT"/>
          <w:bCs/>
        </w:rPr>
      </w:pPr>
      <w:r>
        <w:rPr>
          <w:rFonts w:cs="TimesNewRomanPS-BoldMT"/>
          <w:bCs/>
        </w:rPr>
        <w:t>4.</w:t>
      </w:r>
      <w:r w:rsidR="005F6CDE">
        <w:rPr>
          <w:rFonts w:cs="TimesNewRomanPS-BoldMT"/>
          <w:bCs/>
        </w:rPr>
        <w:t>Testing of S</w:t>
      </w:r>
      <w:r w:rsidR="00BE03EC">
        <w:rPr>
          <w:rFonts w:cs="TimesNewRomanPS-BoldMT"/>
          <w:bCs/>
        </w:rPr>
        <w:t xml:space="preserve">olenoid </w:t>
      </w:r>
      <w:r w:rsidR="005F6CDE">
        <w:rPr>
          <w:rFonts w:cs="TimesNewRomanPS-BoldMT"/>
          <w:bCs/>
        </w:rPr>
        <w:t>Latch: S</w:t>
      </w:r>
      <w:r w:rsidR="00BE03EC">
        <w:rPr>
          <w:rFonts w:cs="TimesNewRomanPS-BoldMT"/>
          <w:bCs/>
        </w:rPr>
        <w:t>olenoid</w:t>
      </w:r>
      <w:r w:rsidR="005F6CDE">
        <w:rPr>
          <w:rFonts w:cs="TimesNewRomanPS-BoldMT"/>
          <w:bCs/>
        </w:rPr>
        <w:t xml:space="preserve"> Latch</w:t>
      </w:r>
      <w:r w:rsidR="00BE03EC">
        <w:rPr>
          <w:rFonts w:cs="TimesNewRomanPS-BoldMT"/>
          <w:bCs/>
        </w:rPr>
        <w:t xml:space="preserve"> was checked by giving supply 12V &amp; 1A current</w:t>
      </w:r>
      <w:r>
        <w:rPr>
          <w:rFonts w:cs="TimesNewRomanPS-BoldMT"/>
          <w:bCs/>
        </w:rPr>
        <w:t xml:space="preserve"> </w:t>
      </w:r>
      <w:r w:rsidR="005F6CDE">
        <w:rPr>
          <w:rFonts w:cs="TimesNewRomanPS-BoldMT"/>
          <w:bCs/>
        </w:rPr>
        <w:t>through LPS.</w:t>
      </w:r>
      <w:r>
        <w:rPr>
          <w:rFonts w:cs="TimesNewRomanPS-BoldMT"/>
          <w:bCs/>
        </w:rPr>
        <w:t xml:space="preserve">    </w:t>
      </w:r>
    </w:p>
    <w:p w14:paraId="08118364" w14:textId="77777777" w:rsidR="000D7827" w:rsidRDefault="000D7827" w:rsidP="00214F0D">
      <w:pPr>
        <w:autoSpaceDE w:val="0"/>
        <w:autoSpaceDN w:val="0"/>
        <w:adjustRightInd w:val="0"/>
        <w:spacing w:line="360" w:lineRule="auto"/>
        <w:ind w:firstLine="720"/>
        <w:jc w:val="center"/>
        <w:rPr>
          <w:rFonts w:cs="TimesNewRomanPS-BoldMT"/>
          <w:b/>
          <w:bCs/>
          <w:sz w:val="32"/>
          <w:szCs w:val="32"/>
        </w:rPr>
      </w:pPr>
    </w:p>
    <w:p w14:paraId="22EA478E" w14:textId="77777777" w:rsidR="000D7827" w:rsidRDefault="000D7827" w:rsidP="00214F0D">
      <w:pPr>
        <w:autoSpaceDE w:val="0"/>
        <w:autoSpaceDN w:val="0"/>
        <w:adjustRightInd w:val="0"/>
        <w:spacing w:line="360" w:lineRule="auto"/>
        <w:ind w:firstLine="720"/>
        <w:jc w:val="center"/>
        <w:rPr>
          <w:rFonts w:cs="TimesNewRomanPS-BoldMT"/>
          <w:b/>
          <w:bCs/>
          <w:sz w:val="32"/>
          <w:szCs w:val="32"/>
        </w:rPr>
      </w:pPr>
    </w:p>
    <w:p w14:paraId="10C7DD38" w14:textId="77777777" w:rsidR="000D7827" w:rsidRDefault="000D7827" w:rsidP="00214F0D">
      <w:pPr>
        <w:autoSpaceDE w:val="0"/>
        <w:autoSpaceDN w:val="0"/>
        <w:adjustRightInd w:val="0"/>
        <w:spacing w:line="360" w:lineRule="auto"/>
        <w:ind w:firstLine="720"/>
        <w:jc w:val="center"/>
        <w:rPr>
          <w:rFonts w:cs="TimesNewRomanPS-BoldMT"/>
          <w:b/>
          <w:bCs/>
          <w:sz w:val="32"/>
          <w:szCs w:val="32"/>
        </w:rPr>
      </w:pPr>
    </w:p>
    <w:p w14:paraId="5E7E5D85" w14:textId="77777777" w:rsidR="00214F0D" w:rsidRDefault="00214F0D" w:rsidP="00214F0D">
      <w:pPr>
        <w:autoSpaceDE w:val="0"/>
        <w:autoSpaceDN w:val="0"/>
        <w:adjustRightInd w:val="0"/>
        <w:spacing w:line="360" w:lineRule="auto"/>
        <w:ind w:firstLine="720"/>
        <w:jc w:val="center"/>
        <w:rPr>
          <w:rFonts w:cs="TimesNewRomanPS-BoldMT"/>
          <w:b/>
          <w:bCs/>
          <w:sz w:val="32"/>
          <w:szCs w:val="32"/>
        </w:rPr>
      </w:pPr>
    </w:p>
    <w:p w14:paraId="30D6AFA7" w14:textId="77777777" w:rsidR="00214F0D" w:rsidRDefault="00214F0D" w:rsidP="00214F0D">
      <w:pPr>
        <w:autoSpaceDE w:val="0"/>
        <w:autoSpaceDN w:val="0"/>
        <w:adjustRightInd w:val="0"/>
        <w:spacing w:line="360" w:lineRule="auto"/>
        <w:ind w:firstLine="720"/>
        <w:jc w:val="center"/>
        <w:rPr>
          <w:rFonts w:cs="TimesNewRomanPS-BoldMT"/>
          <w:b/>
          <w:bCs/>
          <w:sz w:val="32"/>
          <w:szCs w:val="32"/>
        </w:rPr>
      </w:pPr>
    </w:p>
    <w:p w14:paraId="371D6891" w14:textId="77777777" w:rsidR="00214F0D" w:rsidRDefault="00214F0D" w:rsidP="00214F0D">
      <w:pPr>
        <w:autoSpaceDE w:val="0"/>
        <w:autoSpaceDN w:val="0"/>
        <w:adjustRightInd w:val="0"/>
        <w:spacing w:line="360" w:lineRule="auto"/>
        <w:ind w:firstLine="720"/>
        <w:jc w:val="center"/>
        <w:rPr>
          <w:rFonts w:cs="TimesNewRomanPS-BoldMT"/>
          <w:b/>
          <w:bCs/>
          <w:sz w:val="32"/>
          <w:szCs w:val="32"/>
        </w:rPr>
      </w:pPr>
    </w:p>
    <w:p w14:paraId="7E4166C7" w14:textId="77777777" w:rsidR="00214F0D" w:rsidRDefault="00214F0D" w:rsidP="00214F0D">
      <w:pPr>
        <w:autoSpaceDE w:val="0"/>
        <w:autoSpaceDN w:val="0"/>
        <w:adjustRightInd w:val="0"/>
        <w:spacing w:line="360" w:lineRule="auto"/>
        <w:ind w:firstLine="720"/>
        <w:jc w:val="center"/>
        <w:rPr>
          <w:rFonts w:cs="TimesNewRomanPS-BoldMT"/>
          <w:b/>
          <w:bCs/>
          <w:sz w:val="32"/>
          <w:szCs w:val="32"/>
        </w:rPr>
      </w:pPr>
    </w:p>
    <w:p w14:paraId="2E10D3E9" w14:textId="77777777" w:rsidR="00214F0D" w:rsidRDefault="00214F0D" w:rsidP="00214F0D">
      <w:pPr>
        <w:autoSpaceDE w:val="0"/>
        <w:autoSpaceDN w:val="0"/>
        <w:adjustRightInd w:val="0"/>
        <w:spacing w:line="360" w:lineRule="auto"/>
        <w:ind w:firstLine="720"/>
        <w:jc w:val="center"/>
        <w:rPr>
          <w:rFonts w:cs="TimesNewRomanPS-BoldMT"/>
          <w:b/>
          <w:bCs/>
          <w:sz w:val="32"/>
          <w:szCs w:val="32"/>
        </w:rPr>
      </w:pPr>
    </w:p>
    <w:p w14:paraId="569E4F9C" w14:textId="77777777" w:rsidR="00214F0D" w:rsidRDefault="00214F0D" w:rsidP="00214F0D">
      <w:pPr>
        <w:autoSpaceDE w:val="0"/>
        <w:autoSpaceDN w:val="0"/>
        <w:adjustRightInd w:val="0"/>
        <w:spacing w:line="360" w:lineRule="auto"/>
        <w:ind w:firstLine="720"/>
        <w:jc w:val="center"/>
        <w:rPr>
          <w:rFonts w:cs="TimesNewRomanPS-BoldMT"/>
          <w:b/>
          <w:bCs/>
          <w:sz w:val="32"/>
          <w:szCs w:val="32"/>
        </w:rPr>
      </w:pPr>
    </w:p>
    <w:p w14:paraId="1260F5D5" w14:textId="77777777" w:rsidR="00214F0D" w:rsidRDefault="00214F0D" w:rsidP="00214F0D">
      <w:pPr>
        <w:autoSpaceDE w:val="0"/>
        <w:autoSpaceDN w:val="0"/>
        <w:adjustRightInd w:val="0"/>
        <w:spacing w:line="360" w:lineRule="auto"/>
        <w:ind w:firstLine="720"/>
        <w:jc w:val="center"/>
        <w:rPr>
          <w:rFonts w:cs="TimesNewRomanPS-BoldMT"/>
          <w:b/>
          <w:bCs/>
          <w:sz w:val="32"/>
          <w:szCs w:val="32"/>
        </w:rPr>
      </w:pPr>
    </w:p>
    <w:p w14:paraId="2CC39DE8" w14:textId="77777777" w:rsidR="004B7469" w:rsidRDefault="004B7469" w:rsidP="004B7469">
      <w:pPr>
        <w:autoSpaceDE w:val="0"/>
        <w:autoSpaceDN w:val="0"/>
        <w:adjustRightInd w:val="0"/>
        <w:spacing w:line="360" w:lineRule="auto"/>
        <w:rPr>
          <w:rFonts w:cs="TimesNewRomanPS-BoldMT"/>
          <w:b/>
          <w:bCs/>
          <w:sz w:val="32"/>
          <w:szCs w:val="32"/>
        </w:rPr>
      </w:pPr>
    </w:p>
    <w:p w14:paraId="678DA997" w14:textId="77777777" w:rsidR="004B7469" w:rsidRDefault="004B7469" w:rsidP="004B7469">
      <w:pPr>
        <w:autoSpaceDE w:val="0"/>
        <w:autoSpaceDN w:val="0"/>
        <w:adjustRightInd w:val="0"/>
        <w:spacing w:line="360" w:lineRule="auto"/>
        <w:rPr>
          <w:rFonts w:cs="TimesNewRomanPS-BoldMT"/>
          <w:b/>
          <w:bCs/>
          <w:sz w:val="32"/>
          <w:szCs w:val="32"/>
        </w:rPr>
      </w:pPr>
    </w:p>
    <w:p w14:paraId="40AFFDAB" w14:textId="77777777" w:rsidR="004B7469" w:rsidRDefault="004B7469" w:rsidP="004B7469">
      <w:pPr>
        <w:autoSpaceDE w:val="0"/>
        <w:autoSpaceDN w:val="0"/>
        <w:adjustRightInd w:val="0"/>
        <w:spacing w:line="360" w:lineRule="auto"/>
        <w:rPr>
          <w:rFonts w:cs="TimesNewRomanPS-BoldMT"/>
          <w:b/>
          <w:bCs/>
          <w:sz w:val="32"/>
          <w:szCs w:val="32"/>
        </w:rPr>
      </w:pPr>
    </w:p>
    <w:p w14:paraId="3AA34D9B" w14:textId="77777777" w:rsidR="004B7469" w:rsidRDefault="004B7469" w:rsidP="004B7469">
      <w:pPr>
        <w:autoSpaceDE w:val="0"/>
        <w:autoSpaceDN w:val="0"/>
        <w:adjustRightInd w:val="0"/>
        <w:spacing w:line="360" w:lineRule="auto"/>
        <w:rPr>
          <w:rFonts w:cs="TimesNewRomanPS-BoldMT"/>
          <w:b/>
          <w:bCs/>
          <w:sz w:val="32"/>
          <w:szCs w:val="32"/>
        </w:rPr>
      </w:pPr>
    </w:p>
    <w:p w14:paraId="25E50DE6" w14:textId="77777777" w:rsidR="00214F0D" w:rsidRDefault="004B7469" w:rsidP="004B7469">
      <w:pPr>
        <w:autoSpaceDE w:val="0"/>
        <w:autoSpaceDN w:val="0"/>
        <w:adjustRightInd w:val="0"/>
        <w:spacing w:line="360" w:lineRule="auto"/>
        <w:rPr>
          <w:rFonts w:cs="TimesNewRomanPS-BoldMT"/>
          <w:b/>
          <w:bCs/>
          <w:sz w:val="32"/>
          <w:szCs w:val="32"/>
        </w:rPr>
      </w:pPr>
      <w:r>
        <w:rPr>
          <w:rFonts w:cs="TimesNewRomanPS-BoldMT"/>
          <w:b/>
          <w:bCs/>
          <w:sz w:val="32"/>
          <w:szCs w:val="32"/>
        </w:rPr>
        <w:t>11. BILL OF MATERIALS</w:t>
      </w:r>
    </w:p>
    <w:p w14:paraId="5F52FB2F" w14:textId="77777777" w:rsidR="004B7469" w:rsidRDefault="004B7469" w:rsidP="004B7469">
      <w:pPr>
        <w:autoSpaceDE w:val="0"/>
        <w:autoSpaceDN w:val="0"/>
        <w:adjustRightInd w:val="0"/>
        <w:spacing w:line="360" w:lineRule="auto"/>
        <w:rPr>
          <w:rFonts w:cs="TimesNewRomanPS-BoldMT"/>
          <w:b/>
          <w:bCs/>
          <w:sz w:val="32"/>
          <w:szCs w:val="32"/>
        </w:rPr>
      </w:pPr>
    </w:p>
    <w:p w14:paraId="0D7B109F" w14:textId="77777777" w:rsidR="004B7469" w:rsidRDefault="004B7469" w:rsidP="004B7469">
      <w:pPr>
        <w:autoSpaceDE w:val="0"/>
        <w:autoSpaceDN w:val="0"/>
        <w:adjustRightInd w:val="0"/>
        <w:spacing w:line="360" w:lineRule="auto"/>
        <w:rPr>
          <w:rFonts w:cs="TimesNewRomanPS-BoldMT"/>
          <w:b/>
          <w:bCs/>
          <w:sz w:val="32"/>
          <w:szCs w:val="32"/>
        </w:rPr>
      </w:pPr>
    </w:p>
    <w:p w14:paraId="45394F5F" w14:textId="77777777" w:rsidR="004B7469" w:rsidRDefault="004B7469" w:rsidP="004B7469">
      <w:pPr>
        <w:autoSpaceDE w:val="0"/>
        <w:autoSpaceDN w:val="0"/>
        <w:adjustRightInd w:val="0"/>
        <w:spacing w:line="360" w:lineRule="auto"/>
        <w:rPr>
          <w:rFonts w:cs="TimesNewRomanPS-BoldMT"/>
          <w:b/>
          <w:bCs/>
          <w:sz w:val="32"/>
          <w:szCs w:val="32"/>
        </w:rPr>
      </w:pPr>
      <w:r>
        <w:rPr>
          <w:rFonts w:cs="TimesNewRomanPS-BoldMT"/>
          <w:b/>
          <w:bCs/>
          <w:noProof/>
          <w:sz w:val="32"/>
          <w:szCs w:val="32"/>
          <w:lang w:val="en-US"/>
        </w:rPr>
        <w:drawing>
          <wp:inline distT="0" distB="0" distL="0" distR="0" wp14:anchorId="7F06652E" wp14:editId="33648E0C">
            <wp:extent cx="5381625" cy="2914014"/>
            <wp:effectExtent l="19050" t="0" r="952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l="10069" t="27703" r="14583" b="19369"/>
                    <a:stretch>
                      <a:fillRect/>
                    </a:stretch>
                  </pic:blipFill>
                  <pic:spPr bwMode="auto">
                    <a:xfrm>
                      <a:off x="0" y="0"/>
                      <a:ext cx="5381625" cy="2914014"/>
                    </a:xfrm>
                    <a:prstGeom prst="rect">
                      <a:avLst/>
                    </a:prstGeom>
                    <a:noFill/>
                    <a:ln w="9525">
                      <a:noFill/>
                      <a:miter lim="800000"/>
                      <a:headEnd/>
                      <a:tailEnd/>
                    </a:ln>
                  </pic:spPr>
                </pic:pic>
              </a:graphicData>
            </a:graphic>
          </wp:inline>
        </w:drawing>
      </w:r>
    </w:p>
    <w:p w14:paraId="42A6BE69" w14:textId="77777777" w:rsidR="00E3138B" w:rsidRDefault="00E3138B" w:rsidP="00D54DCE">
      <w:pPr>
        <w:rPr>
          <w:b/>
          <w:sz w:val="32"/>
          <w:szCs w:val="32"/>
        </w:rPr>
      </w:pPr>
    </w:p>
    <w:p w14:paraId="11E3A640" w14:textId="77777777" w:rsidR="00D54DCE" w:rsidRDefault="00D54DCE" w:rsidP="00D54DCE">
      <w:pPr>
        <w:rPr>
          <w:b/>
          <w:sz w:val="32"/>
          <w:szCs w:val="32"/>
        </w:rPr>
      </w:pPr>
      <w:r>
        <w:rPr>
          <w:b/>
          <w:sz w:val="32"/>
          <w:szCs w:val="32"/>
        </w:rPr>
        <w:lastRenderedPageBreak/>
        <w:t>12. CONCLUSIONS</w:t>
      </w:r>
    </w:p>
    <w:p w14:paraId="656DB280" w14:textId="77777777" w:rsidR="00D54DCE" w:rsidRPr="007A32A6" w:rsidRDefault="00D54DCE" w:rsidP="00D54DCE">
      <w:pPr>
        <w:numPr>
          <w:ilvl w:val="0"/>
          <w:numId w:val="6"/>
        </w:numPr>
        <w:spacing w:before="100" w:beforeAutospacing="1" w:after="100" w:afterAutospacing="1"/>
      </w:pPr>
      <w:r w:rsidRPr="007A32A6">
        <w:rPr>
          <w:color w:val="000000"/>
        </w:rPr>
        <w:t>This project provides security</w:t>
      </w:r>
      <w:r w:rsidR="00E3138B">
        <w:rPr>
          <w:color w:val="000000"/>
        </w:rPr>
        <w:t xml:space="preserve"> at comparatively low cost.</w:t>
      </w:r>
    </w:p>
    <w:p w14:paraId="3C65BCC1" w14:textId="77777777" w:rsidR="00D54DCE" w:rsidRPr="007A32A6" w:rsidRDefault="00D54DCE" w:rsidP="00D54DCE">
      <w:pPr>
        <w:numPr>
          <w:ilvl w:val="0"/>
          <w:numId w:val="6"/>
        </w:numPr>
        <w:spacing w:before="100" w:beforeAutospacing="1" w:after="100" w:afterAutospacing="1"/>
      </w:pPr>
      <w:r w:rsidRPr="007A32A6">
        <w:rPr>
          <w:color w:val="000000"/>
        </w:rPr>
        <w:t>Power consumption is less</w:t>
      </w:r>
      <w:r w:rsidR="00E3138B">
        <w:rPr>
          <w:color w:val="000000"/>
        </w:rPr>
        <w:t>.</w:t>
      </w:r>
    </w:p>
    <w:p w14:paraId="2607134E" w14:textId="77777777" w:rsidR="00D54DCE" w:rsidRPr="007A32A6" w:rsidRDefault="00E3138B" w:rsidP="00D54DCE">
      <w:pPr>
        <w:numPr>
          <w:ilvl w:val="0"/>
          <w:numId w:val="6"/>
        </w:numPr>
        <w:spacing w:before="100" w:beforeAutospacing="1" w:after="100" w:afterAutospacing="1"/>
      </w:pPr>
      <w:r>
        <w:rPr>
          <w:color w:val="000000"/>
        </w:rPr>
        <w:t>Use of</w:t>
      </w:r>
      <w:r w:rsidR="00D54DCE" w:rsidRPr="007A32A6">
        <w:rPr>
          <w:color w:val="000000"/>
        </w:rPr>
        <w:t xml:space="preserve"> commonly available components</w:t>
      </w:r>
      <w:r>
        <w:rPr>
          <w:color w:val="000000"/>
        </w:rPr>
        <w:t>.</w:t>
      </w:r>
    </w:p>
    <w:p w14:paraId="787C4CFB" w14:textId="77777777" w:rsidR="00D54DCE" w:rsidRPr="007A32A6" w:rsidRDefault="00D54DCE" w:rsidP="00D54DCE">
      <w:pPr>
        <w:numPr>
          <w:ilvl w:val="0"/>
          <w:numId w:val="6"/>
        </w:numPr>
        <w:spacing w:before="100" w:beforeAutospacing="1" w:after="100" w:afterAutospacing="1"/>
      </w:pPr>
      <w:r w:rsidRPr="007A32A6">
        <w:rPr>
          <w:color w:val="000000"/>
        </w:rPr>
        <w:t xml:space="preserve"> Project is simple and </w:t>
      </w:r>
      <w:r w:rsidR="00E3138B">
        <w:rPr>
          <w:color w:val="000000"/>
        </w:rPr>
        <w:t>highly customizable.</w:t>
      </w:r>
    </w:p>
    <w:p w14:paraId="53A23B7C" w14:textId="77777777" w:rsidR="00FE5328" w:rsidRPr="00FE5328" w:rsidRDefault="00FE5328" w:rsidP="00FE5328">
      <w:pPr>
        <w:pStyle w:val="ListParagraph"/>
        <w:rPr>
          <w:sz w:val="32"/>
          <w:szCs w:val="32"/>
        </w:rPr>
      </w:pPr>
    </w:p>
    <w:p w14:paraId="11D0D918" w14:textId="77777777" w:rsidR="00E3138B" w:rsidRDefault="00E3138B" w:rsidP="00FE5328">
      <w:pPr>
        <w:rPr>
          <w:b/>
          <w:sz w:val="32"/>
          <w:szCs w:val="32"/>
        </w:rPr>
      </w:pPr>
    </w:p>
    <w:p w14:paraId="1425276B" w14:textId="77777777" w:rsidR="00E3138B" w:rsidRDefault="00E3138B" w:rsidP="00FE5328">
      <w:pPr>
        <w:rPr>
          <w:b/>
          <w:sz w:val="32"/>
          <w:szCs w:val="32"/>
        </w:rPr>
      </w:pPr>
    </w:p>
    <w:p w14:paraId="7065E219" w14:textId="77777777" w:rsidR="00FE5328" w:rsidRDefault="00FE5328" w:rsidP="00FE5328">
      <w:pPr>
        <w:rPr>
          <w:b/>
          <w:sz w:val="32"/>
          <w:szCs w:val="32"/>
        </w:rPr>
      </w:pPr>
      <w:r w:rsidRPr="00FE5328">
        <w:rPr>
          <w:b/>
          <w:sz w:val="32"/>
          <w:szCs w:val="32"/>
        </w:rPr>
        <w:t>13. REFERENCES</w:t>
      </w:r>
    </w:p>
    <w:p w14:paraId="0F9FDC0F" w14:textId="77777777" w:rsidR="00FE5328" w:rsidRDefault="00E3138B" w:rsidP="00FE5328">
      <w:pPr>
        <w:rPr>
          <w:sz w:val="32"/>
          <w:szCs w:val="32"/>
        </w:rPr>
      </w:pPr>
      <w:r>
        <w:rPr>
          <w:sz w:val="32"/>
          <w:szCs w:val="32"/>
        </w:rPr>
        <w:t>1</w:t>
      </w:r>
      <w:r w:rsidR="00FE5328">
        <w:rPr>
          <w:sz w:val="32"/>
          <w:szCs w:val="32"/>
        </w:rPr>
        <w:t>.</w:t>
      </w:r>
      <w:r w:rsidR="00FE5328" w:rsidRPr="00FE5328">
        <w:t xml:space="preserve"> </w:t>
      </w:r>
      <w:r w:rsidR="009935C9" w:rsidRPr="00E3138B">
        <w:rPr>
          <w:sz w:val="32"/>
          <w:szCs w:val="32"/>
        </w:rPr>
        <w:t>http://www.electronicshub.org/password-based-door-lock-system</w:t>
      </w:r>
    </w:p>
    <w:p w14:paraId="02C9F269" w14:textId="77777777" w:rsidR="009935C9" w:rsidRPr="009935C9" w:rsidRDefault="009935C9" w:rsidP="009935C9">
      <w:pPr>
        <w:pStyle w:val="Default"/>
      </w:pPr>
      <w:r>
        <w:rPr>
          <w:sz w:val="32"/>
          <w:szCs w:val="32"/>
        </w:rPr>
        <w:t>2.</w:t>
      </w:r>
      <w:r w:rsidRPr="009935C9">
        <w:t xml:space="preserve"> </w:t>
      </w:r>
      <w:r>
        <w:rPr>
          <w:color w:val="auto"/>
          <w:sz w:val="28"/>
          <w:szCs w:val="28"/>
        </w:rPr>
        <w:t>http://www.projectsof8051.com/password-based-door-locking-system/</w:t>
      </w:r>
    </w:p>
    <w:p w14:paraId="18655A26" w14:textId="77777777" w:rsidR="00D54DCE" w:rsidRDefault="00D54DCE" w:rsidP="00D54DCE">
      <w:pPr>
        <w:rPr>
          <w:b/>
          <w:sz w:val="32"/>
          <w:szCs w:val="32"/>
        </w:rPr>
      </w:pPr>
    </w:p>
    <w:p w14:paraId="03401989" w14:textId="77777777" w:rsidR="009E1B6B" w:rsidRDefault="009E1B6B" w:rsidP="00214F0D">
      <w:pPr>
        <w:autoSpaceDE w:val="0"/>
        <w:autoSpaceDN w:val="0"/>
        <w:adjustRightInd w:val="0"/>
        <w:spacing w:line="360" w:lineRule="auto"/>
        <w:ind w:left="180" w:firstLine="720"/>
        <w:rPr>
          <w:rFonts w:cs="TimesNewRomanPS-BoldMT"/>
          <w:b/>
          <w:bCs/>
          <w:sz w:val="28"/>
          <w:szCs w:val="28"/>
        </w:rPr>
      </w:pPr>
    </w:p>
    <w:sectPr w:rsidR="009E1B6B" w:rsidSect="005F6CDE">
      <w:pgSz w:w="12240" w:h="15840"/>
      <w:pgMar w:top="1440" w:right="144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OpenSans-Regular">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F26BE"/>
    <w:multiLevelType w:val="hybridMultilevel"/>
    <w:tmpl w:val="24C29622"/>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33D78CB"/>
    <w:multiLevelType w:val="hybridMultilevel"/>
    <w:tmpl w:val="C95A2946"/>
    <w:lvl w:ilvl="0" w:tplc="0409000F">
      <w:start w:val="1"/>
      <w:numFmt w:val="decimal"/>
      <w:lvlText w:val="%1."/>
      <w:lvlJc w:val="left"/>
      <w:pPr>
        <w:tabs>
          <w:tab w:val="num" w:pos="720"/>
        </w:tabs>
        <w:ind w:left="720" w:hanging="360"/>
      </w:pPr>
      <w:rPr>
        <w:rFonts w:hint="default"/>
      </w:rPr>
    </w:lvl>
    <w:lvl w:ilvl="1" w:tplc="BA946A16">
      <w:start w:val="8"/>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E8B75F6"/>
    <w:multiLevelType w:val="hybridMultilevel"/>
    <w:tmpl w:val="60668F42"/>
    <w:lvl w:ilvl="0" w:tplc="0409000F">
      <w:start w:val="1"/>
      <w:numFmt w:val="decimal"/>
      <w:lvlText w:val="%1."/>
      <w:lvlJc w:val="left"/>
      <w:pPr>
        <w:tabs>
          <w:tab w:val="num" w:pos="540"/>
        </w:tabs>
        <w:ind w:left="540" w:hanging="360"/>
      </w:p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57EC4B0F"/>
    <w:multiLevelType w:val="hybridMultilevel"/>
    <w:tmpl w:val="759EB00A"/>
    <w:lvl w:ilvl="0" w:tplc="04090011">
      <w:start w:val="1"/>
      <w:numFmt w:val="decimal"/>
      <w:lvlText w:val="%1)"/>
      <w:lvlJc w:val="left"/>
      <w:pPr>
        <w:ind w:left="720" w:hanging="360"/>
      </w:pPr>
    </w:lvl>
    <w:lvl w:ilvl="1" w:tplc="0409000F">
      <w:start w:val="1"/>
      <w:numFmt w:val="decimal"/>
      <w:lvlText w:val="%2."/>
      <w:lvlJc w:val="left"/>
      <w:pPr>
        <w:tabs>
          <w:tab w:val="num" w:pos="2160"/>
        </w:tabs>
        <w:ind w:left="216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F70B56"/>
    <w:multiLevelType w:val="hybridMultilevel"/>
    <w:tmpl w:val="413E6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67184D"/>
    <w:multiLevelType w:val="multilevel"/>
    <w:tmpl w:val="FF007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IwsbAwsLC0NDc0NTZS0lEKTi0uzszPAykwrAUA5fl98iwAAAA="/>
  </w:docVars>
  <w:rsids>
    <w:rsidRoot w:val="007B5834"/>
    <w:rsid w:val="000178BF"/>
    <w:rsid w:val="0006025F"/>
    <w:rsid w:val="00064A3A"/>
    <w:rsid w:val="00064DCC"/>
    <w:rsid w:val="00066FF3"/>
    <w:rsid w:val="00075567"/>
    <w:rsid w:val="00076B1F"/>
    <w:rsid w:val="00084A48"/>
    <w:rsid w:val="00086096"/>
    <w:rsid w:val="00090E88"/>
    <w:rsid w:val="00094E97"/>
    <w:rsid w:val="000D06AB"/>
    <w:rsid w:val="000D7827"/>
    <w:rsid w:val="000E7F3D"/>
    <w:rsid w:val="000F28FB"/>
    <w:rsid w:val="000F31D2"/>
    <w:rsid w:val="000F44DC"/>
    <w:rsid w:val="000F5BA6"/>
    <w:rsid w:val="001123FA"/>
    <w:rsid w:val="00137895"/>
    <w:rsid w:val="001E55D2"/>
    <w:rsid w:val="00202981"/>
    <w:rsid w:val="0020577A"/>
    <w:rsid w:val="00214F0D"/>
    <w:rsid w:val="002347A1"/>
    <w:rsid w:val="00260C73"/>
    <w:rsid w:val="0028652F"/>
    <w:rsid w:val="002944A1"/>
    <w:rsid w:val="002B09B0"/>
    <w:rsid w:val="002E2F67"/>
    <w:rsid w:val="00322B15"/>
    <w:rsid w:val="0034555B"/>
    <w:rsid w:val="00354432"/>
    <w:rsid w:val="00385114"/>
    <w:rsid w:val="0038559D"/>
    <w:rsid w:val="00391837"/>
    <w:rsid w:val="003B53F8"/>
    <w:rsid w:val="003B7B79"/>
    <w:rsid w:val="003E12E3"/>
    <w:rsid w:val="003E2510"/>
    <w:rsid w:val="00403483"/>
    <w:rsid w:val="00410FE2"/>
    <w:rsid w:val="004209AF"/>
    <w:rsid w:val="00430DF7"/>
    <w:rsid w:val="004324F7"/>
    <w:rsid w:val="004713C0"/>
    <w:rsid w:val="00473D49"/>
    <w:rsid w:val="0049142E"/>
    <w:rsid w:val="004A205E"/>
    <w:rsid w:val="004B7469"/>
    <w:rsid w:val="004C0BE5"/>
    <w:rsid w:val="004C1614"/>
    <w:rsid w:val="004D7B67"/>
    <w:rsid w:val="004E4256"/>
    <w:rsid w:val="004F4153"/>
    <w:rsid w:val="00545648"/>
    <w:rsid w:val="0055507E"/>
    <w:rsid w:val="00571C94"/>
    <w:rsid w:val="005765AB"/>
    <w:rsid w:val="00584A99"/>
    <w:rsid w:val="00590A78"/>
    <w:rsid w:val="005A092C"/>
    <w:rsid w:val="005E2361"/>
    <w:rsid w:val="005F6CDE"/>
    <w:rsid w:val="006160FE"/>
    <w:rsid w:val="00634A6A"/>
    <w:rsid w:val="0065519B"/>
    <w:rsid w:val="006602FA"/>
    <w:rsid w:val="0066106E"/>
    <w:rsid w:val="00681F3F"/>
    <w:rsid w:val="00697E9F"/>
    <w:rsid w:val="006A7F63"/>
    <w:rsid w:val="006F1099"/>
    <w:rsid w:val="00710673"/>
    <w:rsid w:val="007112A2"/>
    <w:rsid w:val="00717072"/>
    <w:rsid w:val="007377CE"/>
    <w:rsid w:val="00754E8B"/>
    <w:rsid w:val="00771D9A"/>
    <w:rsid w:val="00777A97"/>
    <w:rsid w:val="00781AB0"/>
    <w:rsid w:val="007829F1"/>
    <w:rsid w:val="00787976"/>
    <w:rsid w:val="00791D42"/>
    <w:rsid w:val="007B5834"/>
    <w:rsid w:val="007D3363"/>
    <w:rsid w:val="007D3BBE"/>
    <w:rsid w:val="00802F8D"/>
    <w:rsid w:val="00807C86"/>
    <w:rsid w:val="00820E89"/>
    <w:rsid w:val="00844AE4"/>
    <w:rsid w:val="00852FE6"/>
    <w:rsid w:val="008540D6"/>
    <w:rsid w:val="008976C1"/>
    <w:rsid w:val="008A1BB8"/>
    <w:rsid w:val="008A4E72"/>
    <w:rsid w:val="008A691C"/>
    <w:rsid w:val="008A7BC3"/>
    <w:rsid w:val="008D2955"/>
    <w:rsid w:val="008D4A5E"/>
    <w:rsid w:val="008F025B"/>
    <w:rsid w:val="0093106E"/>
    <w:rsid w:val="00942752"/>
    <w:rsid w:val="00943540"/>
    <w:rsid w:val="00952DB9"/>
    <w:rsid w:val="00960A5C"/>
    <w:rsid w:val="009631ED"/>
    <w:rsid w:val="009935C9"/>
    <w:rsid w:val="009C2989"/>
    <w:rsid w:val="009D44E3"/>
    <w:rsid w:val="009E1B6B"/>
    <w:rsid w:val="009F44C2"/>
    <w:rsid w:val="00A00217"/>
    <w:rsid w:val="00A151EE"/>
    <w:rsid w:val="00A319A5"/>
    <w:rsid w:val="00A31EA1"/>
    <w:rsid w:val="00A32E04"/>
    <w:rsid w:val="00A36243"/>
    <w:rsid w:val="00AA3D52"/>
    <w:rsid w:val="00AD28BB"/>
    <w:rsid w:val="00AE6267"/>
    <w:rsid w:val="00B07E79"/>
    <w:rsid w:val="00B1343C"/>
    <w:rsid w:val="00B27985"/>
    <w:rsid w:val="00B32B13"/>
    <w:rsid w:val="00B47750"/>
    <w:rsid w:val="00B67318"/>
    <w:rsid w:val="00B75587"/>
    <w:rsid w:val="00B766A2"/>
    <w:rsid w:val="00BB5B9B"/>
    <w:rsid w:val="00BD18D9"/>
    <w:rsid w:val="00BE03EC"/>
    <w:rsid w:val="00C27CB6"/>
    <w:rsid w:val="00C7603A"/>
    <w:rsid w:val="00C85455"/>
    <w:rsid w:val="00CD2286"/>
    <w:rsid w:val="00D01DA8"/>
    <w:rsid w:val="00D034BD"/>
    <w:rsid w:val="00D40AAD"/>
    <w:rsid w:val="00D52FC1"/>
    <w:rsid w:val="00D54DCE"/>
    <w:rsid w:val="00D61863"/>
    <w:rsid w:val="00D843CC"/>
    <w:rsid w:val="00DC2794"/>
    <w:rsid w:val="00DC7B98"/>
    <w:rsid w:val="00E11ECE"/>
    <w:rsid w:val="00E16E07"/>
    <w:rsid w:val="00E3138B"/>
    <w:rsid w:val="00E3580A"/>
    <w:rsid w:val="00E426DA"/>
    <w:rsid w:val="00E53B57"/>
    <w:rsid w:val="00E55672"/>
    <w:rsid w:val="00E57F18"/>
    <w:rsid w:val="00E62B52"/>
    <w:rsid w:val="00E76F6D"/>
    <w:rsid w:val="00E8526E"/>
    <w:rsid w:val="00EC223B"/>
    <w:rsid w:val="00EC6C5D"/>
    <w:rsid w:val="00F34A92"/>
    <w:rsid w:val="00F43F1D"/>
    <w:rsid w:val="00F73992"/>
    <w:rsid w:val="00F76F9D"/>
    <w:rsid w:val="00F82FA8"/>
    <w:rsid w:val="00FA35D0"/>
    <w:rsid w:val="00FC773F"/>
    <w:rsid w:val="00FE53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33"/>
    <o:shapelayout v:ext="edit">
      <o:idmap v:ext="edit" data="1"/>
    </o:shapelayout>
  </w:shapeDefaults>
  <w:decimalSymbol w:val="."/>
  <w:listSeparator w:val=","/>
  <w14:docId w14:val="6AB0D92F"/>
  <w15:docId w15:val="{079DA164-946B-4B7F-A41A-3F0BA2D2A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834"/>
    <w:rPr>
      <w:sz w:val="24"/>
      <w:szCs w:val="24"/>
      <w:lang w:eastAsia="en-US"/>
    </w:rPr>
  </w:style>
  <w:style w:type="paragraph" w:styleId="Heading1">
    <w:name w:val="heading 1"/>
    <w:basedOn w:val="Normal"/>
    <w:next w:val="Normal"/>
    <w:qFormat/>
    <w:rsid w:val="007B5834"/>
    <w:pPr>
      <w:keepNext/>
      <w:jc w:val="center"/>
      <w:outlineLvl w:val="0"/>
    </w:pPr>
    <w:rPr>
      <w:sz w:val="40"/>
      <w:szCs w:val="40"/>
      <w:u w:val="single"/>
      <w:lang w:val="en-US"/>
    </w:rPr>
  </w:style>
  <w:style w:type="paragraph" w:styleId="Heading3">
    <w:name w:val="heading 3"/>
    <w:basedOn w:val="Normal"/>
    <w:next w:val="Normal"/>
    <w:qFormat/>
    <w:rsid w:val="007B5834"/>
    <w:pPr>
      <w:keepNext/>
      <w:jc w:val="center"/>
      <w:outlineLvl w:val="2"/>
    </w:pPr>
    <w:rPr>
      <w:b/>
      <w:sz w:val="32"/>
      <w:szCs w:val="32"/>
      <w:u w:val="single"/>
      <w:lang w:val="en-US"/>
    </w:rPr>
  </w:style>
  <w:style w:type="paragraph" w:styleId="Heading5">
    <w:name w:val="heading 5"/>
    <w:basedOn w:val="Normal"/>
    <w:next w:val="Normal"/>
    <w:qFormat/>
    <w:rsid w:val="00E8526E"/>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944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07C86"/>
    <w:pPr>
      <w:autoSpaceDE w:val="0"/>
      <w:autoSpaceDN w:val="0"/>
      <w:adjustRightInd w:val="0"/>
    </w:pPr>
    <w:rPr>
      <w:rFonts w:ascii="Calibri" w:hAnsi="Calibri" w:cs="Calibri"/>
      <w:color w:val="000000"/>
      <w:sz w:val="24"/>
      <w:szCs w:val="24"/>
      <w:lang w:val="en-US"/>
    </w:rPr>
  </w:style>
  <w:style w:type="paragraph" w:styleId="BalloonText">
    <w:name w:val="Balloon Text"/>
    <w:basedOn w:val="Normal"/>
    <w:link w:val="BalloonTextChar"/>
    <w:rsid w:val="00084A48"/>
    <w:rPr>
      <w:rFonts w:ascii="Tahoma" w:hAnsi="Tahoma" w:cs="Tahoma"/>
      <w:sz w:val="16"/>
      <w:szCs w:val="16"/>
    </w:rPr>
  </w:style>
  <w:style w:type="character" w:customStyle="1" w:styleId="BalloonTextChar">
    <w:name w:val="Balloon Text Char"/>
    <w:basedOn w:val="DefaultParagraphFont"/>
    <w:link w:val="BalloonText"/>
    <w:rsid w:val="00084A48"/>
    <w:rPr>
      <w:rFonts w:ascii="Tahoma" w:hAnsi="Tahoma" w:cs="Tahoma"/>
      <w:sz w:val="16"/>
      <w:szCs w:val="16"/>
      <w:lang w:eastAsia="en-US"/>
    </w:rPr>
  </w:style>
  <w:style w:type="character" w:customStyle="1" w:styleId="apple-converted-space">
    <w:name w:val="apple-converted-space"/>
    <w:basedOn w:val="DefaultParagraphFont"/>
    <w:rsid w:val="00214F0D"/>
  </w:style>
  <w:style w:type="paragraph" w:styleId="ListParagraph">
    <w:name w:val="List Paragraph"/>
    <w:basedOn w:val="Normal"/>
    <w:uiPriority w:val="34"/>
    <w:qFormat/>
    <w:rsid w:val="00214F0D"/>
    <w:pPr>
      <w:ind w:left="720"/>
      <w:contextualSpacing/>
    </w:pPr>
  </w:style>
  <w:style w:type="character" w:styleId="Hyperlink">
    <w:name w:val="Hyperlink"/>
    <w:basedOn w:val="DefaultParagraphFont"/>
    <w:rsid w:val="00FE532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077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diagramData" Target="diagrams/data1.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diagramColors" Target="diagrams/colors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QuickStyle" Target="diagrams/quickStyle1.xml"/><Relationship Id="rId14"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0E90446-187D-4CD0-92BE-BED7CC14D127}" type="doc">
      <dgm:prSet loTypeId="urn:microsoft.com/office/officeart/2005/8/layout/default" loCatId="list" qsTypeId="urn:microsoft.com/office/officeart/2005/8/quickstyle/simple1" qsCatId="simple" csTypeId="urn:microsoft.com/office/officeart/2005/8/colors/accent0_1" csCatId="mainScheme" phldr="1"/>
      <dgm:spPr/>
      <dgm:t>
        <a:bodyPr/>
        <a:lstStyle/>
        <a:p>
          <a:endParaRPr lang="en-US"/>
        </a:p>
      </dgm:t>
    </dgm:pt>
    <dgm:pt modelId="{05F873F2-9EA6-4B80-9FD3-73ED2703B4D1}">
      <dgm:prSet phldrT="[Text]"/>
      <dgm:spPr/>
      <dgm:t>
        <a:bodyPr/>
        <a:lstStyle/>
        <a:p>
          <a:r>
            <a:rPr lang="en-US" b="1" i="1"/>
            <a:t>PIC uC</a:t>
          </a:r>
        </a:p>
      </dgm:t>
    </dgm:pt>
    <dgm:pt modelId="{88031914-F5F4-4597-9604-29724E1F1F8D}" type="parTrans" cxnId="{DAFEBB20-0C73-43F4-B457-8B5ADE19081A}">
      <dgm:prSet/>
      <dgm:spPr/>
      <dgm:t>
        <a:bodyPr/>
        <a:lstStyle/>
        <a:p>
          <a:endParaRPr lang="en-US"/>
        </a:p>
      </dgm:t>
    </dgm:pt>
    <dgm:pt modelId="{F28F7A73-56DE-41FC-AB87-0705D8812BE8}" type="sibTrans" cxnId="{DAFEBB20-0C73-43F4-B457-8B5ADE19081A}">
      <dgm:prSet/>
      <dgm:spPr/>
      <dgm:t>
        <a:bodyPr/>
        <a:lstStyle/>
        <a:p>
          <a:endParaRPr lang="en-US"/>
        </a:p>
      </dgm:t>
    </dgm:pt>
    <dgm:pt modelId="{5823724C-9A0C-4DBF-883C-24ABA8FA2CF9}">
      <dgm:prSet phldrT="[Text]"/>
      <dgm:spPr/>
      <dgm:t>
        <a:bodyPr/>
        <a:lstStyle/>
        <a:p>
          <a:r>
            <a:rPr lang="en-US" b="1" i="1"/>
            <a:t>Keypad</a:t>
          </a:r>
        </a:p>
      </dgm:t>
    </dgm:pt>
    <dgm:pt modelId="{48C24BF5-4620-47C9-AB2D-77D0D4D517D4}" type="parTrans" cxnId="{C4BB4AF6-D3A0-4FA9-A094-989D892C5B2A}">
      <dgm:prSet/>
      <dgm:spPr/>
      <dgm:t>
        <a:bodyPr/>
        <a:lstStyle/>
        <a:p>
          <a:endParaRPr lang="en-US"/>
        </a:p>
      </dgm:t>
    </dgm:pt>
    <dgm:pt modelId="{252088DB-A44B-4BE6-BFF5-701A33CB3210}" type="sibTrans" cxnId="{C4BB4AF6-D3A0-4FA9-A094-989D892C5B2A}">
      <dgm:prSet/>
      <dgm:spPr/>
      <dgm:t>
        <a:bodyPr/>
        <a:lstStyle/>
        <a:p>
          <a:endParaRPr lang="en-US"/>
        </a:p>
      </dgm:t>
    </dgm:pt>
    <dgm:pt modelId="{46B76F46-F898-48A8-8F87-9EC0D85707B1}">
      <dgm:prSet phldrT="[Text]"/>
      <dgm:spPr/>
      <dgm:t>
        <a:bodyPr/>
        <a:lstStyle/>
        <a:p>
          <a:r>
            <a:rPr lang="en-US" b="1" i="1"/>
            <a:t>Power supply</a:t>
          </a:r>
        </a:p>
      </dgm:t>
    </dgm:pt>
    <dgm:pt modelId="{85CCEA31-EB05-4B84-A1EB-92F77E220D67}" type="parTrans" cxnId="{A90AF62F-A617-4B17-97F6-ED98108EC710}">
      <dgm:prSet/>
      <dgm:spPr/>
      <dgm:t>
        <a:bodyPr/>
        <a:lstStyle/>
        <a:p>
          <a:endParaRPr lang="en-US"/>
        </a:p>
      </dgm:t>
    </dgm:pt>
    <dgm:pt modelId="{EEE141FA-E05A-4B30-A810-883866564ED5}" type="sibTrans" cxnId="{A90AF62F-A617-4B17-97F6-ED98108EC710}">
      <dgm:prSet/>
      <dgm:spPr/>
      <dgm:t>
        <a:bodyPr/>
        <a:lstStyle/>
        <a:p>
          <a:endParaRPr lang="en-US"/>
        </a:p>
      </dgm:t>
    </dgm:pt>
    <dgm:pt modelId="{49D37711-D5F1-4579-9ED4-2A9BB7460CEF}">
      <dgm:prSet phldrT="[Text]"/>
      <dgm:spPr/>
      <dgm:t>
        <a:bodyPr/>
        <a:lstStyle/>
        <a:p>
          <a:r>
            <a:rPr lang="en-US" b="1" i="1"/>
            <a:t>Mechanism for operating Latch</a:t>
          </a:r>
        </a:p>
      </dgm:t>
    </dgm:pt>
    <dgm:pt modelId="{38E40AA0-7906-4494-8C7C-9A34F0B9DA74}" type="parTrans" cxnId="{600605FB-8E4D-4D22-9B40-DE8300FC0FC4}">
      <dgm:prSet/>
      <dgm:spPr/>
      <dgm:t>
        <a:bodyPr/>
        <a:lstStyle/>
        <a:p>
          <a:endParaRPr lang="en-US"/>
        </a:p>
      </dgm:t>
    </dgm:pt>
    <dgm:pt modelId="{0B2044C9-DAB7-475E-AEA1-81DDB06291C3}" type="sibTrans" cxnId="{600605FB-8E4D-4D22-9B40-DE8300FC0FC4}">
      <dgm:prSet/>
      <dgm:spPr/>
      <dgm:t>
        <a:bodyPr/>
        <a:lstStyle/>
        <a:p>
          <a:endParaRPr lang="en-US"/>
        </a:p>
      </dgm:t>
    </dgm:pt>
    <dgm:pt modelId="{117C10EC-36DE-4BFD-B854-9328A58EB77B}">
      <dgm:prSet phldrT="[Text]"/>
      <dgm:spPr/>
      <dgm:t>
        <a:bodyPr/>
        <a:lstStyle/>
        <a:p>
          <a:r>
            <a:rPr lang="en-US" b="1" i="1"/>
            <a:t>Electromagnetic Latch</a:t>
          </a:r>
        </a:p>
      </dgm:t>
    </dgm:pt>
    <dgm:pt modelId="{F15EE75B-CF39-41CD-8DDE-6BCFD9CFD3DA}" type="parTrans" cxnId="{31C19417-935F-404D-86CA-1533132BEA3E}">
      <dgm:prSet/>
      <dgm:spPr/>
      <dgm:t>
        <a:bodyPr/>
        <a:lstStyle/>
        <a:p>
          <a:endParaRPr lang="en-US"/>
        </a:p>
      </dgm:t>
    </dgm:pt>
    <dgm:pt modelId="{5C451C45-1864-4A12-B09D-E5E3BF2E2A6B}" type="sibTrans" cxnId="{31C19417-935F-404D-86CA-1533132BEA3E}">
      <dgm:prSet/>
      <dgm:spPr/>
      <dgm:t>
        <a:bodyPr/>
        <a:lstStyle/>
        <a:p>
          <a:endParaRPr lang="en-US"/>
        </a:p>
      </dgm:t>
    </dgm:pt>
    <dgm:pt modelId="{ED3273B0-957D-4955-B29F-031345740C75}">
      <dgm:prSet phldrT="[Text]"/>
      <dgm:spPr/>
      <dgm:t>
        <a:bodyPr/>
        <a:lstStyle/>
        <a:p>
          <a:r>
            <a:rPr lang="en-US" b="1" i="1"/>
            <a:t>LCD Display</a:t>
          </a:r>
        </a:p>
      </dgm:t>
    </dgm:pt>
    <dgm:pt modelId="{873962D3-5C3E-48A5-A458-21AD04FEB87C}" type="parTrans" cxnId="{F317A088-78CA-4351-8134-8C98EBAB4CDE}">
      <dgm:prSet/>
      <dgm:spPr/>
      <dgm:t>
        <a:bodyPr/>
        <a:lstStyle/>
        <a:p>
          <a:endParaRPr lang="en-US"/>
        </a:p>
      </dgm:t>
    </dgm:pt>
    <dgm:pt modelId="{456C7477-45D6-4F1A-80E4-2595DFBF4B84}" type="sibTrans" cxnId="{F317A088-78CA-4351-8134-8C98EBAB4CDE}">
      <dgm:prSet/>
      <dgm:spPr/>
      <dgm:t>
        <a:bodyPr/>
        <a:lstStyle/>
        <a:p>
          <a:endParaRPr lang="en-US"/>
        </a:p>
      </dgm:t>
    </dgm:pt>
    <dgm:pt modelId="{9729BACB-22AE-4AA1-86A3-3D8201D24322}">
      <dgm:prSet phldrT="[Text]"/>
      <dgm:spPr/>
      <dgm:t>
        <a:bodyPr/>
        <a:lstStyle/>
        <a:p>
          <a:r>
            <a:rPr lang="en-US" b="1" i="1"/>
            <a:t>Alarm Circuit</a:t>
          </a:r>
        </a:p>
      </dgm:t>
    </dgm:pt>
    <dgm:pt modelId="{3C47F435-3449-4640-B35D-552F04C6026A}" type="parTrans" cxnId="{4102DA94-C6A3-4B1A-9C05-E22078F916B0}">
      <dgm:prSet/>
      <dgm:spPr/>
      <dgm:t>
        <a:bodyPr/>
        <a:lstStyle/>
        <a:p>
          <a:endParaRPr lang="en-US"/>
        </a:p>
      </dgm:t>
    </dgm:pt>
    <dgm:pt modelId="{9189BDB9-A472-4115-8012-4213907EEAB0}" type="sibTrans" cxnId="{4102DA94-C6A3-4B1A-9C05-E22078F916B0}">
      <dgm:prSet/>
      <dgm:spPr/>
      <dgm:t>
        <a:bodyPr/>
        <a:lstStyle/>
        <a:p>
          <a:endParaRPr lang="en-US"/>
        </a:p>
      </dgm:t>
    </dgm:pt>
    <dgm:pt modelId="{16053166-07C2-422A-87DD-B9AF4596BAEE}" type="pres">
      <dgm:prSet presAssocID="{E0E90446-187D-4CD0-92BE-BED7CC14D127}" presName="diagram" presStyleCnt="0">
        <dgm:presLayoutVars>
          <dgm:dir/>
          <dgm:resizeHandles val="exact"/>
        </dgm:presLayoutVars>
      </dgm:prSet>
      <dgm:spPr/>
    </dgm:pt>
    <dgm:pt modelId="{EA642181-5D11-48F9-AC7F-9FD6E117BC4D}" type="pres">
      <dgm:prSet presAssocID="{05F873F2-9EA6-4B80-9FD3-73ED2703B4D1}" presName="node" presStyleLbl="node1" presStyleIdx="0" presStyleCnt="7" custScaleX="32101" custScaleY="106818" custLinFactNeighborX="50410" custLinFactNeighborY="44594">
        <dgm:presLayoutVars>
          <dgm:bulletEnabled val="1"/>
        </dgm:presLayoutVars>
      </dgm:prSet>
      <dgm:spPr/>
    </dgm:pt>
    <dgm:pt modelId="{29F3AD63-E455-4128-BB55-C8DD990B8C35}" type="pres">
      <dgm:prSet presAssocID="{F28F7A73-56DE-41FC-AB87-0705D8812BE8}" presName="sibTrans" presStyleCnt="0"/>
      <dgm:spPr/>
    </dgm:pt>
    <dgm:pt modelId="{1A817B26-8117-4259-BDD2-B6CFCCCD8BDA}" type="pres">
      <dgm:prSet presAssocID="{5823724C-9A0C-4DBF-883C-24ABA8FA2CF9}" presName="node" presStyleLbl="node1" presStyleIdx="1" presStyleCnt="7" custScaleX="40275" custScaleY="28144" custLinFactNeighborX="-43188" custLinFactNeighborY="9974">
        <dgm:presLayoutVars>
          <dgm:bulletEnabled val="1"/>
        </dgm:presLayoutVars>
      </dgm:prSet>
      <dgm:spPr/>
    </dgm:pt>
    <dgm:pt modelId="{19E13316-98E3-450F-B5A5-532E5140E46C}" type="pres">
      <dgm:prSet presAssocID="{252088DB-A44B-4BE6-BFF5-701A33CB3210}" presName="sibTrans" presStyleCnt="0"/>
      <dgm:spPr/>
    </dgm:pt>
    <dgm:pt modelId="{9C12D636-754E-487E-84FC-D1352929613B}" type="pres">
      <dgm:prSet presAssocID="{46B76F46-F898-48A8-8F87-9EC0D85707B1}" presName="node" presStyleLbl="node1" presStyleIdx="2" presStyleCnt="7" custScaleX="45060" custScaleY="26894" custLinFactNeighborX="-47898" custLinFactNeighborY="-40083">
        <dgm:presLayoutVars>
          <dgm:bulletEnabled val="1"/>
        </dgm:presLayoutVars>
      </dgm:prSet>
      <dgm:spPr/>
    </dgm:pt>
    <dgm:pt modelId="{A253AD3B-C43E-4B65-BB72-0FE0D70E910C}" type="pres">
      <dgm:prSet presAssocID="{EEE141FA-E05A-4B30-A810-883866564ED5}" presName="sibTrans" presStyleCnt="0"/>
      <dgm:spPr/>
    </dgm:pt>
    <dgm:pt modelId="{34D095A0-0246-45EB-81E4-E1648C97C3A1}" type="pres">
      <dgm:prSet presAssocID="{49D37711-D5F1-4579-9ED4-2A9BB7460CEF}" presName="node" presStyleLbl="node1" presStyleIdx="3" presStyleCnt="7" custScaleX="41336" custScaleY="25855" custLinFactNeighborX="92151" custLinFactNeighborY="-81553">
        <dgm:presLayoutVars>
          <dgm:bulletEnabled val="1"/>
        </dgm:presLayoutVars>
      </dgm:prSet>
      <dgm:spPr/>
    </dgm:pt>
    <dgm:pt modelId="{A2BF4AE0-40D5-4370-BD84-81710BBAF88A}" type="pres">
      <dgm:prSet presAssocID="{0B2044C9-DAB7-475E-AEA1-81DDB06291C3}" presName="sibTrans" presStyleCnt="0"/>
      <dgm:spPr/>
    </dgm:pt>
    <dgm:pt modelId="{AC93497E-CB02-4413-9BF1-55F284E65D3B}" type="pres">
      <dgm:prSet presAssocID="{117C10EC-36DE-4BFD-B854-9328A58EB77B}" presName="node" presStyleLbl="node1" presStyleIdx="4" presStyleCnt="7" custScaleX="37213" custScaleY="29566" custLinFactNeighborX="42065" custLinFactNeighborY="-32282">
        <dgm:presLayoutVars>
          <dgm:bulletEnabled val="1"/>
        </dgm:presLayoutVars>
      </dgm:prSet>
      <dgm:spPr/>
    </dgm:pt>
    <dgm:pt modelId="{C16A645A-5CD9-42A0-9D98-BA675451D3EE}" type="pres">
      <dgm:prSet presAssocID="{5C451C45-1864-4A12-B09D-E5E3BF2E2A6B}" presName="sibTrans" presStyleCnt="0"/>
      <dgm:spPr/>
    </dgm:pt>
    <dgm:pt modelId="{F3BE5774-70CA-4532-84EE-A4F03F94EC66}" type="pres">
      <dgm:prSet presAssocID="{ED3273B0-957D-4955-B29F-031345740C75}" presName="node" presStyleLbl="node1" presStyleIdx="5" presStyleCnt="7" custScaleX="40275" custScaleY="28144" custLinFactNeighborX="-98774" custLinFactNeighborY="-5205">
        <dgm:presLayoutVars>
          <dgm:bulletEnabled val="1"/>
        </dgm:presLayoutVars>
      </dgm:prSet>
      <dgm:spPr/>
    </dgm:pt>
    <dgm:pt modelId="{188765DC-84B7-47CC-8186-C433C51070C6}" type="pres">
      <dgm:prSet presAssocID="{456C7477-45D6-4F1A-80E4-2595DFBF4B84}" presName="sibTrans" presStyleCnt="0"/>
      <dgm:spPr/>
    </dgm:pt>
    <dgm:pt modelId="{F1B4B8FB-4872-4CB7-8B8B-C2BBDC13638F}" type="pres">
      <dgm:prSet presAssocID="{9729BACB-22AE-4AA1-86A3-3D8201D24322}" presName="node" presStyleLbl="node1" presStyleIdx="6" presStyleCnt="7" custScaleX="40275" custScaleY="28144" custLinFactNeighborX="-49527" custLinFactNeighborY="-85347">
        <dgm:presLayoutVars>
          <dgm:bulletEnabled val="1"/>
        </dgm:presLayoutVars>
      </dgm:prSet>
      <dgm:spPr/>
    </dgm:pt>
  </dgm:ptLst>
  <dgm:cxnLst>
    <dgm:cxn modelId="{92584C03-8605-4735-B30C-2FDC92A8FAC5}" type="presOf" srcId="{117C10EC-36DE-4BFD-B854-9328A58EB77B}" destId="{AC93497E-CB02-4413-9BF1-55F284E65D3B}" srcOrd="0" destOrd="0" presId="urn:microsoft.com/office/officeart/2005/8/layout/default"/>
    <dgm:cxn modelId="{20B4A803-2D87-4646-89CA-6265C59B8FB1}" type="presOf" srcId="{05F873F2-9EA6-4B80-9FD3-73ED2703B4D1}" destId="{EA642181-5D11-48F9-AC7F-9FD6E117BC4D}" srcOrd="0" destOrd="0" presId="urn:microsoft.com/office/officeart/2005/8/layout/default"/>
    <dgm:cxn modelId="{14F27404-ED90-40E8-8E4F-39648F5C321E}" type="presOf" srcId="{9729BACB-22AE-4AA1-86A3-3D8201D24322}" destId="{F1B4B8FB-4872-4CB7-8B8B-C2BBDC13638F}" srcOrd="0" destOrd="0" presId="urn:microsoft.com/office/officeart/2005/8/layout/default"/>
    <dgm:cxn modelId="{962BF70D-B15A-4212-99D5-546A0A902F66}" type="presOf" srcId="{E0E90446-187D-4CD0-92BE-BED7CC14D127}" destId="{16053166-07C2-422A-87DD-B9AF4596BAEE}" srcOrd="0" destOrd="0" presId="urn:microsoft.com/office/officeart/2005/8/layout/default"/>
    <dgm:cxn modelId="{31C19417-935F-404D-86CA-1533132BEA3E}" srcId="{E0E90446-187D-4CD0-92BE-BED7CC14D127}" destId="{117C10EC-36DE-4BFD-B854-9328A58EB77B}" srcOrd="4" destOrd="0" parTransId="{F15EE75B-CF39-41CD-8DDE-6BCFD9CFD3DA}" sibTransId="{5C451C45-1864-4A12-B09D-E5E3BF2E2A6B}"/>
    <dgm:cxn modelId="{DAFEBB20-0C73-43F4-B457-8B5ADE19081A}" srcId="{E0E90446-187D-4CD0-92BE-BED7CC14D127}" destId="{05F873F2-9EA6-4B80-9FD3-73ED2703B4D1}" srcOrd="0" destOrd="0" parTransId="{88031914-F5F4-4597-9604-29724E1F1F8D}" sibTransId="{F28F7A73-56DE-41FC-AB87-0705D8812BE8}"/>
    <dgm:cxn modelId="{4E4C2224-0AB2-4853-9F4C-8D3771EB9801}" type="presOf" srcId="{ED3273B0-957D-4955-B29F-031345740C75}" destId="{F3BE5774-70CA-4532-84EE-A4F03F94EC66}" srcOrd="0" destOrd="0" presId="urn:microsoft.com/office/officeart/2005/8/layout/default"/>
    <dgm:cxn modelId="{A90AF62F-A617-4B17-97F6-ED98108EC710}" srcId="{E0E90446-187D-4CD0-92BE-BED7CC14D127}" destId="{46B76F46-F898-48A8-8F87-9EC0D85707B1}" srcOrd="2" destOrd="0" parTransId="{85CCEA31-EB05-4B84-A1EB-92F77E220D67}" sibTransId="{EEE141FA-E05A-4B30-A810-883866564ED5}"/>
    <dgm:cxn modelId="{F317A088-78CA-4351-8134-8C98EBAB4CDE}" srcId="{E0E90446-187D-4CD0-92BE-BED7CC14D127}" destId="{ED3273B0-957D-4955-B29F-031345740C75}" srcOrd="5" destOrd="0" parTransId="{873962D3-5C3E-48A5-A458-21AD04FEB87C}" sibTransId="{456C7477-45D6-4F1A-80E4-2595DFBF4B84}"/>
    <dgm:cxn modelId="{88A78C92-6788-4BD3-B166-2793630027E6}" type="presOf" srcId="{46B76F46-F898-48A8-8F87-9EC0D85707B1}" destId="{9C12D636-754E-487E-84FC-D1352929613B}" srcOrd="0" destOrd="0" presId="urn:microsoft.com/office/officeart/2005/8/layout/default"/>
    <dgm:cxn modelId="{4102DA94-C6A3-4B1A-9C05-E22078F916B0}" srcId="{E0E90446-187D-4CD0-92BE-BED7CC14D127}" destId="{9729BACB-22AE-4AA1-86A3-3D8201D24322}" srcOrd="6" destOrd="0" parTransId="{3C47F435-3449-4640-B35D-552F04C6026A}" sibTransId="{9189BDB9-A472-4115-8012-4213907EEAB0}"/>
    <dgm:cxn modelId="{2E9FF597-78B2-439C-BEB2-D3726A9CDF37}" type="presOf" srcId="{5823724C-9A0C-4DBF-883C-24ABA8FA2CF9}" destId="{1A817B26-8117-4259-BDD2-B6CFCCCD8BDA}" srcOrd="0" destOrd="0" presId="urn:microsoft.com/office/officeart/2005/8/layout/default"/>
    <dgm:cxn modelId="{E18620EE-0B0F-474B-99DB-E6973656F6C9}" type="presOf" srcId="{49D37711-D5F1-4579-9ED4-2A9BB7460CEF}" destId="{34D095A0-0246-45EB-81E4-E1648C97C3A1}" srcOrd="0" destOrd="0" presId="urn:microsoft.com/office/officeart/2005/8/layout/default"/>
    <dgm:cxn modelId="{C4BB4AF6-D3A0-4FA9-A094-989D892C5B2A}" srcId="{E0E90446-187D-4CD0-92BE-BED7CC14D127}" destId="{5823724C-9A0C-4DBF-883C-24ABA8FA2CF9}" srcOrd="1" destOrd="0" parTransId="{48C24BF5-4620-47C9-AB2D-77D0D4D517D4}" sibTransId="{252088DB-A44B-4BE6-BFF5-701A33CB3210}"/>
    <dgm:cxn modelId="{600605FB-8E4D-4D22-9B40-DE8300FC0FC4}" srcId="{E0E90446-187D-4CD0-92BE-BED7CC14D127}" destId="{49D37711-D5F1-4579-9ED4-2A9BB7460CEF}" srcOrd="3" destOrd="0" parTransId="{38E40AA0-7906-4494-8C7C-9A34F0B9DA74}" sibTransId="{0B2044C9-DAB7-475E-AEA1-81DDB06291C3}"/>
    <dgm:cxn modelId="{86DC3B98-5348-4B31-AEDE-C9AA9ABCC7D8}" type="presParOf" srcId="{16053166-07C2-422A-87DD-B9AF4596BAEE}" destId="{EA642181-5D11-48F9-AC7F-9FD6E117BC4D}" srcOrd="0" destOrd="0" presId="urn:microsoft.com/office/officeart/2005/8/layout/default"/>
    <dgm:cxn modelId="{094559B7-3F99-4DA7-B1E6-512C800F13B0}" type="presParOf" srcId="{16053166-07C2-422A-87DD-B9AF4596BAEE}" destId="{29F3AD63-E455-4128-BB55-C8DD990B8C35}" srcOrd="1" destOrd="0" presId="urn:microsoft.com/office/officeart/2005/8/layout/default"/>
    <dgm:cxn modelId="{3EC1C00E-E5E7-4D99-9016-05DF1E598BB3}" type="presParOf" srcId="{16053166-07C2-422A-87DD-B9AF4596BAEE}" destId="{1A817B26-8117-4259-BDD2-B6CFCCCD8BDA}" srcOrd="2" destOrd="0" presId="urn:microsoft.com/office/officeart/2005/8/layout/default"/>
    <dgm:cxn modelId="{15C71B1B-45A3-45FD-8C76-1312F4C6F3FC}" type="presParOf" srcId="{16053166-07C2-422A-87DD-B9AF4596BAEE}" destId="{19E13316-98E3-450F-B5A5-532E5140E46C}" srcOrd="3" destOrd="0" presId="urn:microsoft.com/office/officeart/2005/8/layout/default"/>
    <dgm:cxn modelId="{B4314735-E7AF-46D7-B5C1-EE93D0A66B99}" type="presParOf" srcId="{16053166-07C2-422A-87DD-B9AF4596BAEE}" destId="{9C12D636-754E-487E-84FC-D1352929613B}" srcOrd="4" destOrd="0" presId="urn:microsoft.com/office/officeart/2005/8/layout/default"/>
    <dgm:cxn modelId="{39D6697A-A52A-47F9-997C-B9074D209A53}" type="presParOf" srcId="{16053166-07C2-422A-87DD-B9AF4596BAEE}" destId="{A253AD3B-C43E-4B65-BB72-0FE0D70E910C}" srcOrd="5" destOrd="0" presId="urn:microsoft.com/office/officeart/2005/8/layout/default"/>
    <dgm:cxn modelId="{E346F71E-E737-44E5-BB95-6B03C51F6A86}" type="presParOf" srcId="{16053166-07C2-422A-87DD-B9AF4596BAEE}" destId="{34D095A0-0246-45EB-81E4-E1648C97C3A1}" srcOrd="6" destOrd="0" presId="urn:microsoft.com/office/officeart/2005/8/layout/default"/>
    <dgm:cxn modelId="{0457345E-1254-4D2A-9025-EC155A448524}" type="presParOf" srcId="{16053166-07C2-422A-87DD-B9AF4596BAEE}" destId="{A2BF4AE0-40D5-4370-BD84-81710BBAF88A}" srcOrd="7" destOrd="0" presId="urn:microsoft.com/office/officeart/2005/8/layout/default"/>
    <dgm:cxn modelId="{1E3E3020-FCEF-4A56-9E63-EC192EC441EA}" type="presParOf" srcId="{16053166-07C2-422A-87DD-B9AF4596BAEE}" destId="{AC93497E-CB02-4413-9BF1-55F284E65D3B}" srcOrd="8" destOrd="0" presId="urn:microsoft.com/office/officeart/2005/8/layout/default"/>
    <dgm:cxn modelId="{521C2925-258C-4CEF-A81E-6D6876DD4B9D}" type="presParOf" srcId="{16053166-07C2-422A-87DD-B9AF4596BAEE}" destId="{C16A645A-5CD9-42A0-9D98-BA675451D3EE}" srcOrd="9" destOrd="0" presId="urn:microsoft.com/office/officeart/2005/8/layout/default"/>
    <dgm:cxn modelId="{88F8A23D-3DE3-4659-BBB9-00DB2AB24957}" type="presParOf" srcId="{16053166-07C2-422A-87DD-B9AF4596BAEE}" destId="{F3BE5774-70CA-4532-84EE-A4F03F94EC66}" srcOrd="10" destOrd="0" presId="urn:microsoft.com/office/officeart/2005/8/layout/default"/>
    <dgm:cxn modelId="{249FF370-3D09-4187-80C7-323578725644}" type="presParOf" srcId="{16053166-07C2-422A-87DD-B9AF4596BAEE}" destId="{188765DC-84B7-47CC-8186-C433C51070C6}" srcOrd="11" destOrd="0" presId="urn:microsoft.com/office/officeart/2005/8/layout/default"/>
    <dgm:cxn modelId="{22789635-0785-4B4A-9184-30A90E772CFC}" type="presParOf" srcId="{16053166-07C2-422A-87DD-B9AF4596BAEE}" destId="{F1B4B8FB-4872-4CB7-8B8B-C2BBDC13638F}" srcOrd="12" destOrd="0" presId="urn:microsoft.com/office/officeart/2005/8/layout/defaul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A642181-5D11-48F9-AC7F-9FD6E117BC4D}">
      <dsp:nvSpPr>
        <dsp:cNvPr id="0" name=""/>
        <dsp:cNvSpPr/>
      </dsp:nvSpPr>
      <dsp:spPr>
        <a:xfrm>
          <a:off x="2685218" y="1034118"/>
          <a:ext cx="1237332" cy="2470379"/>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i="1" kern="1200"/>
            <a:t>PIC uC</a:t>
          </a:r>
        </a:p>
      </dsp:txBody>
      <dsp:txXfrm>
        <a:off x="2685218" y="1034118"/>
        <a:ext cx="1237332" cy="2470379"/>
      </dsp:txXfrm>
    </dsp:sp>
    <dsp:sp modelId="{1A817B26-8117-4259-BDD2-B6CFCCCD8BDA}">
      <dsp:nvSpPr>
        <dsp:cNvPr id="0" name=""/>
        <dsp:cNvSpPr/>
      </dsp:nvSpPr>
      <dsp:spPr>
        <a:xfrm>
          <a:off x="700266" y="1143208"/>
          <a:ext cx="1552399" cy="65088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i="1" kern="1200"/>
            <a:t>Keypad</a:t>
          </a:r>
        </a:p>
      </dsp:txBody>
      <dsp:txXfrm>
        <a:off x="700266" y="1143208"/>
        <a:ext cx="1552399" cy="650886"/>
      </dsp:txXfrm>
    </dsp:sp>
    <dsp:sp modelId="{9C12D636-754E-487E-84FC-D1352929613B}">
      <dsp:nvSpPr>
        <dsp:cNvPr id="0" name=""/>
        <dsp:cNvSpPr/>
      </dsp:nvSpPr>
      <dsp:spPr>
        <a:xfrm>
          <a:off x="2456569" y="0"/>
          <a:ext cx="1736837" cy="62197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i="1" kern="1200"/>
            <a:t>Power supply</a:t>
          </a:r>
        </a:p>
      </dsp:txBody>
      <dsp:txXfrm>
        <a:off x="2456569" y="0"/>
        <a:ext cx="1736837" cy="621977"/>
      </dsp:txXfrm>
    </dsp:sp>
    <dsp:sp modelId="{34D095A0-0246-45EB-81E4-E1648C97C3A1}">
      <dsp:nvSpPr>
        <dsp:cNvPr id="0" name=""/>
        <dsp:cNvSpPr/>
      </dsp:nvSpPr>
      <dsp:spPr>
        <a:xfrm>
          <a:off x="4267374" y="1015458"/>
          <a:ext cx="1593295" cy="59794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i="1" kern="1200"/>
            <a:t>Mechanism for operating Latch</a:t>
          </a:r>
        </a:p>
      </dsp:txBody>
      <dsp:txXfrm>
        <a:off x="4267374" y="1015458"/>
        <a:ext cx="1593295" cy="597948"/>
      </dsp:txXfrm>
    </dsp:sp>
    <dsp:sp modelId="{AC93497E-CB02-4413-9BF1-55F284E65D3B}">
      <dsp:nvSpPr>
        <dsp:cNvPr id="0" name=""/>
        <dsp:cNvSpPr/>
      </dsp:nvSpPr>
      <dsp:spPr>
        <a:xfrm>
          <a:off x="4315555" y="2112037"/>
          <a:ext cx="1434374" cy="68377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i="1" kern="1200"/>
            <a:t>Electromagnetic Latch</a:t>
          </a:r>
        </a:p>
      </dsp:txBody>
      <dsp:txXfrm>
        <a:off x="4315555" y="2112037"/>
        <a:ext cx="1434374" cy="683772"/>
      </dsp:txXfrm>
    </dsp:sp>
    <dsp:sp modelId="{F3BE5774-70CA-4532-84EE-A4F03F94EC66}">
      <dsp:nvSpPr>
        <dsp:cNvPr id="0" name=""/>
        <dsp:cNvSpPr/>
      </dsp:nvSpPr>
      <dsp:spPr>
        <a:xfrm>
          <a:off x="706742" y="2754690"/>
          <a:ext cx="1552399" cy="65088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i="1" kern="1200"/>
            <a:t>LCD Display</a:t>
          </a:r>
        </a:p>
      </dsp:txBody>
      <dsp:txXfrm>
        <a:off x="706742" y="2754690"/>
        <a:ext cx="1552399" cy="650886"/>
      </dsp:txXfrm>
    </dsp:sp>
    <dsp:sp modelId="{F1B4B8FB-4872-4CB7-8B8B-C2BBDC13638F}">
      <dsp:nvSpPr>
        <dsp:cNvPr id="0" name=""/>
        <dsp:cNvSpPr/>
      </dsp:nvSpPr>
      <dsp:spPr>
        <a:xfrm>
          <a:off x="705682" y="1954025"/>
          <a:ext cx="1552399" cy="650886"/>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b="1" i="1" kern="1200"/>
            <a:t>Alarm Circuit</a:t>
          </a:r>
        </a:p>
      </dsp:txBody>
      <dsp:txXfrm>
        <a:off x="705682" y="1954025"/>
        <a:ext cx="1552399" cy="650886"/>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5E65A-CEFC-4589-80CC-100AD1D8D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16</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Bansilal Ramnath Agarwal Charitable Trust’s</vt:lpstr>
    </vt:vector>
  </TitlesOfParts>
  <Company>viit etc</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silal Ramnath Agarwal Charitable Trust’s</dc:title>
  <dc:creator>actel</dc:creator>
  <cp:lastModifiedBy>Kamate, Y.S.</cp:lastModifiedBy>
  <cp:revision>29</cp:revision>
  <cp:lastPrinted>2020-08-16T10:53:00Z</cp:lastPrinted>
  <dcterms:created xsi:type="dcterms:W3CDTF">2015-03-18T03:36:00Z</dcterms:created>
  <dcterms:modified xsi:type="dcterms:W3CDTF">2020-08-16T10:54:00Z</dcterms:modified>
</cp:coreProperties>
</file>